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604EC" w14:textId="5B3EE079" w:rsidR="00E5090A" w:rsidRPr="00471589" w:rsidRDefault="00471589" w:rsidP="00E5090A">
      <w:pPr>
        <w:spacing w:line="216" w:lineRule="auto"/>
        <w:rPr>
          <w:rFonts w:ascii="CG Times" w:eastAsia="Batang" w:hAnsi="CG Times"/>
          <w:b/>
          <w:sz w:val="36"/>
          <w:szCs w:val="36"/>
          <w14:shadow w14:blurRad="50800" w14:dist="38100" w14:dir="2700000" w14:sx="100000" w14:sy="100000" w14:kx="0" w14:ky="0" w14:algn="tl">
            <w14:srgbClr w14:val="000000">
              <w14:alpha w14:val="60000"/>
            </w14:srgbClr>
          </w14:shadow>
        </w:rPr>
      </w:pPr>
      <w:r w:rsidRPr="00471589">
        <w:rPr>
          <w:rFonts w:ascii="CG Times" w:eastAsia="Batang" w:hAnsi="CG Times"/>
          <w:b/>
          <w:noProof/>
          <w:sz w:val="36"/>
          <w:szCs w:val="36"/>
          <w14:shadow w14:blurRad="50800" w14:dist="38100" w14:dir="2700000" w14:sx="100000" w14:sy="100000" w14:kx="0" w14:ky="0" w14:algn="tl">
            <w14:srgbClr w14:val="000000">
              <w14:alpha w14:val="60000"/>
            </w14:srgbClr>
          </w14:shadow>
        </w:rPr>
        <w:drawing>
          <wp:anchor distT="0" distB="0" distL="114300" distR="114300" simplePos="0" relativeHeight="251656704" behindDoc="1" locked="0" layoutInCell="1" allowOverlap="1" wp14:anchorId="7ADE8686" wp14:editId="5BC79019">
            <wp:simplePos x="0" y="0"/>
            <wp:positionH relativeFrom="margin">
              <wp:posOffset>5300980</wp:posOffset>
            </wp:positionH>
            <wp:positionV relativeFrom="paragraph">
              <wp:posOffset>0</wp:posOffset>
            </wp:positionV>
            <wp:extent cx="1257300" cy="688340"/>
            <wp:effectExtent l="0" t="0" r="0" b="0"/>
            <wp:wrapTight wrapText="bothSides">
              <wp:wrapPolygon edited="0">
                <wp:start x="0" y="0"/>
                <wp:lineTo x="0" y="20923"/>
                <wp:lineTo x="21273" y="20923"/>
                <wp:lineTo x="2127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7300" cy="688340"/>
                    </a:xfrm>
                    <a:prstGeom prst="rect">
                      <a:avLst/>
                    </a:prstGeom>
                    <a:noFill/>
                    <a:ln>
                      <a:noFill/>
                    </a:ln>
                  </pic:spPr>
                </pic:pic>
              </a:graphicData>
            </a:graphic>
            <wp14:sizeRelH relativeFrom="page">
              <wp14:pctWidth>0</wp14:pctWidth>
            </wp14:sizeRelH>
            <wp14:sizeRelV relativeFrom="page">
              <wp14:pctHeight>0</wp14:pctHeight>
            </wp14:sizeRelV>
          </wp:anchor>
        </w:drawing>
      </w:r>
      <w:r w:rsidR="00E5090A" w:rsidRPr="00471589">
        <w:rPr>
          <w:rFonts w:ascii="CG Times" w:eastAsia="Batang" w:hAnsi="CG Times"/>
          <w:b/>
          <w:sz w:val="36"/>
          <w:szCs w:val="36"/>
          <w14:shadow w14:blurRad="50800" w14:dist="38100" w14:dir="2700000" w14:sx="100000" w14:sy="100000" w14:kx="0" w14:ky="0" w14:algn="tl">
            <w14:srgbClr w14:val="000000">
              <w14:alpha w14:val="60000"/>
            </w14:srgbClr>
          </w14:shadow>
        </w:rPr>
        <w:t>ECONOMIC DEVELOPMENT COMMISSION</w:t>
      </w:r>
    </w:p>
    <w:p w14:paraId="5B67AFC5" w14:textId="77777777" w:rsidR="00E5090A" w:rsidRPr="00471589" w:rsidRDefault="00E5090A" w:rsidP="00E5090A">
      <w:pPr>
        <w:spacing w:line="216" w:lineRule="auto"/>
        <w:rPr>
          <w:rFonts w:ascii="CG Times" w:eastAsia="Batang" w:hAnsi="CG Times"/>
          <w:b/>
          <w:sz w:val="28"/>
          <w:szCs w:val="28"/>
          <w14:shadow w14:blurRad="50800" w14:dist="38100" w14:dir="2700000" w14:sx="100000" w14:sy="100000" w14:kx="0" w14:ky="0" w14:algn="tl">
            <w14:srgbClr w14:val="000000">
              <w14:alpha w14:val="60000"/>
            </w14:srgbClr>
          </w14:shadow>
        </w:rPr>
      </w:pPr>
      <w:r w:rsidRPr="00471589">
        <w:rPr>
          <w:rFonts w:ascii="CG Times" w:eastAsia="Batang" w:hAnsi="CG Times"/>
          <w:b/>
          <w:sz w:val="28"/>
          <w:szCs w:val="28"/>
          <w14:shadow w14:blurRad="50800" w14:dist="38100" w14:dir="2700000" w14:sx="100000" w14:sy="100000" w14:kx="0" w14:ky="0" w14:algn="tl">
            <w14:srgbClr w14:val="000000">
              <w14:alpha w14:val="60000"/>
            </w14:srgbClr>
          </w14:shadow>
        </w:rPr>
        <w:t>Public Notice of a Regular Meeting</w:t>
      </w:r>
    </w:p>
    <w:p w14:paraId="47C4FE2A" w14:textId="77777777" w:rsidR="00A91D87" w:rsidRDefault="007C4DC3" w:rsidP="007C4DC3">
      <w:pPr>
        <w:rPr>
          <w:rFonts w:ascii="CG Times" w:eastAsia="Batang" w:hAnsi="CG Times"/>
        </w:rPr>
      </w:pPr>
      <w:r w:rsidRPr="00420F1F">
        <w:rPr>
          <w:rFonts w:ascii="CG Times" w:eastAsia="Batang" w:hAnsi="CG Times"/>
        </w:rPr>
        <w:t xml:space="preserve">Please be advised that the City of Richmond Economic Development Commission will hold </w:t>
      </w:r>
      <w:r>
        <w:rPr>
          <w:rFonts w:ascii="CG Times" w:eastAsia="Batang" w:hAnsi="CG Times"/>
        </w:rPr>
        <w:t xml:space="preserve">its regular </w:t>
      </w:r>
      <w:r w:rsidRPr="00420F1F">
        <w:rPr>
          <w:rFonts w:ascii="CG Times" w:eastAsia="Batang" w:hAnsi="CG Times"/>
        </w:rPr>
        <w:t>meeting on</w:t>
      </w:r>
      <w:r w:rsidR="00A91D87">
        <w:rPr>
          <w:rFonts w:ascii="CG Times" w:eastAsia="Batang" w:hAnsi="CG Times"/>
        </w:rPr>
        <w:t>:</w:t>
      </w:r>
    </w:p>
    <w:p w14:paraId="4FCC826A" w14:textId="77777777" w:rsidR="00A91D87" w:rsidRDefault="00A91D87" w:rsidP="00A91D87">
      <w:pPr>
        <w:jc w:val="center"/>
        <w:rPr>
          <w:rFonts w:ascii="CG Times" w:eastAsia="Batang" w:hAnsi="CG Times"/>
          <w:b/>
          <w:sz w:val="28"/>
          <w:szCs w:val="28"/>
        </w:rPr>
      </w:pPr>
    </w:p>
    <w:p w14:paraId="33CEF0D5" w14:textId="12D86084" w:rsidR="007C4DC3" w:rsidRPr="00471589" w:rsidRDefault="003F688C" w:rsidP="00A91D87">
      <w:pPr>
        <w:jc w:val="center"/>
        <w:rPr>
          <w:rFonts w:ascii="CG Times" w:eastAsia="Batang" w:hAnsi="CG Times"/>
          <w:b/>
          <w:sz w:val="28"/>
          <w:szCs w:val="28"/>
          <w14:shadow w14:blurRad="50800" w14:dist="38100" w14:dir="2700000" w14:sx="100000" w14:sy="100000" w14:kx="0" w14:ky="0" w14:algn="tl">
            <w14:srgbClr w14:val="000000">
              <w14:alpha w14:val="60000"/>
            </w14:srgbClr>
          </w14:shadow>
        </w:rPr>
      </w:pPr>
      <w:r>
        <w:rPr>
          <w:rFonts w:ascii="CG Times" w:eastAsia="Batang" w:hAnsi="CG Times"/>
          <w:b/>
          <w:sz w:val="28"/>
          <w:szCs w:val="28"/>
        </w:rPr>
        <w:t>Ju</w:t>
      </w:r>
      <w:r w:rsidR="009F0F88">
        <w:rPr>
          <w:rFonts w:ascii="CG Times" w:eastAsia="Batang" w:hAnsi="CG Times"/>
          <w:b/>
          <w:sz w:val="28"/>
          <w:szCs w:val="28"/>
        </w:rPr>
        <w:t>ly</w:t>
      </w:r>
      <w:r w:rsidR="008E3040">
        <w:rPr>
          <w:rFonts w:ascii="CG Times" w:eastAsia="Batang" w:hAnsi="CG Times"/>
          <w:b/>
          <w:sz w:val="28"/>
          <w:szCs w:val="28"/>
        </w:rPr>
        <w:t xml:space="preserve"> </w:t>
      </w:r>
      <w:r w:rsidR="00E7204C">
        <w:rPr>
          <w:rFonts w:ascii="CG Times" w:eastAsia="Batang" w:hAnsi="CG Times"/>
          <w:b/>
          <w:sz w:val="28"/>
          <w:szCs w:val="28"/>
        </w:rPr>
        <w:t>1</w:t>
      </w:r>
      <w:r w:rsidR="009F0F88">
        <w:rPr>
          <w:rFonts w:ascii="CG Times" w:eastAsia="Batang" w:hAnsi="CG Times"/>
          <w:b/>
          <w:sz w:val="28"/>
          <w:szCs w:val="28"/>
        </w:rPr>
        <w:t>2</w:t>
      </w:r>
      <w:r w:rsidR="007C4DC3">
        <w:rPr>
          <w:rFonts w:ascii="CG Times" w:eastAsia="Batang" w:hAnsi="CG Times"/>
          <w:b/>
          <w:sz w:val="28"/>
          <w:szCs w:val="28"/>
        </w:rPr>
        <w:t>,</w:t>
      </w:r>
      <w:r w:rsidR="00CB63CB">
        <w:rPr>
          <w:rFonts w:ascii="CG Times" w:eastAsia="Batang" w:hAnsi="CG Times"/>
          <w:b/>
          <w:sz w:val="28"/>
          <w:szCs w:val="28"/>
        </w:rPr>
        <w:t xml:space="preserve"> </w:t>
      </w:r>
      <w:r w:rsidR="00643E55" w:rsidRPr="00471589">
        <w:rPr>
          <w:rFonts w:ascii="CG Times" w:eastAsia="Batang" w:hAnsi="CG Times"/>
          <w:b/>
          <w:sz w:val="28"/>
          <w:szCs w:val="28"/>
          <w14:shadow w14:blurRad="50800" w14:dist="38100" w14:dir="2700000" w14:sx="100000" w14:sy="100000" w14:kx="0" w14:ky="0" w14:algn="tl">
            <w14:srgbClr w14:val="000000">
              <w14:alpha w14:val="60000"/>
            </w14:srgbClr>
          </w14:shadow>
        </w:rPr>
        <w:t>202</w:t>
      </w:r>
      <w:r w:rsidR="00BC1BD3">
        <w:rPr>
          <w:rFonts w:ascii="CG Times" w:eastAsia="Batang" w:hAnsi="CG Times"/>
          <w:b/>
          <w:sz w:val="28"/>
          <w:szCs w:val="28"/>
          <w14:shadow w14:blurRad="50800" w14:dist="38100" w14:dir="2700000" w14:sx="100000" w14:sy="100000" w14:kx="0" w14:ky="0" w14:algn="tl">
            <w14:srgbClr w14:val="000000">
              <w14:alpha w14:val="60000"/>
            </w14:srgbClr>
          </w14:shadow>
        </w:rPr>
        <w:t>3</w:t>
      </w:r>
      <w:r w:rsidR="007C4DC3" w:rsidRPr="00471589">
        <w:rPr>
          <w:rFonts w:ascii="CG Times" w:eastAsia="Batang" w:hAnsi="CG Times"/>
          <w:b/>
          <w:sz w:val="28"/>
          <w:szCs w:val="28"/>
          <w14:shadow w14:blurRad="50800" w14:dist="38100" w14:dir="2700000" w14:sx="100000" w14:sy="100000" w14:kx="0" w14:ky="0" w14:algn="tl">
            <w14:srgbClr w14:val="000000">
              <w14:alpha w14:val="60000"/>
            </w14:srgbClr>
          </w14:shadow>
        </w:rPr>
        <w:t xml:space="preserve"> - 11:30 a.m. -1:00 p.m.</w:t>
      </w:r>
      <w:r w:rsidR="00A91D87">
        <w:rPr>
          <w:rFonts w:ascii="CG Times" w:eastAsia="Batang" w:hAnsi="CG Times"/>
          <w:b/>
          <w:sz w:val="28"/>
          <w:szCs w:val="28"/>
          <w14:shadow w14:blurRad="50800" w14:dist="38100" w14:dir="2700000" w14:sx="100000" w14:sy="100000" w14:kx="0" w14:ky="0" w14:algn="tl">
            <w14:srgbClr w14:val="000000">
              <w14:alpha w14:val="60000"/>
            </w14:srgbClr>
          </w14:shadow>
        </w:rPr>
        <w:t xml:space="preserve"> at the </w:t>
      </w:r>
      <w:r w:rsidR="00A91D87" w:rsidRPr="00A91D87">
        <w:rPr>
          <w:rFonts w:ascii="CG Times" w:eastAsia="Batang" w:hAnsi="CG Times"/>
          <w:b/>
          <w:sz w:val="28"/>
          <w:szCs w:val="28"/>
          <w14:shadow w14:blurRad="50800" w14:dist="38100" w14:dir="2700000" w14:sx="100000" w14:sy="100000" w14:kx="0" w14:ky="0" w14:algn="tl">
            <w14:srgbClr w14:val="000000">
              <w14:alpha w14:val="60000"/>
            </w14:srgbClr>
          </w14:shadow>
        </w:rPr>
        <w:t>450 Civic Center Plaza, 1</w:t>
      </w:r>
      <w:r w:rsidR="00A91D87" w:rsidRPr="00A91D87">
        <w:rPr>
          <w:rFonts w:ascii="CG Times" w:eastAsia="Batang" w:hAnsi="CG Times"/>
          <w:b/>
          <w:sz w:val="28"/>
          <w:szCs w:val="28"/>
          <w:vertAlign w:val="superscript"/>
          <w14:shadow w14:blurRad="50800" w14:dist="38100" w14:dir="2700000" w14:sx="100000" w14:sy="100000" w14:kx="0" w14:ky="0" w14:algn="tl">
            <w14:srgbClr w14:val="000000">
              <w14:alpha w14:val="60000"/>
            </w14:srgbClr>
          </w14:shadow>
        </w:rPr>
        <w:t>st</w:t>
      </w:r>
      <w:r w:rsidR="00A91D87" w:rsidRPr="00A91D87">
        <w:rPr>
          <w:rFonts w:ascii="CG Times" w:eastAsia="Batang" w:hAnsi="CG Times"/>
          <w:b/>
          <w:sz w:val="28"/>
          <w:szCs w:val="28"/>
          <w14:shadow w14:blurRad="50800" w14:dist="38100" w14:dir="2700000" w14:sx="100000" w14:sy="100000" w14:kx="0" w14:ky="0" w14:algn="tl">
            <w14:srgbClr w14:val="000000">
              <w14:alpha w14:val="60000"/>
            </w14:srgbClr>
          </w14:shadow>
        </w:rPr>
        <w:t xml:space="preserve"> Floor: Richmond Room</w:t>
      </w:r>
    </w:p>
    <w:p w14:paraId="24F9F42C" w14:textId="77777777" w:rsidR="007C4DC3" w:rsidRDefault="007C4DC3" w:rsidP="007C4DC3"/>
    <w:p w14:paraId="759C68E7" w14:textId="77777777" w:rsidR="002A7FE1" w:rsidRPr="006661A0" w:rsidRDefault="002A7FE1" w:rsidP="000368EB">
      <w:pPr>
        <w:spacing w:line="216" w:lineRule="auto"/>
        <w:jc w:val="center"/>
        <w:rPr>
          <w:rFonts w:ascii="CG Times" w:eastAsia="Batang" w:hAnsi="CG Times" w:cs="Arial"/>
          <w:b/>
          <w:sz w:val="20"/>
          <w:szCs w:val="20"/>
        </w:rPr>
      </w:pPr>
    </w:p>
    <w:p w14:paraId="21F8A006" w14:textId="4085957E" w:rsidR="0099635D" w:rsidRDefault="001B7CF0" w:rsidP="007C4DC3">
      <w:pPr>
        <w:rPr>
          <w:rFonts w:ascii="Arial" w:hAnsi="Arial" w:cs="Arial"/>
          <w:b/>
          <w:bCs/>
          <w:color w:val="313335"/>
          <w:sz w:val="27"/>
          <w:szCs w:val="27"/>
        </w:rPr>
      </w:pPr>
      <w:r>
        <w:rPr>
          <w:rFonts w:ascii="CG Times" w:eastAsia="Batang" w:hAnsi="CG Times" w:cs="Arial"/>
          <w:b/>
          <w:noProof/>
          <w:sz w:val="32"/>
          <w:szCs w:val="32"/>
        </w:rPr>
        <mc:AlternateContent>
          <mc:Choice Requires="wps">
            <w:drawing>
              <wp:anchor distT="0" distB="0" distL="114300" distR="114300" simplePos="0" relativeHeight="251658752" behindDoc="0" locked="0" layoutInCell="1" allowOverlap="1" wp14:anchorId="45DBBFCF" wp14:editId="05F079D7">
                <wp:simplePos x="0" y="0"/>
                <wp:positionH relativeFrom="column">
                  <wp:posOffset>-571500</wp:posOffset>
                </wp:positionH>
                <wp:positionV relativeFrom="paragraph">
                  <wp:posOffset>117475</wp:posOffset>
                </wp:positionV>
                <wp:extent cx="1623060" cy="5362575"/>
                <wp:effectExtent l="0" t="0" r="0" b="9525"/>
                <wp:wrapNone/>
                <wp:docPr id="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3060" cy="5362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3D797C" w14:textId="77777777" w:rsidR="00A36FDA" w:rsidRDefault="00A36FDA" w:rsidP="00D20B8E">
                            <w:pPr>
                              <w:rPr>
                                <w:rFonts w:ascii="CG Times" w:hAnsi="CG Times"/>
                                <w:b/>
                                <w:color w:val="4D4D4D"/>
                                <w:sz w:val="19"/>
                                <w:szCs w:val="19"/>
                              </w:rPr>
                            </w:pPr>
                          </w:p>
                          <w:p w14:paraId="396A4FCE" w14:textId="351733AF" w:rsidR="00314739" w:rsidRDefault="00314739" w:rsidP="0073207A">
                            <w:pPr>
                              <w:jc w:val="center"/>
                              <w:rPr>
                                <w:rFonts w:ascii="CG Times" w:hAnsi="CG Times"/>
                                <w:b/>
                                <w:color w:val="4D4D4D"/>
                                <w:sz w:val="19"/>
                                <w:szCs w:val="19"/>
                              </w:rPr>
                            </w:pPr>
                            <w:r w:rsidRPr="003E7368">
                              <w:rPr>
                                <w:rFonts w:ascii="CG Times" w:hAnsi="CG Times"/>
                                <w:b/>
                                <w:color w:val="4D4D4D"/>
                                <w:sz w:val="19"/>
                                <w:szCs w:val="19"/>
                              </w:rPr>
                              <w:t>CHAIR</w:t>
                            </w:r>
                          </w:p>
                          <w:p w14:paraId="3E846FCC" w14:textId="4D671363" w:rsidR="008A76DE" w:rsidRDefault="007A38B1" w:rsidP="008A76DE">
                            <w:pPr>
                              <w:spacing w:line="288" w:lineRule="auto"/>
                              <w:jc w:val="center"/>
                              <w:rPr>
                                <w:rFonts w:ascii="CG Times" w:hAnsi="CG Times"/>
                                <w:b/>
                                <w:color w:val="4D4D4D"/>
                                <w:sz w:val="19"/>
                                <w:szCs w:val="19"/>
                              </w:rPr>
                            </w:pPr>
                            <w:r>
                              <w:rPr>
                                <w:rFonts w:ascii="CG Times" w:hAnsi="CG Times"/>
                                <w:b/>
                                <w:color w:val="4D4D4D"/>
                                <w:sz w:val="19"/>
                                <w:szCs w:val="19"/>
                              </w:rPr>
                              <w:t>Ahmad Anderson</w:t>
                            </w:r>
                          </w:p>
                          <w:p w14:paraId="24543605" w14:textId="77777777" w:rsidR="00003C7C" w:rsidRDefault="00BB6B69" w:rsidP="00BB6B69">
                            <w:pPr>
                              <w:jc w:val="center"/>
                              <w:rPr>
                                <w:rFonts w:ascii="CG Times" w:hAnsi="CG Times"/>
                                <w:b/>
                                <w:color w:val="4D4D4D"/>
                                <w:sz w:val="19"/>
                                <w:szCs w:val="19"/>
                              </w:rPr>
                            </w:pPr>
                            <w:r w:rsidRPr="003E7368">
                              <w:rPr>
                                <w:rFonts w:ascii="CG Times" w:hAnsi="CG Times"/>
                                <w:b/>
                                <w:color w:val="4D4D4D"/>
                                <w:sz w:val="19"/>
                                <w:szCs w:val="19"/>
                              </w:rPr>
                              <w:t>VICE-</w:t>
                            </w:r>
                            <w:r>
                              <w:rPr>
                                <w:rFonts w:ascii="CG Times" w:hAnsi="CG Times"/>
                                <w:b/>
                                <w:color w:val="4D4D4D"/>
                                <w:sz w:val="19"/>
                                <w:szCs w:val="19"/>
                              </w:rPr>
                              <w:t>Chair</w:t>
                            </w:r>
                          </w:p>
                          <w:p w14:paraId="1DB8BC89" w14:textId="1D320E1D" w:rsidR="00BB6B69" w:rsidRDefault="00BB6B69" w:rsidP="00BB6B69">
                            <w:pPr>
                              <w:jc w:val="center"/>
                              <w:rPr>
                                <w:rFonts w:ascii="CG Times" w:hAnsi="CG Times"/>
                                <w:b/>
                                <w:color w:val="4D4D4D"/>
                                <w:sz w:val="19"/>
                                <w:szCs w:val="19"/>
                                <w:lang w:val="es-ES"/>
                              </w:rPr>
                            </w:pPr>
                            <w:r>
                              <w:rPr>
                                <w:rFonts w:ascii="CG Times" w:hAnsi="CG Times"/>
                                <w:b/>
                                <w:color w:val="4D4D4D"/>
                                <w:sz w:val="19"/>
                                <w:szCs w:val="19"/>
                                <w:lang w:val="es-ES"/>
                              </w:rPr>
                              <w:t>Brandon Evans</w:t>
                            </w:r>
                          </w:p>
                          <w:p w14:paraId="065FA139" w14:textId="77777777" w:rsidR="00BB6B69" w:rsidRPr="00D04EA8" w:rsidRDefault="00BB6B69" w:rsidP="008A76DE">
                            <w:pPr>
                              <w:spacing w:line="288" w:lineRule="auto"/>
                              <w:jc w:val="center"/>
                              <w:rPr>
                                <w:rFonts w:ascii="CG Times" w:hAnsi="CG Times"/>
                                <w:b/>
                                <w:color w:val="4D4D4D"/>
                                <w:sz w:val="19"/>
                                <w:szCs w:val="19"/>
                              </w:rPr>
                            </w:pPr>
                          </w:p>
                          <w:p w14:paraId="79C1B667" w14:textId="77777777" w:rsidR="00314739" w:rsidRDefault="00314739" w:rsidP="0073207A">
                            <w:pPr>
                              <w:pBdr>
                                <w:bottom w:val="wave" w:sz="6" w:space="1" w:color="auto"/>
                              </w:pBdr>
                              <w:jc w:val="center"/>
                              <w:rPr>
                                <w:rFonts w:ascii="CG Times" w:hAnsi="CG Times"/>
                                <w:b/>
                                <w:color w:val="4D4D4D"/>
                                <w:sz w:val="19"/>
                                <w:szCs w:val="19"/>
                              </w:rPr>
                            </w:pPr>
                          </w:p>
                          <w:p w14:paraId="177F90B2" w14:textId="77777777" w:rsidR="00314739" w:rsidRPr="00D04EA8" w:rsidRDefault="00314739" w:rsidP="0073207A">
                            <w:pPr>
                              <w:jc w:val="center"/>
                              <w:rPr>
                                <w:rFonts w:ascii="CG Times" w:hAnsi="CG Times"/>
                                <w:b/>
                                <w:color w:val="4D4D4D"/>
                                <w:sz w:val="19"/>
                                <w:szCs w:val="19"/>
                                <w:lang w:val="es-ES"/>
                              </w:rPr>
                            </w:pPr>
                          </w:p>
                          <w:p w14:paraId="1FBB9BC5" w14:textId="555A02D7" w:rsidR="00BB6B69" w:rsidRDefault="00224240" w:rsidP="0013775A">
                            <w:pPr>
                              <w:jc w:val="center"/>
                              <w:rPr>
                                <w:rFonts w:ascii="CG Times" w:hAnsi="CG Times"/>
                                <w:b/>
                                <w:color w:val="4D4D4D"/>
                                <w:sz w:val="19"/>
                                <w:szCs w:val="19"/>
                                <w:lang w:val="es-ES"/>
                              </w:rPr>
                            </w:pPr>
                            <w:r>
                              <w:rPr>
                                <w:rFonts w:ascii="CG Times" w:hAnsi="CG Times"/>
                                <w:b/>
                                <w:color w:val="4D4D4D"/>
                                <w:sz w:val="19"/>
                                <w:szCs w:val="19"/>
                                <w:lang w:val="es-ES"/>
                              </w:rPr>
                              <w:t>Daniel Heiss</w:t>
                            </w:r>
                          </w:p>
                          <w:p w14:paraId="792BD04A" w14:textId="55724DCF" w:rsidR="00BC1BD3" w:rsidRDefault="00BC1BD3" w:rsidP="0013775A">
                            <w:pPr>
                              <w:jc w:val="center"/>
                              <w:rPr>
                                <w:rFonts w:ascii="CG Times" w:hAnsi="CG Times"/>
                                <w:b/>
                                <w:color w:val="4D4D4D"/>
                                <w:sz w:val="19"/>
                                <w:szCs w:val="19"/>
                                <w:lang w:val="es-ES"/>
                              </w:rPr>
                            </w:pPr>
                            <w:r>
                              <w:rPr>
                                <w:rFonts w:ascii="CG Times" w:hAnsi="CG Times"/>
                                <w:b/>
                                <w:color w:val="4D4D4D"/>
                                <w:sz w:val="19"/>
                                <w:szCs w:val="19"/>
                                <w:lang w:val="es-ES"/>
                              </w:rPr>
                              <w:t>Allison Huie</w:t>
                            </w:r>
                          </w:p>
                          <w:p w14:paraId="1D1FE8E6" w14:textId="6A672A8E" w:rsidR="00A56330" w:rsidRDefault="00A56330" w:rsidP="0013775A">
                            <w:pPr>
                              <w:jc w:val="center"/>
                              <w:rPr>
                                <w:rFonts w:ascii="CG Times" w:hAnsi="CG Times"/>
                                <w:b/>
                                <w:color w:val="4D4D4D"/>
                                <w:sz w:val="19"/>
                                <w:szCs w:val="19"/>
                                <w:lang w:val="es-ES"/>
                              </w:rPr>
                            </w:pPr>
                            <w:r w:rsidRPr="00A56330">
                              <w:rPr>
                                <w:rFonts w:ascii="CG Times" w:hAnsi="CG Times"/>
                                <w:b/>
                                <w:color w:val="4D4D4D"/>
                                <w:sz w:val="19"/>
                                <w:szCs w:val="19"/>
                              </w:rPr>
                              <w:t>Christina Kenney</w:t>
                            </w:r>
                          </w:p>
                          <w:p w14:paraId="03E58C5F" w14:textId="2C369FCB" w:rsidR="0013775A" w:rsidRPr="008C7E5D" w:rsidRDefault="0013775A" w:rsidP="00B61902">
                            <w:pPr>
                              <w:spacing w:line="288" w:lineRule="auto"/>
                              <w:jc w:val="center"/>
                              <w:rPr>
                                <w:rFonts w:ascii="CG Times" w:hAnsi="CG Times"/>
                                <w:b/>
                                <w:color w:val="4D4D4D"/>
                                <w:sz w:val="19"/>
                                <w:szCs w:val="19"/>
                                <w:lang w:val="es-ES"/>
                              </w:rPr>
                            </w:pPr>
                            <w:r w:rsidRPr="008C7E5D">
                              <w:rPr>
                                <w:rFonts w:ascii="CG Times" w:hAnsi="CG Times"/>
                                <w:b/>
                                <w:color w:val="4D4D4D"/>
                                <w:sz w:val="19"/>
                                <w:szCs w:val="19"/>
                                <w:lang w:val="es-ES"/>
                              </w:rPr>
                              <w:t>James Lee</w:t>
                            </w:r>
                          </w:p>
                          <w:p w14:paraId="469CFFF8" w14:textId="6CF3E1CB" w:rsidR="00932637" w:rsidRDefault="00932637" w:rsidP="00B61902">
                            <w:pPr>
                              <w:spacing w:line="288" w:lineRule="auto"/>
                              <w:jc w:val="center"/>
                              <w:rPr>
                                <w:rFonts w:ascii="CG Times" w:hAnsi="CG Times"/>
                                <w:b/>
                                <w:color w:val="4D4D4D"/>
                                <w:sz w:val="19"/>
                                <w:szCs w:val="19"/>
                                <w:lang w:val="es-ES"/>
                              </w:rPr>
                            </w:pPr>
                            <w:r w:rsidRPr="00BD3F36">
                              <w:rPr>
                                <w:rFonts w:ascii="CG Times" w:hAnsi="CG Times"/>
                                <w:b/>
                                <w:color w:val="4D4D4D"/>
                                <w:sz w:val="19"/>
                                <w:szCs w:val="19"/>
                                <w:lang w:val="es-ES"/>
                              </w:rPr>
                              <w:t>Kerby Lynch</w:t>
                            </w:r>
                          </w:p>
                          <w:p w14:paraId="632A2713" w14:textId="4CFD1A44" w:rsidR="00B12DA1" w:rsidRPr="00B12DA1" w:rsidRDefault="00B12DA1" w:rsidP="00B12DA1">
                            <w:pPr>
                              <w:jc w:val="center"/>
                              <w:rPr>
                                <w:rFonts w:ascii="CG Times" w:hAnsi="CG Times"/>
                                <w:b/>
                                <w:color w:val="4D4D4D"/>
                                <w:sz w:val="19"/>
                                <w:szCs w:val="19"/>
                              </w:rPr>
                            </w:pPr>
                            <w:r>
                              <w:rPr>
                                <w:rFonts w:ascii="CG Times" w:hAnsi="CG Times"/>
                                <w:b/>
                                <w:color w:val="4D4D4D"/>
                                <w:sz w:val="19"/>
                                <w:szCs w:val="19"/>
                              </w:rPr>
                              <w:t>Ayoka Medlock-Nurse</w:t>
                            </w:r>
                          </w:p>
                          <w:p w14:paraId="3F09F941" w14:textId="0A5E059E" w:rsidR="00CE4B74" w:rsidRDefault="00CE4B74" w:rsidP="00B61902">
                            <w:pPr>
                              <w:spacing w:line="288" w:lineRule="auto"/>
                              <w:jc w:val="center"/>
                              <w:rPr>
                                <w:rFonts w:ascii="CG Times" w:hAnsi="CG Times"/>
                                <w:b/>
                                <w:color w:val="4D4D4D"/>
                                <w:sz w:val="19"/>
                                <w:szCs w:val="19"/>
                                <w:lang w:val="es-ES"/>
                              </w:rPr>
                            </w:pPr>
                            <w:r w:rsidRPr="00CE4B74">
                              <w:rPr>
                                <w:rFonts w:ascii="CG Times" w:hAnsi="CG Times"/>
                                <w:b/>
                                <w:color w:val="4D4D4D"/>
                                <w:sz w:val="19"/>
                                <w:szCs w:val="19"/>
                                <w:lang w:val="es-ES"/>
                              </w:rPr>
                              <w:t>Andrea Portillo-Knowles</w:t>
                            </w:r>
                          </w:p>
                          <w:p w14:paraId="1846D31C" w14:textId="68D1B0F9" w:rsidR="0013775A" w:rsidRDefault="0013775A" w:rsidP="0013775A">
                            <w:pPr>
                              <w:spacing w:line="288" w:lineRule="auto"/>
                              <w:jc w:val="center"/>
                              <w:rPr>
                                <w:rFonts w:ascii="CG Times" w:hAnsi="CG Times"/>
                                <w:b/>
                                <w:color w:val="4D4D4D"/>
                                <w:sz w:val="19"/>
                                <w:szCs w:val="19"/>
                              </w:rPr>
                            </w:pPr>
                            <w:r>
                              <w:rPr>
                                <w:rFonts w:ascii="CG Times" w:hAnsi="CG Times"/>
                                <w:b/>
                                <w:color w:val="4D4D4D"/>
                                <w:sz w:val="19"/>
                                <w:szCs w:val="19"/>
                              </w:rPr>
                              <w:t>Gloria Jean Sewell-Murphy</w:t>
                            </w:r>
                          </w:p>
                          <w:p w14:paraId="4F7F20D0" w14:textId="050E13CF" w:rsidR="00BC1BD3" w:rsidRDefault="00BC1BD3" w:rsidP="0013775A">
                            <w:pPr>
                              <w:spacing w:line="288" w:lineRule="auto"/>
                              <w:jc w:val="center"/>
                              <w:rPr>
                                <w:rFonts w:ascii="CG Times" w:hAnsi="CG Times"/>
                                <w:b/>
                                <w:color w:val="4D4D4D"/>
                                <w:sz w:val="19"/>
                                <w:szCs w:val="19"/>
                              </w:rPr>
                            </w:pPr>
                            <w:r>
                              <w:rPr>
                                <w:rFonts w:ascii="CG Times" w:hAnsi="CG Times"/>
                                <w:b/>
                                <w:color w:val="4D4D4D"/>
                                <w:sz w:val="19"/>
                                <w:szCs w:val="19"/>
                              </w:rPr>
                              <w:t>Don Thompson</w:t>
                            </w:r>
                          </w:p>
                          <w:p w14:paraId="38E8CB22" w14:textId="77777777" w:rsidR="0013775A" w:rsidRDefault="0013775A" w:rsidP="0013775A">
                            <w:pPr>
                              <w:spacing w:line="288" w:lineRule="auto"/>
                              <w:jc w:val="center"/>
                              <w:rPr>
                                <w:rFonts w:ascii="CG Times" w:hAnsi="CG Times"/>
                                <w:b/>
                                <w:color w:val="4D4D4D"/>
                                <w:sz w:val="19"/>
                                <w:szCs w:val="19"/>
                              </w:rPr>
                            </w:pPr>
                            <w:r>
                              <w:rPr>
                                <w:rFonts w:ascii="CG Times" w:hAnsi="CG Times"/>
                                <w:b/>
                                <w:color w:val="4D4D4D"/>
                                <w:sz w:val="19"/>
                                <w:szCs w:val="19"/>
                              </w:rPr>
                              <w:t>Diana Wear</w:t>
                            </w:r>
                          </w:p>
                          <w:p w14:paraId="55C5A2CE" w14:textId="77777777" w:rsidR="0013775A" w:rsidRDefault="0013775A" w:rsidP="0013775A">
                            <w:pPr>
                              <w:spacing w:line="288" w:lineRule="auto"/>
                              <w:jc w:val="center"/>
                              <w:rPr>
                                <w:rFonts w:ascii="CG Times" w:hAnsi="CG Times"/>
                                <w:b/>
                                <w:color w:val="4D4D4D"/>
                                <w:sz w:val="19"/>
                                <w:szCs w:val="19"/>
                              </w:rPr>
                            </w:pPr>
                            <w:r>
                              <w:rPr>
                                <w:rFonts w:ascii="CG Times" w:hAnsi="CG Times"/>
                                <w:b/>
                                <w:color w:val="4D4D4D"/>
                                <w:sz w:val="19"/>
                                <w:szCs w:val="19"/>
                              </w:rPr>
                              <w:t>Orrian Willis</w:t>
                            </w:r>
                          </w:p>
                          <w:p w14:paraId="1A038F4E" w14:textId="77777777" w:rsidR="0013775A" w:rsidRDefault="0013775A" w:rsidP="0013775A">
                            <w:pPr>
                              <w:spacing w:line="288" w:lineRule="auto"/>
                              <w:jc w:val="center"/>
                              <w:rPr>
                                <w:rFonts w:ascii="CG Times" w:hAnsi="CG Times"/>
                                <w:b/>
                                <w:color w:val="4D4D4D"/>
                                <w:sz w:val="19"/>
                                <w:szCs w:val="19"/>
                              </w:rPr>
                            </w:pPr>
                            <w:r>
                              <w:rPr>
                                <w:rFonts w:ascii="CG Times" w:hAnsi="CG Times"/>
                                <w:b/>
                                <w:color w:val="4D4D4D"/>
                                <w:sz w:val="19"/>
                                <w:szCs w:val="19"/>
                              </w:rPr>
                              <w:t>Reza Yazdi</w:t>
                            </w:r>
                          </w:p>
                          <w:p w14:paraId="159D6E58" w14:textId="77777777" w:rsidR="00314739" w:rsidRDefault="00314739" w:rsidP="008E0412">
                            <w:pPr>
                              <w:spacing w:line="288" w:lineRule="auto"/>
                              <w:rPr>
                                <w:rFonts w:ascii="CG Times" w:hAnsi="CG Times"/>
                                <w:b/>
                                <w:color w:val="4D4D4D"/>
                                <w:sz w:val="19"/>
                                <w:szCs w:val="19"/>
                                <w:lang w:val="de-DE"/>
                              </w:rPr>
                            </w:pPr>
                          </w:p>
                          <w:p w14:paraId="539ED2A0" w14:textId="77777777" w:rsidR="00314739" w:rsidRDefault="00314739" w:rsidP="0073207A">
                            <w:pPr>
                              <w:spacing w:line="288" w:lineRule="auto"/>
                              <w:jc w:val="center"/>
                              <w:rPr>
                                <w:rFonts w:ascii="CG Times" w:hAnsi="CG Times"/>
                                <w:b/>
                                <w:color w:val="4D4D4D"/>
                                <w:sz w:val="19"/>
                                <w:szCs w:val="19"/>
                                <w:lang w:val="de-DE"/>
                              </w:rPr>
                            </w:pPr>
                            <w:r>
                              <w:rPr>
                                <w:rFonts w:ascii="CG Times" w:hAnsi="CG Times"/>
                                <w:b/>
                                <w:color w:val="4D4D4D"/>
                                <w:sz w:val="19"/>
                                <w:szCs w:val="19"/>
                                <w:lang w:val="de-DE"/>
                              </w:rPr>
                              <w:t>Council Liaison:</w:t>
                            </w:r>
                          </w:p>
                          <w:p w14:paraId="0F0327DC" w14:textId="6A7B828D" w:rsidR="008A76DE" w:rsidRDefault="00264FDC" w:rsidP="00F016BF">
                            <w:pPr>
                              <w:jc w:val="center"/>
                              <w:rPr>
                                <w:rFonts w:ascii="CG Times" w:hAnsi="CG Times"/>
                                <w:b/>
                                <w:color w:val="4D4D4D"/>
                                <w:sz w:val="19"/>
                                <w:szCs w:val="19"/>
                              </w:rPr>
                            </w:pPr>
                            <w:r>
                              <w:rPr>
                                <w:rFonts w:ascii="CG Times" w:hAnsi="CG Times"/>
                                <w:b/>
                                <w:color w:val="4D4D4D"/>
                                <w:sz w:val="19"/>
                                <w:szCs w:val="19"/>
                              </w:rPr>
                              <w:t>Cesar Zepeda</w:t>
                            </w:r>
                          </w:p>
                          <w:p w14:paraId="071CCD56" w14:textId="77777777" w:rsidR="00314739" w:rsidRPr="003E7368" w:rsidRDefault="00314739" w:rsidP="00F016BF">
                            <w:pPr>
                              <w:jc w:val="center"/>
                              <w:rPr>
                                <w:rFonts w:ascii="CG Times" w:hAnsi="CG Times"/>
                                <w:b/>
                                <w:color w:val="4D4D4D"/>
                                <w:sz w:val="19"/>
                                <w:szCs w:val="19"/>
                              </w:rPr>
                            </w:pPr>
                            <w:r w:rsidRPr="003E7368">
                              <w:rPr>
                                <w:rFonts w:ascii="CG Times" w:hAnsi="CG Times"/>
                                <w:b/>
                                <w:color w:val="4D4D4D"/>
                                <w:sz w:val="19"/>
                                <w:szCs w:val="19"/>
                              </w:rPr>
                              <w:t>~~~~~~~~</w:t>
                            </w:r>
                          </w:p>
                          <w:p w14:paraId="76FE085F" w14:textId="77777777" w:rsidR="00314739" w:rsidRDefault="00314739" w:rsidP="0073207A">
                            <w:pPr>
                              <w:spacing w:line="288" w:lineRule="auto"/>
                              <w:jc w:val="center"/>
                              <w:rPr>
                                <w:rFonts w:ascii="CG Times" w:hAnsi="CG Times"/>
                                <w:b/>
                                <w:color w:val="4D4D4D"/>
                                <w:sz w:val="19"/>
                                <w:szCs w:val="19"/>
                                <w:lang w:val="de-DE"/>
                              </w:rPr>
                            </w:pPr>
                          </w:p>
                          <w:p w14:paraId="0A942431" w14:textId="77777777" w:rsidR="00314739" w:rsidRDefault="00314739" w:rsidP="0073207A">
                            <w:pPr>
                              <w:spacing w:line="288" w:lineRule="auto"/>
                              <w:jc w:val="center"/>
                              <w:rPr>
                                <w:rFonts w:ascii="CG Times" w:hAnsi="CG Times"/>
                                <w:b/>
                                <w:color w:val="4D4D4D"/>
                                <w:sz w:val="19"/>
                                <w:szCs w:val="19"/>
                                <w:lang w:val="de-DE"/>
                              </w:rPr>
                            </w:pPr>
                            <w:r>
                              <w:rPr>
                                <w:rFonts w:ascii="CG Times" w:hAnsi="CG Times"/>
                                <w:b/>
                                <w:color w:val="4D4D4D"/>
                                <w:sz w:val="19"/>
                                <w:szCs w:val="19"/>
                                <w:lang w:val="de-DE"/>
                              </w:rPr>
                              <w:t>Staff:</w:t>
                            </w:r>
                          </w:p>
                          <w:p w14:paraId="703D330E" w14:textId="0840BA1C" w:rsidR="0042171A" w:rsidRDefault="0026471A" w:rsidP="0042171A">
                            <w:pPr>
                              <w:spacing w:line="288" w:lineRule="auto"/>
                              <w:jc w:val="center"/>
                              <w:rPr>
                                <w:rFonts w:ascii="CG Times" w:hAnsi="CG Times"/>
                                <w:b/>
                                <w:color w:val="4D4D4D"/>
                                <w:sz w:val="19"/>
                                <w:szCs w:val="19"/>
                                <w:lang w:val="de-DE"/>
                              </w:rPr>
                            </w:pPr>
                            <w:r>
                              <w:rPr>
                                <w:rFonts w:ascii="CG Times" w:hAnsi="CG Times"/>
                                <w:b/>
                                <w:color w:val="4D4D4D"/>
                                <w:sz w:val="19"/>
                                <w:szCs w:val="19"/>
                                <w:lang w:val="de-DE"/>
                              </w:rPr>
                              <w:t>Lizeht Zepeda</w:t>
                            </w:r>
                            <w:r w:rsidR="0042171A">
                              <w:rPr>
                                <w:rFonts w:ascii="CG Times" w:hAnsi="CG Times"/>
                                <w:b/>
                                <w:color w:val="4D4D4D"/>
                                <w:sz w:val="19"/>
                                <w:szCs w:val="19"/>
                                <w:lang w:val="de-DE"/>
                              </w:rPr>
                              <w:t xml:space="preserve"> </w:t>
                            </w:r>
                          </w:p>
                          <w:p w14:paraId="36308C41" w14:textId="585D93D0" w:rsidR="0096642D" w:rsidRDefault="0096642D" w:rsidP="0042171A">
                            <w:pPr>
                              <w:spacing w:line="288" w:lineRule="auto"/>
                              <w:jc w:val="center"/>
                              <w:rPr>
                                <w:rFonts w:ascii="CG Times" w:hAnsi="CG Times"/>
                                <w:b/>
                                <w:color w:val="4D4D4D"/>
                                <w:sz w:val="19"/>
                                <w:szCs w:val="19"/>
                                <w:lang w:val="de-DE"/>
                              </w:rPr>
                            </w:pPr>
                            <w:r>
                              <w:rPr>
                                <w:rFonts w:ascii="CG Times" w:hAnsi="CG Times"/>
                                <w:b/>
                                <w:color w:val="4D4D4D"/>
                                <w:sz w:val="19"/>
                                <w:szCs w:val="19"/>
                                <w:lang w:val="de-DE"/>
                              </w:rPr>
                              <w:t>Nannette Beacham</w:t>
                            </w:r>
                          </w:p>
                          <w:p w14:paraId="4A0BC555" w14:textId="7445A731" w:rsidR="0042171A" w:rsidRDefault="0042171A" w:rsidP="0042171A">
                            <w:pPr>
                              <w:spacing w:line="288" w:lineRule="auto"/>
                              <w:jc w:val="center"/>
                              <w:rPr>
                                <w:rFonts w:ascii="CG Times" w:hAnsi="CG Times"/>
                                <w:b/>
                                <w:color w:val="4D4D4D"/>
                                <w:sz w:val="19"/>
                                <w:szCs w:val="19"/>
                                <w:lang w:val="de-DE"/>
                              </w:rPr>
                            </w:pPr>
                            <w:r>
                              <w:rPr>
                                <w:rFonts w:ascii="CG Times" w:hAnsi="CG Times"/>
                                <w:b/>
                                <w:color w:val="4D4D4D"/>
                                <w:sz w:val="19"/>
                                <w:szCs w:val="19"/>
                                <w:lang w:val="de-DE"/>
                              </w:rPr>
                              <w:t>Shane Johnson</w:t>
                            </w:r>
                          </w:p>
                          <w:p w14:paraId="409E35BB" w14:textId="7E3A29A5" w:rsidR="00314739" w:rsidRPr="0042171A" w:rsidRDefault="00314739" w:rsidP="0042171A">
                            <w:pPr>
                              <w:spacing w:line="288" w:lineRule="auto"/>
                              <w:jc w:val="center"/>
                              <w:rPr>
                                <w:rFonts w:ascii="CG Times" w:hAnsi="CG Times"/>
                                <w:b/>
                                <w:color w:val="4D4D4D"/>
                                <w:sz w:val="19"/>
                                <w:szCs w:val="19"/>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DBBFCF" id="_x0000_t202" coordsize="21600,21600" o:spt="202" path="m,l,21600r21600,l21600,xe">
                <v:stroke joinstyle="miter"/>
                <v:path gradientshapeok="t" o:connecttype="rect"/>
              </v:shapetype>
              <v:shape id="Text Box 13" o:spid="_x0000_s1026" type="#_x0000_t202" style="position:absolute;margin-left:-45pt;margin-top:9.25pt;width:127.8pt;height:422.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" filled="f" stroked="f">
                <v:textbox>
                  <w:txbxContent>
                    <w:p w14:paraId="083D797C" w14:textId="77777777" w:rsidR="00A36FDA" w:rsidRDefault="00A36FDA" w:rsidP="00D20B8E">
                      <w:pPr>
                        <w:rPr>
                          <w:rFonts w:ascii="CG Times" w:hAnsi="CG Times"/>
                          <w:b/>
                          <w:color w:val="4D4D4D"/>
                          <w:sz w:val="19"/>
                          <w:szCs w:val="19"/>
                        </w:rPr>
                      </w:pPr>
                    </w:p>
                    <w:p w14:paraId="396A4FCE" w14:textId="351733AF" w:rsidR="00314739" w:rsidRDefault="00314739" w:rsidP="0073207A">
                      <w:pPr>
                        <w:jc w:val="center"/>
                        <w:rPr>
                          <w:rFonts w:ascii="CG Times" w:hAnsi="CG Times"/>
                          <w:b/>
                          <w:color w:val="4D4D4D"/>
                          <w:sz w:val="19"/>
                          <w:szCs w:val="19"/>
                        </w:rPr>
                      </w:pPr>
                      <w:r w:rsidRPr="003E7368">
                        <w:rPr>
                          <w:rFonts w:ascii="CG Times" w:hAnsi="CG Times"/>
                          <w:b/>
                          <w:color w:val="4D4D4D"/>
                          <w:sz w:val="19"/>
                          <w:szCs w:val="19"/>
                        </w:rPr>
                        <w:t>CHAIR</w:t>
                      </w:r>
                    </w:p>
                    <w:p w14:paraId="3E846FCC" w14:textId="4D671363" w:rsidR="008A76DE" w:rsidRDefault="007A38B1" w:rsidP="008A76DE">
                      <w:pPr>
                        <w:spacing w:line="288" w:lineRule="auto"/>
                        <w:jc w:val="center"/>
                        <w:rPr>
                          <w:rFonts w:ascii="CG Times" w:hAnsi="CG Times"/>
                          <w:b/>
                          <w:color w:val="4D4D4D"/>
                          <w:sz w:val="19"/>
                          <w:szCs w:val="19"/>
                        </w:rPr>
                      </w:pPr>
                      <w:r>
                        <w:rPr>
                          <w:rFonts w:ascii="CG Times" w:hAnsi="CG Times"/>
                          <w:b/>
                          <w:color w:val="4D4D4D"/>
                          <w:sz w:val="19"/>
                          <w:szCs w:val="19"/>
                        </w:rPr>
                        <w:t>Ahmad Anderson</w:t>
                      </w:r>
                    </w:p>
                    <w:p w14:paraId="24543605" w14:textId="77777777" w:rsidR="00003C7C" w:rsidRDefault="00BB6B69" w:rsidP="00BB6B69">
                      <w:pPr>
                        <w:jc w:val="center"/>
                        <w:rPr>
                          <w:rFonts w:ascii="CG Times" w:hAnsi="CG Times"/>
                          <w:b/>
                          <w:color w:val="4D4D4D"/>
                          <w:sz w:val="19"/>
                          <w:szCs w:val="19"/>
                        </w:rPr>
                      </w:pPr>
                      <w:r w:rsidRPr="003E7368">
                        <w:rPr>
                          <w:rFonts w:ascii="CG Times" w:hAnsi="CG Times"/>
                          <w:b/>
                          <w:color w:val="4D4D4D"/>
                          <w:sz w:val="19"/>
                          <w:szCs w:val="19"/>
                        </w:rPr>
                        <w:t>VICE-</w:t>
                      </w:r>
                      <w:r>
                        <w:rPr>
                          <w:rFonts w:ascii="CG Times" w:hAnsi="CG Times"/>
                          <w:b/>
                          <w:color w:val="4D4D4D"/>
                          <w:sz w:val="19"/>
                          <w:szCs w:val="19"/>
                        </w:rPr>
                        <w:t>Chair</w:t>
                      </w:r>
                    </w:p>
                    <w:p w14:paraId="1DB8BC89" w14:textId="1D320E1D" w:rsidR="00BB6B69" w:rsidRDefault="00BB6B69" w:rsidP="00BB6B69">
                      <w:pPr>
                        <w:jc w:val="center"/>
                        <w:rPr>
                          <w:rFonts w:ascii="CG Times" w:hAnsi="CG Times"/>
                          <w:b/>
                          <w:color w:val="4D4D4D"/>
                          <w:sz w:val="19"/>
                          <w:szCs w:val="19"/>
                          <w:lang w:val="es-ES"/>
                        </w:rPr>
                      </w:pPr>
                      <w:r>
                        <w:rPr>
                          <w:rFonts w:ascii="CG Times" w:hAnsi="CG Times"/>
                          <w:b/>
                          <w:color w:val="4D4D4D"/>
                          <w:sz w:val="19"/>
                          <w:szCs w:val="19"/>
                          <w:lang w:val="es-ES"/>
                        </w:rPr>
                        <w:t>Brandon Evans</w:t>
                      </w:r>
                    </w:p>
                    <w:p w14:paraId="065FA139" w14:textId="77777777" w:rsidR="00BB6B69" w:rsidRPr="00D04EA8" w:rsidRDefault="00BB6B69" w:rsidP="008A76DE">
                      <w:pPr>
                        <w:spacing w:line="288" w:lineRule="auto"/>
                        <w:jc w:val="center"/>
                        <w:rPr>
                          <w:rFonts w:ascii="CG Times" w:hAnsi="CG Times"/>
                          <w:b/>
                          <w:color w:val="4D4D4D"/>
                          <w:sz w:val="19"/>
                          <w:szCs w:val="19"/>
                        </w:rPr>
                      </w:pPr>
                    </w:p>
                    <w:p w14:paraId="79C1B667" w14:textId="77777777" w:rsidR="00314739" w:rsidRDefault="00314739" w:rsidP="0073207A">
                      <w:pPr>
                        <w:pBdr>
                          <w:bottom w:val="wave" w:sz="6" w:space="1" w:color="auto"/>
                        </w:pBdr>
                        <w:jc w:val="center"/>
                        <w:rPr>
                          <w:rFonts w:ascii="CG Times" w:hAnsi="CG Times"/>
                          <w:b/>
                          <w:color w:val="4D4D4D"/>
                          <w:sz w:val="19"/>
                          <w:szCs w:val="19"/>
                        </w:rPr>
                      </w:pPr>
                    </w:p>
                    <w:p w14:paraId="177F90B2" w14:textId="77777777" w:rsidR="00314739" w:rsidRPr="00D04EA8" w:rsidRDefault="00314739" w:rsidP="0073207A">
                      <w:pPr>
                        <w:jc w:val="center"/>
                        <w:rPr>
                          <w:rFonts w:ascii="CG Times" w:hAnsi="CG Times"/>
                          <w:b/>
                          <w:color w:val="4D4D4D"/>
                          <w:sz w:val="19"/>
                          <w:szCs w:val="19"/>
                          <w:lang w:val="es-ES"/>
                        </w:rPr>
                      </w:pPr>
                    </w:p>
                    <w:p w14:paraId="1FBB9BC5" w14:textId="555A02D7" w:rsidR="00BB6B69" w:rsidRDefault="00224240" w:rsidP="0013775A">
                      <w:pPr>
                        <w:jc w:val="center"/>
                        <w:rPr>
                          <w:rFonts w:ascii="CG Times" w:hAnsi="CG Times"/>
                          <w:b/>
                          <w:color w:val="4D4D4D"/>
                          <w:sz w:val="19"/>
                          <w:szCs w:val="19"/>
                          <w:lang w:val="es-ES"/>
                        </w:rPr>
                      </w:pPr>
                      <w:r>
                        <w:rPr>
                          <w:rFonts w:ascii="CG Times" w:hAnsi="CG Times"/>
                          <w:b/>
                          <w:color w:val="4D4D4D"/>
                          <w:sz w:val="19"/>
                          <w:szCs w:val="19"/>
                          <w:lang w:val="es-ES"/>
                        </w:rPr>
                        <w:t>Daniel Heiss</w:t>
                      </w:r>
                    </w:p>
                    <w:p w14:paraId="792BD04A" w14:textId="55724DCF" w:rsidR="00BC1BD3" w:rsidRDefault="00BC1BD3" w:rsidP="0013775A">
                      <w:pPr>
                        <w:jc w:val="center"/>
                        <w:rPr>
                          <w:rFonts w:ascii="CG Times" w:hAnsi="CG Times"/>
                          <w:b/>
                          <w:color w:val="4D4D4D"/>
                          <w:sz w:val="19"/>
                          <w:szCs w:val="19"/>
                          <w:lang w:val="es-ES"/>
                        </w:rPr>
                      </w:pPr>
                      <w:r>
                        <w:rPr>
                          <w:rFonts w:ascii="CG Times" w:hAnsi="CG Times"/>
                          <w:b/>
                          <w:color w:val="4D4D4D"/>
                          <w:sz w:val="19"/>
                          <w:szCs w:val="19"/>
                          <w:lang w:val="es-ES"/>
                        </w:rPr>
                        <w:t>Allison Huie</w:t>
                      </w:r>
                    </w:p>
                    <w:p w14:paraId="1D1FE8E6" w14:textId="6A672A8E" w:rsidR="00A56330" w:rsidRDefault="00A56330" w:rsidP="0013775A">
                      <w:pPr>
                        <w:jc w:val="center"/>
                        <w:rPr>
                          <w:rFonts w:ascii="CG Times" w:hAnsi="CG Times"/>
                          <w:b/>
                          <w:color w:val="4D4D4D"/>
                          <w:sz w:val="19"/>
                          <w:szCs w:val="19"/>
                          <w:lang w:val="es-ES"/>
                        </w:rPr>
                      </w:pPr>
                      <w:r w:rsidRPr="00A56330">
                        <w:rPr>
                          <w:rFonts w:ascii="CG Times" w:hAnsi="CG Times"/>
                          <w:b/>
                          <w:color w:val="4D4D4D"/>
                          <w:sz w:val="19"/>
                          <w:szCs w:val="19"/>
                        </w:rPr>
                        <w:t>Christina Kenney</w:t>
                      </w:r>
                    </w:p>
                    <w:p w14:paraId="03E58C5F" w14:textId="2C369FCB" w:rsidR="0013775A" w:rsidRPr="008C7E5D" w:rsidRDefault="0013775A" w:rsidP="00B61902">
                      <w:pPr>
                        <w:spacing w:line="288" w:lineRule="auto"/>
                        <w:jc w:val="center"/>
                        <w:rPr>
                          <w:rFonts w:ascii="CG Times" w:hAnsi="CG Times"/>
                          <w:b/>
                          <w:color w:val="4D4D4D"/>
                          <w:sz w:val="19"/>
                          <w:szCs w:val="19"/>
                          <w:lang w:val="es-ES"/>
                        </w:rPr>
                      </w:pPr>
                      <w:r w:rsidRPr="008C7E5D">
                        <w:rPr>
                          <w:rFonts w:ascii="CG Times" w:hAnsi="CG Times"/>
                          <w:b/>
                          <w:color w:val="4D4D4D"/>
                          <w:sz w:val="19"/>
                          <w:szCs w:val="19"/>
                          <w:lang w:val="es-ES"/>
                        </w:rPr>
                        <w:t>James Lee</w:t>
                      </w:r>
                    </w:p>
                    <w:p w14:paraId="469CFFF8" w14:textId="6CF3E1CB" w:rsidR="00932637" w:rsidRDefault="00932637" w:rsidP="00B61902">
                      <w:pPr>
                        <w:spacing w:line="288" w:lineRule="auto"/>
                        <w:jc w:val="center"/>
                        <w:rPr>
                          <w:rFonts w:ascii="CG Times" w:hAnsi="CG Times"/>
                          <w:b/>
                          <w:color w:val="4D4D4D"/>
                          <w:sz w:val="19"/>
                          <w:szCs w:val="19"/>
                          <w:lang w:val="es-ES"/>
                        </w:rPr>
                      </w:pPr>
                      <w:r w:rsidRPr="00BD3F36">
                        <w:rPr>
                          <w:rFonts w:ascii="CG Times" w:hAnsi="CG Times"/>
                          <w:b/>
                          <w:color w:val="4D4D4D"/>
                          <w:sz w:val="19"/>
                          <w:szCs w:val="19"/>
                          <w:lang w:val="es-ES"/>
                        </w:rPr>
                        <w:t>Kerby Lynch</w:t>
                      </w:r>
                    </w:p>
                    <w:p w14:paraId="632A2713" w14:textId="4CFD1A44" w:rsidR="00B12DA1" w:rsidRPr="00B12DA1" w:rsidRDefault="00B12DA1" w:rsidP="00B12DA1">
                      <w:pPr>
                        <w:jc w:val="center"/>
                        <w:rPr>
                          <w:rFonts w:ascii="CG Times" w:hAnsi="CG Times"/>
                          <w:b/>
                          <w:color w:val="4D4D4D"/>
                          <w:sz w:val="19"/>
                          <w:szCs w:val="19"/>
                        </w:rPr>
                      </w:pPr>
                      <w:r>
                        <w:rPr>
                          <w:rFonts w:ascii="CG Times" w:hAnsi="CG Times"/>
                          <w:b/>
                          <w:color w:val="4D4D4D"/>
                          <w:sz w:val="19"/>
                          <w:szCs w:val="19"/>
                        </w:rPr>
                        <w:t>Ayoka Medlock-Nurse</w:t>
                      </w:r>
                    </w:p>
                    <w:p w14:paraId="3F09F941" w14:textId="0A5E059E" w:rsidR="00CE4B74" w:rsidRDefault="00CE4B74" w:rsidP="00B61902">
                      <w:pPr>
                        <w:spacing w:line="288" w:lineRule="auto"/>
                        <w:jc w:val="center"/>
                        <w:rPr>
                          <w:rFonts w:ascii="CG Times" w:hAnsi="CG Times"/>
                          <w:b/>
                          <w:color w:val="4D4D4D"/>
                          <w:sz w:val="19"/>
                          <w:szCs w:val="19"/>
                          <w:lang w:val="es-ES"/>
                        </w:rPr>
                      </w:pPr>
                      <w:r w:rsidRPr="00CE4B74">
                        <w:rPr>
                          <w:rFonts w:ascii="CG Times" w:hAnsi="CG Times"/>
                          <w:b/>
                          <w:color w:val="4D4D4D"/>
                          <w:sz w:val="19"/>
                          <w:szCs w:val="19"/>
                          <w:lang w:val="es-ES"/>
                        </w:rPr>
                        <w:t>Andrea Portillo-Knowles</w:t>
                      </w:r>
                    </w:p>
                    <w:p w14:paraId="1846D31C" w14:textId="68D1B0F9" w:rsidR="0013775A" w:rsidRDefault="0013775A" w:rsidP="0013775A">
                      <w:pPr>
                        <w:spacing w:line="288" w:lineRule="auto"/>
                        <w:jc w:val="center"/>
                        <w:rPr>
                          <w:rFonts w:ascii="CG Times" w:hAnsi="CG Times"/>
                          <w:b/>
                          <w:color w:val="4D4D4D"/>
                          <w:sz w:val="19"/>
                          <w:szCs w:val="19"/>
                        </w:rPr>
                      </w:pPr>
                      <w:r>
                        <w:rPr>
                          <w:rFonts w:ascii="CG Times" w:hAnsi="CG Times"/>
                          <w:b/>
                          <w:color w:val="4D4D4D"/>
                          <w:sz w:val="19"/>
                          <w:szCs w:val="19"/>
                        </w:rPr>
                        <w:t>Gloria Jean Sewell-Murphy</w:t>
                      </w:r>
                    </w:p>
                    <w:p w14:paraId="4F7F20D0" w14:textId="050E13CF" w:rsidR="00BC1BD3" w:rsidRDefault="00BC1BD3" w:rsidP="0013775A">
                      <w:pPr>
                        <w:spacing w:line="288" w:lineRule="auto"/>
                        <w:jc w:val="center"/>
                        <w:rPr>
                          <w:rFonts w:ascii="CG Times" w:hAnsi="CG Times"/>
                          <w:b/>
                          <w:color w:val="4D4D4D"/>
                          <w:sz w:val="19"/>
                          <w:szCs w:val="19"/>
                        </w:rPr>
                      </w:pPr>
                      <w:r>
                        <w:rPr>
                          <w:rFonts w:ascii="CG Times" w:hAnsi="CG Times"/>
                          <w:b/>
                          <w:color w:val="4D4D4D"/>
                          <w:sz w:val="19"/>
                          <w:szCs w:val="19"/>
                        </w:rPr>
                        <w:t>Don Thompson</w:t>
                      </w:r>
                    </w:p>
                    <w:p w14:paraId="38E8CB22" w14:textId="77777777" w:rsidR="0013775A" w:rsidRDefault="0013775A" w:rsidP="0013775A">
                      <w:pPr>
                        <w:spacing w:line="288" w:lineRule="auto"/>
                        <w:jc w:val="center"/>
                        <w:rPr>
                          <w:rFonts w:ascii="CG Times" w:hAnsi="CG Times"/>
                          <w:b/>
                          <w:color w:val="4D4D4D"/>
                          <w:sz w:val="19"/>
                          <w:szCs w:val="19"/>
                        </w:rPr>
                      </w:pPr>
                      <w:r>
                        <w:rPr>
                          <w:rFonts w:ascii="CG Times" w:hAnsi="CG Times"/>
                          <w:b/>
                          <w:color w:val="4D4D4D"/>
                          <w:sz w:val="19"/>
                          <w:szCs w:val="19"/>
                        </w:rPr>
                        <w:t>Diana Wear</w:t>
                      </w:r>
                    </w:p>
                    <w:p w14:paraId="55C5A2CE" w14:textId="77777777" w:rsidR="0013775A" w:rsidRDefault="0013775A" w:rsidP="0013775A">
                      <w:pPr>
                        <w:spacing w:line="288" w:lineRule="auto"/>
                        <w:jc w:val="center"/>
                        <w:rPr>
                          <w:rFonts w:ascii="CG Times" w:hAnsi="CG Times"/>
                          <w:b/>
                          <w:color w:val="4D4D4D"/>
                          <w:sz w:val="19"/>
                          <w:szCs w:val="19"/>
                        </w:rPr>
                      </w:pPr>
                      <w:r>
                        <w:rPr>
                          <w:rFonts w:ascii="CG Times" w:hAnsi="CG Times"/>
                          <w:b/>
                          <w:color w:val="4D4D4D"/>
                          <w:sz w:val="19"/>
                          <w:szCs w:val="19"/>
                        </w:rPr>
                        <w:t>Orrian Willis</w:t>
                      </w:r>
                    </w:p>
                    <w:p w14:paraId="1A038F4E" w14:textId="77777777" w:rsidR="0013775A" w:rsidRDefault="0013775A" w:rsidP="0013775A">
                      <w:pPr>
                        <w:spacing w:line="288" w:lineRule="auto"/>
                        <w:jc w:val="center"/>
                        <w:rPr>
                          <w:rFonts w:ascii="CG Times" w:hAnsi="CG Times"/>
                          <w:b/>
                          <w:color w:val="4D4D4D"/>
                          <w:sz w:val="19"/>
                          <w:szCs w:val="19"/>
                        </w:rPr>
                      </w:pPr>
                      <w:r>
                        <w:rPr>
                          <w:rFonts w:ascii="CG Times" w:hAnsi="CG Times"/>
                          <w:b/>
                          <w:color w:val="4D4D4D"/>
                          <w:sz w:val="19"/>
                          <w:szCs w:val="19"/>
                        </w:rPr>
                        <w:t>Reza Yazdi</w:t>
                      </w:r>
                    </w:p>
                    <w:p w14:paraId="159D6E58" w14:textId="77777777" w:rsidR="00314739" w:rsidRDefault="00314739" w:rsidP="008E0412">
                      <w:pPr>
                        <w:spacing w:line="288" w:lineRule="auto"/>
                        <w:rPr>
                          <w:rFonts w:ascii="CG Times" w:hAnsi="CG Times"/>
                          <w:b/>
                          <w:color w:val="4D4D4D"/>
                          <w:sz w:val="19"/>
                          <w:szCs w:val="19"/>
                          <w:lang w:val="de-DE"/>
                        </w:rPr>
                      </w:pPr>
                    </w:p>
                    <w:p w14:paraId="539ED2A0" w14:textId="77777777" w:rsidR="00314739" w:rsidRDefault="00314739" w:rsidP="0073207A">
                      <w:pPr>
                        <w:spacing w:line="288" w:lineRule="auto"/>
                        <w:jc w:val="center"/>
                        <w:rPr>
                          <w:rFonts w:ascii="CG Times" w:hAnsi="CG Times"/>
                          <w:b/>
                          <w:color w:val="4D4D4D"/>
                          <w:sz w:val="19"/>
                          <w:szCs w:val="19"/>
                          <w:lang w:val="de-DE"/>
                        </w:rPr>
                      </w:pPr>
                      <w:r>
                        <w:rPr>
                          <w:rFonts w:ascii="CG Times" w:hAnsi="CG Times"/>
                          <w:b/>
                          <w:color w:val="4D4D4D"/>
                          <w:sz w:val="19"/>
                          <w:szCs w:val="19"/>
                          <w:lang w:val="de-DE"/>
                        </w:rPr>
                        <w:t>Council Liaison:</w:t>
                      </w:r>
                    </w:p>
                    <w:p w14:paraId="0F0327DC" w14:textId="6A7B828D" w:rsidR="008A76DE" w:rsidRDefault="00264FDC" w:rsidP="00F016BF">
                      <w:pPr>
                        <w:jc w:val="center"/>
                        <w:rPr>
                          <w:rFonts w:ascii="CG Times" w:hAnsi="CG Times"/>
                          <w:b/>
                          <w:color w:val="4D4D4D"/>
                          <w:sz w:val="19"/>
                          <w:szCs w:val="19"/>
                        </w:rPr>
                      </w:pPr>
                      <w:r>
                        <w:rPr>
                          <w:rFonts w:ascii="CG Times" w:hAnsi="CG Times"/>
                          <w:b/>
                          <w:color w:val="4D4D4D"/>
                          <w:sz w:val="19"/>
                          <w:szCs w:val="19"/>
                        </w:rPr>
                        <w:t>Cesar Zepeda</w:t>
                      </w:r>
                    </w:p>
                    <w:p w14:paraId="071CCD56" w14:textId="77777777" w:rsidR="00314739" w:rsidRPr="003E7368" w:rsidRDefault="00314739" w:rsidP="00F016BF">
                      <w:pPr>
                        <w:jc w:val="center"/>
                        <w:rPr>
                          <w:rFonts w:ascii="CG Times" w:hAnsi="CG Times"/>
                          <w:b/>
                          <w:color w:val="4D4D4D"/>
                          <w:sz w:val="19"/>
                          <w:szCs w:val="19"/>
                        </w:rPr>
                      </w:pPr>
                      <w:r w:rsidRPr="003E7368">
                        <w:rPr>
                          <w:rFonts w:ascii="CG Times" w:hAnsi="CG Times"/>
                          <w:b/>
                          <w:color w:val="4D4D4D"/>
                          <w:sz w:val="19"/>
                          <w:szCs w:val="19"/>
                        </w:rPr>
                        <w:t>~~~~~~~~</w:t>
                      </w:r>
                    </w:p>
                    <w:p w14:paraId="76FE085F" w14:textId="77777777" w:rsidR="00314739" w:rsidRDefault="00314739" w:rsidP="0073207A">
                      <w:pPr>
                        <w:spacing w:line="288" w:lineRule="auto"/>
                        <w:jc w:val="center"/>
                        <w:rPr>
                          <w:rFonts w:ascii="CG Times" w:hAnsi="CG Times"/>
                          <w:b/>
                          <w:color w:val="4D4D4D"/>
                          <w:sz w:val="19"/>
                          <w:szCs w:val="19"/>
                          <w:lang w:val="de-DE"/>
                        </w:rPr>
                      </w:pPr>
                    </w:p>
                    <w:p w14:paraId="0A942431" w14:textId="77777777" w:rsidR="00314739" w:rsidRDefault="00314739" w:rsidP="0073207A">
                      <w:pPr>
                        <w:spacing w:line="288" w:lineRule="auto"/>
                        <w:jc w:val="center"/>
                        <w:rPr>
                          <w:rFonts w:ascii="CG Times" w:hAnsi="CG Times"/>
                          <w:b/>
                          <w:color w:val="4D4D4D"/>
                          <w:sz w:val="19"/>
                          <w:szCs w:val="19"/>
                          <w:lang w:val="de-DE"/>
                        </w:rPr>
                      </w:pPr>
                      <w:r>
                        <w:rPr>
                          <w:rFonts w:ascii="CG Times" w:hAnsi="CG Times"/>
                          <w:b/>
                          <w:color w:val="4D4D4D"/>
                          <w:sz w:val="19"/>
                          <w:szCs w:val="19"/>
                          <w:lang w:val="de-DE"/>
                        </w:rPr>
                        <w:t>Staff:</w:t>
                      </w:r>
                    </w:p>
                    <w:p w14:paraId="703D330E" w14:textId="0840BA1C" w:rsidR="0042171A" w:rsidRDefault="0026471A" w:rsidP="0042171A">
                      <w:pPr>
                        <w:spacing w:line="288" w:lineRule="auto"/>
                        <w:jc w:val="center"/>
                        <w:rPr>
                          <w:rFonts w:ascii="CG Times" w:hAnsi="CG Times"/>
                          <w:b/>
                          <w:color w:val="4D4D4D"/>
                          <w:sz w:val="19"/>
                          <w:szCs w:val="19"/>
                          <w:lang w:val="de-DE"/>
                        </w:rPr>
                      </w:pPr>
                      <w:r>
                        <w:rPr>
                          <w:rFonts w:ascii="CG Times" w:hAnsi="CG Times"/>
                          <w:b/>
                          <w:color w:val="4D4D4D"/>
                          <w:sz w:val="19"/>
                          <w:szCs w:val="19"/>
                          <w:lang w:val="de-DE"/>
                        </w:rPr>
                        <w:t>Lizeht Zepeda</w:t>
                      </w:r>
                      <w:r w:rsidR="0042171A">
                        <w:rPr>
                          <w:rFonts w:ascii="CG Times" w:hAnsi="CG Times"/>
                          <w:b/>
                          <w:color w:val="4D4D4D"/>
                          <w:sz w:val="19"/>
                          <w:szCs w:val="19"/>
                          <w:lang w:val="de-DE"/>
                        </w:rPr>
                        <w:t xml:space="preserve"> </w:t>
                      </w:r>
                    </w:p>
                    <w:p w14:paraId="36308C41" w14:textId="585D93D0" w:rsidR="0096642D" w:rsidRDefault="0096642D" w:rsidP="0042171A">
                      <w:pPr>
                        <w:spacing w:line="288" w:lineRule="auto"/>
                        <w:jc w:val="center"/>
                        <w:rPr>
                          <w:rFonts w:ascii="CG Times" w:hAnsi="CG Times"/>
                          <w:b/>
                          <w:color w:val="4D4D4D"/>
                          <w:sz w:val="19"/>
                          <w:szCs w:val="19"/>
                          <w:lang w:val="de-DE"/>
                        </w:rPr>
                      </w:pPr>
                      <w:r>
                        <w:rPr>
                          <w:rFonts w:ascii="CG Times" w:hAnsi="CG Times"/>
                          <w:b/>
                          <w:color w:val="4D4D4D"/>
                          <w:sz w:val="19"/>
                          <w:szCs w:val="19"/>
                          <w:lang w:val="de-DE"/>
                        </w:rPr>
                        <w:t>Nannette Beacham</w:t>
                      </w:r>
                    </w:p>
                    <w:p w14:paraId="4A0BC555" w14:textId="7445A731" w:rsidR="0042171A" w:rsidRDefault="0042171A" w:rsidP="0042171A">
                      <w:pPr>
                        <w:spacing w:line="288" w:lineRule="auto"/>
                        <w:jc w:val="center"/>
                        <w:rPr>
                          <w:rFonts w:ascii="CG Times" w:hAnsi="CG Times"/>
                          <w:b/>
                          <w:color w:val="4D4D4D"/>
                          <w:sz w:val="19"/>
                          <w:szCs w:val="19"/>
                          <w:lang w:val="de-DE"/>
                        </w:rPr>
                      </w:pPr>
                      <w:r>
                        <w:rPr>
                          <w:rFonts w:ascii="CG Times" w:hAnsi="CG Times"/>
                          <w:b/>
                          <w:color w:val="4D4D4D"/>
                          <w:sz w:val="19"/>
                          <w:szCs w:val="19"/>
                          <w:lang w:val="de-DE"/>
                        </w:rPr>
                        <w:t>Shane Johnson</w:t>
                      </w:r>
                    </w:p>
                    <w:p w14:paraId="409E35BB" w14:textId="7E3A29A5" w:rsidR="00314739" w:rsidRPr="0042171A" w:rsidRDefault="00314739" w:rsidP="0042171A">
                      <w:pPr>
                        <w:spacing w:line="288" w:lineRule="auto"/>
                        <w:jc w:val="center"/>
                        <w:rPr>
                          <w:rFonts w:ascii="CG Times" w:hAnsi="CG Times"/>
                          <w:b/>
                          <w:color w:val="4D4D4D"/>
                          <w:sz w:val="19"/>
                          <w:szCs w:val="19"/>
                          <w:lang w:val="de-DE"/>
                        </w:rPr>
                      </w:pPr>
                    </w:p>
                  </w:txbxContent>
                </v:textbox>
              </v:shape>
            </w:pict>
          </mc:Fallback>
        </mc:AlternateContent>
      </w:r>
      <w:r w:rsidR="002F2C6B">
        <w:rPr>
          <w:rFonts w:ascii="CG Times" w:eastAsia="Batang" w:hAnsi="CG Times"/>
          <w:b/>
          <w:noProof/>
          <w:sz w:val="23"/>
          <w:szCs w:val="23"/>
        </w:rPr>
        <mc:AlternateContent>
          <mc:Choice Requires="wps">
            <w:drawing>
              <wp:anchor distT="0" distB="0" distL="114300" distR="114300" simplePos="0" relativeHeight="251655679" behindDoc="0" locked="0" layoutInCell="1" allowOverlap="1" wp14:anchorId="1A5A4F3A" wp14:editId="0E29F923">
                <wp:simplePos x="0" y="0"/>
                <wp:positionH relativeFrom="column">
                  <wp:posOffset>798112</wp:posOffset>
                </wp:positionH>
                <wp:positionV relativeFrom="paragraph">
                  <wp:posOffset>12120</wp:posOffset>
                </wp:positionV>
                <wp:extent cx="5730240" cy="8189844"/>
                <wp:effectExtent l="0" t="0" r="0" b="1905"/>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240" cy="8189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4FF619" w14:textId="77777777" w:rsidR="009F0F88" w:rsidRDefault="009F0F88" w:rsidP="009F0F88">
                            <w:pPr>
                              <w:ind w:left="720"/>
                              <w:rPr>
                                <w:rFonts w:ascii="Arial" w:eastAsia="Batang" w:hAnsi="Arial" w:cs="Arial"/>
                                <w:sz w:val="72"/>
                                <w:szCs w:val="72"/>
                              </w:rPr>
                            </w:pPr>
                            <w:bookmarkStart w:id="0" w:name="_Hlk134132440"/>
                            <w:bookmarkStart w:id="1" w:name="_Hlk108123344"/>
                            <w:bookmarkStart w:id="2" w:name="_Hlk137107256"/>
                            <w:bookmarkStart w:id="3" w:name="_Hlk137107257"/>
                          </w:p>
                          <w:p w14:paraId="786ED0E1" w14:textId="77777777" w:rsidR="009F0F88" w:rsidRDefault="009F0F88" w:rsidP="009F0F88">
                            <w:pPr>
                              <w:ind w:left="720"/>
                              <w:rPr>
                                <w:rFonts w:ascii="Arial" w:eastAsia="Batang" w:hAnsi="Arial" w:cs="Arial"/>
                                <w:sz w:val="72"/>
                                <w:szCs w:val="72"/>
                              </w:rPr>
                            </w:pPr>
                          </w:p>
                          <w:p w14:paraId="51F08D1A" w14:textId="77777777" w:rsidR="009F0F88" w:rsidRDefault="009F0F88" w:rsidP="009F0F88">
                            <w:pPr>
                              <w:ind w:left="720"/>
                              <w:jc w:val="center"/>
                              <w:rPr>
                                <w:rFonts w:ascii="Arial" w:eastAsia="Batang" w:hAnsi="Arial" w:cs="Arial"/>
                                <w:sz w:val="72"/>
                                <w:szCs w:val="72"/>
                              </w:rPr>
                            </w:pPr>
                          </w:p>
                          <w:p w14:paraId="4296AE7B" w14:textId="77777777" w:rsidR="009F0F88" w:rsidRDefault="009F0F88" w:rsidP="009F0F88">
                            <w:pPr>
                              <w:ind w:left="720"/>
                              <w:jc w:val="center"/>
                              <w:rPr>
                                <w:rFonts w:ascii="Arial" w:eastAsia="Batang" w:hAnsi="Arial" w:cs="Arial"/>
                                <w:sz w:val="96"/>
                                <w:szCs w:val="96"/>
                              </w:rPr>
                            </w:pPr>
                            <w:r w:rsidRPr="009F0F88">
                              <w:rPr>
                                <w:rFonts w:ascii="Arial" w:eastAsia="Batang" w:hAnsi="Arial" w:cs="Arial"/>
                                <w:sz w:val="96"/>
                                <w:szCs w:val="96"/>
                              </w:rPr>
                              <w:t xml:space="preserve">CANCELLED </w:t>
                            </w:r>
                          </w:p>
                          <w:p w14:paraId="4143E654" w14:textId="5287E630" w:rsidR="007C4DC3" w:rsidRPr="009F0F88" w:rsidRDefault="009F0F88" w:rsidP="009F0F88">
                            <w:pPr>
                              <w:ind w:left="720"/>
                              <w:jc w:val="center"/>
                              <w:rPr>
                                <w:rFonts w:ascii="Arial" w:eastAsia="Batang" w:hAnsi="Arial" w:cs="Arial"/>
                                <w:sz w:val="96"/>
                                <w:szCs w:val="96"/>
                              </w:rPr>
                            </w:pPr>
                            <w:r w:rsidRPr="009F0F88">
                              <w:rPr>
                                <w:rFonts w:ascii="Arial" w:eastAsia="Batang" w:hAnsi="Arial" w:cs="Arial"/>
                                <w:sz w:val="96"/>
                                <w:szCs w:val="96"/>
                              </w:rPr>
                              <w:t>for JULY</w:t>
                            </w:r>
                          </w:p>
                          <w:p w14:paraId="7C60A7C4" w14:textId="77777777" w:rsidR="009F0F88" w:rsidRPr="009F0F88" w:rsidRDefault="009F0F88" w:rsidP="009F0F88">
                            <w:pPr>
                              <w:ind w:left="720"/>
                              <w:jc w:val="center"/>
                              <w:rPr>
                                <w:rFonts w:ascii="Arial" w:eastAsia="Batang" w:hAnsi="Arial" w:cs="Arial"/>
                                <w:sz w:val="22"/>
                                <w:szCs w:val="22"/>
                              </w:rPr>
                            </w:pPr>
                          </w:p>
                          <w:p w14:paraId="5AC1B2E2" w14:textId="77777777" w:rsidR="009F0F88" w:rsidRDefault="009F0F88" w:rsidP="009F0F88">
                            <w:pPr>
                              <w:ind w:left="720"/>
                              <w:rPr>
                                <w:rFonts w:ascii="Arial" w:eastAsia="Batang" w:hAnsi="Arial" w:cs="Arial"/>
                                <w:sz w:val="22"/>
                                <w:szCs w:val="22"/>
                              </w:rPr>
                            </w:pPr>
                          </w:p>
                          <w:p w14:paraId="7BFFFEA4" w14:textId="77777777" w:rsidR="009F0F88" w:rsidRDefault="009F0F88" w:rsidP="009F0F88">
                            <w:pPr>
                              <w:ind w:left="720"/>
                              <w:rPr>
                                <w:rFonts w:ascii="Arial" w:eastAsia="Batang" w:hAnsi="Arial" w:cs="Arial"/>
                                <w:sz w:val="22"/>
                                <w:szCs w:val="22"/>
                              </w:rPr>
                            </w:pPr>
                          </w:p>
                          <w:p w14:paraId="667B52BF" w14:textId="77777777" w:rsidR="009F0F88" w:rsidRDefault="009F0F88" w:rsidP="009F0F88">
                            <w:pPr>
                              <w:ind w:left="720"/>
                              <w:rPr>
                                <w:rFonts w:ascii="Arial" w:eastAsia="Batang" w:hAnsi="Arial" w:cs="Arial"/>
                                <w:sz w:val="22"/>
                                <w:szCs w:val="22"/>
                              </w:rPr>
                            </w:pPr>
                          </w:p>
                          <w:p w14:paraId="5387E213" w14:textId="77777777" w:rsidR="009F0F88" w:rsidRDefault="009F0F88" w:rsidP="009F0F88">
                            <w:pPr>
                              <w:ind w:left="720"/>
                              <w:rPr>
                                <w:rFonts w:ascii="Arial" w:eastAsia="Batang" w:hAnsi="Arial" w:cs="Arial"/>
                                <w:sz w:val="22"/>
                                <w:szCs w:val="22"/>
                              </w:rPr>
                            </w:pPr>
                          </w:p>
                          <w:p w14:paraId="4BB930D7" w14:textId="77777777" w:rsidR="009F0F88" w:rsidRDefault="009F0F88" w:rsidP="009F0F88">
                            <w:pPr>
                              <w:ind w:left="720"/>
                              <w:rPr>
                                <w:rFonts w:ascii="Arial" w:eastAsia="Batang" w:hAnsi="Arial" w:cs="Arial"/>
                                <w:sz w:val="22"/>
                                <w:szCs w:val="22"/>
                              </w:rPr>
                            </w:pPr>
                          </w:p>
                          <w:p w14:paraId="293068E6" w14:textId="1EF8D968" w:rsidR="009F0F88" w:rsidRPr="009F0F88" w:rsidRDefault="009F0F88" w:rsidP="009F0F88">
                            <w:pPr>
                              <w:ind w:left="720"/>
                              <w:rPr>
                                <w:rFonts w:ascii="Arial" w:eastAsia="Batang" w:hAnsi="Arial" w:cs="Arial"/>
                                <w:sz w:val="22"/>
                                <w:szCs w:val="22"/>
                              </w:rPr>
                            </w:pPr>
                            <w:r w:rsidRPr="009F0F88">
                              <w:rPr>
                                <w:rFonts w:ascii="Arial" w:eastAsia="Batang" w:hAnsi="Arial" w:cs="Arial"/>
                                <w:sz w:val="22"/>
                                <w:szCs w:val="22"/>
                              </w:rPr>
                              <w:t>Next meeting is September 13</w:t>
                            </w:r>
                            <w:r w:rsidRPr="009F0F88">
                              <w:rPr>
                                <w:rFonts w:ascii="Arial" w:eastAsia="Batang" w:hAnsi="Arial" w:cs="Arial"/>
                                <w:sz w:val="22"/>
                                <w:szCs w:val="22"/>
                                <w:vertAlign w:val="superscript"/>
                              </w:rPr>
                              <w:t>th</w:t>
                            </w:r>
                            <w:r w:rsidRPr="009F0F88">
                              <w:rPr>
                                <w:rFonts w:ascii="Arial" w:eastAsia="Batang" w:hAnsi="Arial" w:cs="Arial"/>
                                <w:sz w:val="22"/>
                                <w:szCs w:val="22"/>
                              </w:rPr>
                              <w:t>, 2023.</w:t>
                            </w:r>
                          </w:p>
                          <w:bookmarkEnd w:id="0"/>
                          <w:p w14:paraId="64E7FA02" w14:textId="77777777" w:rsidR="007C4DC3" w:rsidRPr="00666CB1" w:rsidRDefault="007C4DC3" w:rsidP="009F0F88">
                            <w:pPr>
                              <w:jc w:val="center"/>
                              <w:rPr>
                                <w:rFonts w:ascii="Arial" w:eastAsia="Batang" w:hAnsi="Arial" w:cs="Arial"/>
                                <w:sz w:val="22"/>
                                <w:szCs w:val="22"/>
                              </w:rPr>
                            </w:pPr>
                          </w:p>
                          <w:p w14:paraId="326F023C" w14:textId="59F6D046" w:rsidR="007C4DC3" w:rsidRPr="00666CB1" w:rsidRDefault="00603EE0" w:rsidP="009F0F88">
                            <w:pPr>
                              <w:jc w:val="center"/>
                              <w:rPr>
                                <w:rFonts w:ascii="Arial" w:eastAsia="Batang" w:hAnsi="Arial" w:cs="Arial"/>
                                <w:sz w:val="22"/>
                                <w:szCs w:val="22"/>
                              </w:rPr>
                            </w:pPr>
                            <w:r>
                              <w:rPr>
                                <w:rFonts w:ascii="Arial" w:eastAsia="Batang" w:hAnsi="Arial" w:cs="Arial"/>
                                <w:sz w:val="22"/>
                                <w:szCs w:val="22"/>
                              </w:rPr>
                              <w:t>*</w:t>
                            </w:r>
                            <w:r w:rsidR="007C4DC3" w:rsidRPr="00666CB1">
                              <w:rPr>
                                <w:rFonts w:ascii="Arial" w:eastAsia="Batang" w:hAnsi="Arial" w:cs="Arial"/>
                                <w:sz w:val="22"/>
                                <w:szCs w:val="22"/>
                              </w:rPr>
                              <w:t xml:space="preserve">Note: The EDC Ordinance on </w:t>
                            </w:r>
                            <w:r w:rsidR="003862C6" w:rsidRPr="00666CB1">
                              <w:rPr>
                                <w:rFonts w:ascii="Arial" w:eastAsia="Batang" w:hAnsi="Arial" w:cs="Arial"/>
                                <w:sz w:val="22"/>
                                <w:szCs w:val="22"/>
                              </w:rPr>
                              <w:t xml:space="preserve">the </w:t>
                            </w:r>
                            <w:r w:rsidR="007C4DC3" w:rsidRPr="00666CB1">
                              <w:rPr>
                                <w:rFonts w:ascii="Arial" w:eastAsia="Batang" w:hAnsi="Arial" w:cs="Arial"/>
                                <w:sz w:val="22"/>
                                <w:szCs w:val="22"/>
                              </w:rPr>
                              <w:t>back page of the agenda</w:t>
                            </w:r>
                          </w:p>
                          <w:bookmarkEnd w:id="1"/>
                          <w:bookmarkEnd w:id="2"/>
                          <w:bookmarkEnd w:id="3"/>
                          <w:p w14:paraId="4BB8462C" w14:textId="09152D08" w:rsidR="00314739" w:rsidRDefault="00314739" w:rsidP="009D32BD">
                            <w:pPr>
                              <w:rPr>
                                <w:rFonts w:ascii="Arial" w:eastAsia="Batang" w:hAnsi="Arial" w:cs="Arial"/>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5A4F3A" id="_x0000_t202" coordsize="21600,21600" o:spt="202" path="m,l,21600r21600,l21600,xe">
                <v:stroke joinstyle="miter"/>
                <v:path gradientshapeok="t" o:connecttype="rect"/>
              </v:shapetype>
              <v:shape id="Text Box 12" o:spid="_x0000_s1027" type="#_x0000_t202" style="position:absolute;margin-left:62.85pt;margin-top:.95pt;width:451.2pt;height:644.85pt;z-index:2516556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" filled="f" stroked="f">
                <v:textbox>
                  <w:txbxContent>
                    <w:p w14:paraId="634FF619" w14:textId="77777777" w:rsidR="009F0F88" w:rsidRDefault="009F0F88" w:rsidP="009F0F88">
                      <w:pPr>
                        <w:ind w:left="720"/>
                        <w:rPr>
                          <w:rFonts w:ascii="Arial" w:eastAsia="Batang" w:hAnsi="Arial" w:cs="Arial"/>
                          <w:sz w:val="72"/>
                          <w:szCs w:val="72"/>
                        </w:rPr>
                      </w:pPr>
                      <w:bookmarkStart w:id="4" w:name="_Hlk134132440"/>
                      <w:bookmarkStart w:id="5" w:name="_Hlk108123344"/>
                      <w:bookmarkStart w:id="6" w:name="_Hlk137107256"/>
                      <w:bookmarkStart w:id="7" w:name="_Hlk137107257"/>
                    </w:p>
                    <w:p w14:paraId="786ED0E1" w14:textId="77777777" w:rsidR="009F0F88" w:rsidRDefault="009F0F88" w:rsidP="009F0F88">
                      <w:pPr>
                        <w:ind w:left="720"/>
                        <w:rPr>
                          <w:rFonts w:ascii="Arial" w:eastAsia="Batang" w:hAnsi="Arial" w:cs="Arial"/>
                          <w:sz w:val="72"/>
                          <w:szCs w:val="72"/>
                        </w:rPr>
                      </w:pPr>
                    </w:p>
                    <w:p w14:paraId="51F08D1A" w14:textId="77777777" w:rsidR="009F0F88" w:rsidRDefault="009F0F88" w:rsidP="009F0F88">
                      <w:pPr>
                        <w:ind w:left="720"/>
                        <w:jc w:val="center"/>
                        <w:rPr>
                          <w:rFonts w:ascii="Arial" w:eastAsia="Batang" w:hAnsi="Arial" w:cs="Arial"/>
                          <w:sz w:val="72"/>
                          <w:szCs w:val="72"/>
                        </w:rPr>
                      </w:pPr>
                    </w:p>
                    <w:p w14:paraId="4296AE7B" w14:textId="77777777" w:rsidR="009F0F88" w:rsidRDefault="009F0F88" w:rsidP="009F0F88">
                      <w:pPr>
                        <w:ind w:left="720"/>
                        <w:jc w:val="center"/>
                        <w:rPr>
                          <w:rFonts w:ascii="Arial" w:eastAsia="Batang" w:hAnsi="Arial" w:cs="Arial"/>
                          <w:sz w:val="96"/>
                          <w:szCs w:val="96"/>
                        </w:rPr>
                      </w:pPr>
                      <w:r w:rsidRPr="009F0F88">
                        <w:rPr>
                          <w:rFonts w:ascii="Arial" w:eastAsia="Batang" w:hAnsi="Arial" w:cs="Arial"/>
                          <w:sz w:val="96"/>
                          <w:szCs w:val="96"/>
                        </w:rPr>
                        <w:t xml:space="preserve">CANCELLED </w:t>
                      </w:r>
                    </w:p>
                    <w:p w14:paraId="4143E654" w14:textId="5287E630" w:rsidR="007C4DC3" w:rsidRPr="009F0F88" w:rsidRDefault="009F0F88" w:rsidP="009F0F88">
                      <w:pPr>
                        <w:ind w:left="720"/>
                        <w:jc w:val="center"/>
                        <w:rPr>
                          <w:rFonts w:ascii="Arial" w:eastAsia="Batang" w:hAnsi="Arial" w:cs="Arial"/>
                          <w:sz w:val="96"/>
                          <w:szCs w:val="96"/>
                        </w:rPr>
                      </w:pPr>
                      <w:r w:rsidRPr="009F0F88">
                        <w:rPr>
                          <w:rFonts w:ascii="Arial" w:eastAsia="Batang" w:hAnsi="Arial" w:cs="Arial"/>
                          <w:sz w:val="96"/>
                          <w:szCs w:val="96"/>
                        </w:rPr>
                        <w:t>for JULY</w:t>
                      </w:r>
                    </w:p>
                    <w:p w14:paraId="7C60A7C4" w14:textId="77777777" w:rsidR="009F0F88" w:rsidRPr="009F0F88" w:rsidRDefault="009F0F88" w:rsidP="009F0F88">
                      <w:pPr>
                        <w:ind w:left="720"/>
                        <w:jc w:val="center"/>
                        <w:rPr>
                          <w:rFonts w:ascii="Arial" w:eastAsia="Batang" w:hAnsi="Arial" w:cs="Arial"/>
                          <w:sz w:val="22"/>
                          <w:szCs w:val="22"/>
                        </w:rPr>
                      </w:pPr>
                    </w:p>
                    <w:p w14:paraId="5AC1B2E2" w14:textId="77777777" w:rsidR="009F0F88" w:rsidRDefault="009F0F88" w:rsidP="009F0F88">
                      <w:pPr>
                        <w:ind w:left="720"/>
                        <w:rPr>
                          <w:rFonts w:ascii="Arial" w:eastAsia="Batang" w:hAnsi="Arial" w:cs="Arial"/>
                          <w:sz w:val="22"/>
                          <w:szCs w:val="22"/>
                        </w:rPr>
                      </w:pPr>
                    </w:p>
                    <w:p w14:paraId="7BFFFEA4" w14:textId="77777777" w:rsidR="009F0F88" w:rsidRDefault="009F0F88" w:rsidP="009F0F88">
                      <w:pPr>
                        <w:ind w:left="720"/>
                        <w:rPr>
                          <w:rFonts w:ascii="Arial" w:eastAsia="Batang" w:hAnsi="Arial" w:cs="Arial"/>
                          <w:sz w:val="22"/>
                          <w:szCs w:val="22"/>
                        </w:rPr>
                      </w:pPr>
                    </w:p>
                    <w:p w14:paraId="667B52BF" w14:textId="77777777" w:rsidR="009F0F88" w:rsidRDefault="009F0F88" w:rsidP="009F0F88">
                      <w:pPr>
                        <w:ind w:left="720"/>
                        <w:rPr>
                          <w:rFonts w:ascii="Arial" w:eastAsia="Batang" w:hAnsi="Arial" w:cs="Arial"/>
                          <w:sz w:val="22"/>
                          <w:szCs w:val="22"/>
                        </w:rPr>
                      </w:pPr>
                    </w:p>
                    <w:p w14:paraId="5387E213" w14:textId="77777777" w:rsidR="009F0F88" w:rsidRDefault="009F0F88" w:rsidP="009F0F88">
                      <w:pPr>
                        <w:ind w:left="720"/>
                        <w:rPr>
                          <w:rFonts w:ascii="Arial" w:eastAsia="Batang" w:hAnsi="Arial" w:cs="Arial"/>
                          <w:sz w:val="22"/>
                          <w:szCs w:val="22"/>
                        </w:rPr>
                      </w:pPr>
                    </w:p>
                    <w:p w14:paraId="4BB930D7" w14:textId="77777777" w:rsidR="009F0F88" w:rsidRDefault="009F0F88" w:rsidP="009F0F88">
                      <w:pPr>
                        <w:ind w:left="720"/>
                        <w:rPr>
                          <w:rFonts w:ascii="Arial" w:eastAsia="Batang" w:hAnsi="Arial" w:cs="Arial"/>
                          <w:sz w:val="22"/>
                          <w:szCs w:val="22"/>
                        </w:rPr>
                      </w:pPr>
                    </w:p>
                    <w:p w14:paraId="293068E6" w14:textId="1EF8D968" w:rsidR="009F0F88" w:rsidRPr="009F0F88" w:rsidRDefault="009F0F88" w:rsidP="009F0F88">
                      <w:pPr>
                        <w:ind w:left="720"/>
                        <w:rPr>
                          <w:rFonts w:ascii="Arial" w:eastAsia="Batang" w:hAnsi="Arial" w:cs="Arial"/>
                          <w:sz w:val="22"/>
                          <w:szCs w:val="22"/>
                        </w:rPr>
                      </w:pPr>
                      <w:r w:rsidRPr="009F0F88">
                        <w:rPr>
                          <w:rFonts w:ascii="Arial" w:eastAsia="Batang" w:hAnsi="Arial" w:cs="Arial"/>
                          <w:sz w:val="22"/>
                          <w:szCs w:val="22"/>
                        </w:rPr>
                        <w:t>Next meeting is September 13</w:t>
                      </w:r>
                      <w:r w:rsidRPr="009F0F88">
                        <w:rPr>
                          <w:rFonts w:ascii="Arial" w:eastAsia="Batang" w:hAnsi="Arial" w:cs="Arial"/>
                          <w:sz w:val="22"/>
                          <w:szCs w:val="22"/>
                          <w:vertAlign w:val="superscript"/>
                        </w:rPr>
                        <w:t>th</w:t>
                      </w:r>
                      <w:r w:rsidRPr="009F0F88">
                        <w:rPr>
                          <w:rFonts w:ascii="Arial" w:eastAsia="Batang" w:hAnsi="Arial" w:cs="Arial"/>
                          <w:sz w:val="22"/>
                          <w:szCs w:val="22"/>
                        </w:rPr>
                        <w:t>, 2023.</w:t>
                      </w:r>
                    </w:p>
                    <w:bookmarkEnd w:id="4"/>
                    <w:p w14:paraId="64E7FA02" w14:textId="77777777" w:rsidR="007C4DC3" w:rsidRPr="00666CB1" w:rsidRDefault="007C4DC3" w:rsidP="009F0F88">
                      <w:pPr>
                        <w:jc w:val="center"/>
                        <w:rPr>
                          <w:rFonts w:ascii="Arial" w:eastAsia="Batang" w:hAnsi="Arial" w:cs="Arial"/>
                          <w:sz w:val="22"/>
                          <w:szCs w:val="22"/>
                        </w:rPr>
                      </w:pPr>
                    </w:p>
                    <w:p w14:paraId="326F023C" w14:textId="59F6D046" w:rsidR="007C4DC3" w:rsidRPr="00666CB1" w:rsidRDefault="00603EE0" w:rsidP="009F0F88">
                      <w:pPr>
                        <w:jc w:val="center"/>
                        <w:rPr>
                          <w:rFonts w:ascii="Arial" w:eastAsia="Batang" w:hAnsi="Arial" w:cs="Arial"/>
                          <w:sz w:val="22"/>
                          <w:szCs w:val="22"/>
                        </w:rPr>
                      </w:pPr>
                      <w:r>
                        <w:rPr>
                          <w:rFonts w:ascii="Arial" w:eastAsia="Batang" w:hAnsi="Arial" w:cs="Arial"/>
                          <w:sz w:val="22"/>
                          <w:szCs w:val="22"/>
                        </w:rPr>
                        <w:t>*</w:t>
                      </w:r>
                      <w:r w:rsidR="007C4DC3" w:rsidRPr="00666CB1">
                        <w:rPr>
                          <w:rFonts w:ascii="Arial" w:eastAsia="Batang" w:hAnsi="Arial" w:cs="Arial"/>
                          <w:sz w:val="22"/>
                          <w:szCs w:val="22"/>
                        </w:rPr>
                        <w:t xml:space="preserve">Note: The EDC Ordinance on </w:t>
                      </w:r>
                      <w:r w:rsidR="003862C6" w:rsidRPr="00666CB1">
                        <w:rPr>
                          <w:rFonts w:ascii="Arial" w:eastAsia="Batang" w:hAnsi="Arial" w:cs="Arial"/>
                          <w:sz w:val="22"/>
                          <w:szCs w:val="22"/>
                        </w:rPr>
                        <w:t xml:space="preserve">the </w:t>
                      </w:r>
                      <w:r w:rsidR="007C4DC3" w:rsidRPr="00666CB1">
                        <w:rPr>
                          <w:rFonts w:ascii="Arial" w:eastAsia="Batang" w:hAnsi="Arial" w:cs="Arial"/>
                          <w:sz w:val="22"/>
                          <w:szCs w:val="22"/>
                        </w:rPr>
                        <w:t>back page of the agenda</w:t>
                      </w:r>
                    </w:p>
                    <w:bookmarkEnd w:id="5"/>
                    <w:bookmarkEnd w:id="6"/>
                    <w:bookmarkEnd w:id="7"/>
                    <w:p w14:paraId="4BB8462C" w14:textId="09152D08" w:rsidR="00314739" w:rsidRDefault="00314739" w:rsidP="009D32BD">
                      <w:pPr>
                        <w:rPr>
                          <w:rFonts w:ascii="Arial" w:eastAsia="Batang" w:hAnsi="Arial" w:cs="Arial"/>
                          <w:sz w:val="22"/>
                          <w:szCs w:val="22"/>
                        </w:rPr>
                      </w:pPr>
                    </w:p>
                  </w:txbxContent>
                </v:textbox>
              </v:shape>
            </w:pict>
          </mc:Fallback>
        </mc:AlternateContent>
      </w:r>
      <w:r w:rsidR="007C4DC3" w:rsidRPr="008C411E">
        <w:rPr>
          <w:rFonts w:ascii="Arial" w:eastAsia="Batang" w:hAnsi="Arial" w:cs="Arial"/>
          <w:sz w:val="22"/>
          <w:szCs w:val="22"/>
        </w:rPr>
        <w:t xml:space="preserve"> </w:t>
      </w:r>
      <w:r w:rsidR="008C2E29" w:rsidRPr="008C411E">
        <w:rPr>
          <w:rFonts w:ascii="Arial" w:eastAsia="Batang" w:hAnsi="Arial" w:cs="Arial"/>
          <w:sz w:val="22"/>
          <w:szCs w:val="22"/>
        </w:rPr>
        <w:br w:type="page"/>
      </w:r>
      <w:bookmarkStart w:id="8" w:name="_Hlk131761051"/>
      <w:r w:rsidR="0099635D" w:rsidRPr="001546AD">
        <w:rPr>
          <w:rFonts w:ascii="Arial" w:hAnsi="Arial" w:cs="Arial"/>
          <w:b/>
          <w:bCs/>
          <w:color w:val="313335"/>
          <w:sz w:val="27"/>
          <w:szCs w:val="27"/>
        </w:rPr>
        <w:lastRenderedPageBreak/>
        <w:t>56.060 - Officers.</w:t>
      </w:r>
      <w:r w:rsidR="007177D8">
        <w:rPr>
          <w:rFonts w:ascii="Arial" w:hAnsi="Arial" w:cs="Arial"/>
          <w:b/>
          <w:bCs/>
          <w:color w:val="313335"/>
          <w:sz w:val="27"/>
          <w:szCs w:val="27"/>
        </w:rPr>
        <w:t xml:space="preserve"> </w:t>
      </w:r>
    </w:p>
    <w:p w14:paraId="5A1FC964" w14:textId="77777777" w:rsidR="00D20B8E" w:rsidRPr="001546AD" w:rsidRDefault="00D20B8E" w:rsidP="007C4DC3">
      <w:pPr>
        <w:rPr>
          <w:rFonts w:ascii="Arial" w:hAnsi="Arial" w:cs="Arial"/>
          <w:b/>
          <w:bCs/>
          <w:color w:val="313335"/>
          <w:sz w:val="27"/>
          <w:szCs w:val="27"/>
        </w:rPr>
      </w:pPr>
    </w:p>
    <w:p w14:paraId="107DD88C" w14:textId="77777777" w:rsidR="0099635D" w:rsidRPr="0099635D" w:rsidRDefault="0099635D" w:rsidP="0099635D">
      <w:pPr>
        <w:shd w:val="clear" w:color="auto" w:fill="FFFFFF"/>
        <w:spacing w:before="48" w:after="240"/>
        <w:rPr>
          <w:rFonts w:ascii="Arial" w:hAnsi="Arial" w:cs="Arial"/>
          <w:color w:val="313335"/>
          <w:spacing w:val="2"/>
          <w:sz w:val="21"/>
          <w:szCs w:val="21"/>
        </w:rPr>
      </w:pPr>
      <w:r w:rsidRPr="0099635D">
        <w:rPr>
          <w:rFonts w:ascii="Arial" w:hAnsi="Arial" w:cs="Arial"/>
          <w:color w:val="313335"/>
          <w:spacing w:val="2"/>
          <w:sz w:val="21"/>
          <w:szCs w:val="21"/>
        </w:rPr>
        <w:t xml:space="preserve">The commission shall elect from among their own number a chairman and a vice-chairman who shall serve in such capacity for </w:t>
      </w:r>
      <w:r w:rsidRPr="00603EE0">
        <w:rPr>
          <w:rFonts w:ascii="Arial" w:hAnsi="Arial" w:cs="Arial"/>
          <w:b/>
          <w:bCs/>
          <w:color w:val="313335"/>
          <w:spacing w:val="2"/>
          <w:sz w:val="21"/>
          <w:szCs w:val="21"/>
        </w:rPr>
        <w:t>one year</w:t>
      </w:r>
      <w:r w:rsidRPr="0099635D">
        <w:rPr>
          <w:rFonts w:ascii="Arial" w:hAnsi="Arial" w:cs="Arial"/>
          <w:color w:val="313335"/>
          <w:spacing w:val="2"/>
          <w:sz w:val="21"/>
          <w:szCs w:val="21"/>
        </w:rPr>
        <w:t>. In the case of a vacancy in the position of chairman or vice-chairman, the commission shall elect a successor who shall serve for the predecessor's term. The commission shall appoint a secretary who may be, but need not be, a member of the commission.</w:t>
      </w:r>
    </w:p>
    <w:bookmarkEnd w:id="8"/>
    <w:p w14:paraId="46E936D2" w14:textId="77777777" w:rsidR="0099635D" w:rsidRPr="0099635D" w:rsidRDefault="0099635D" w:rsidP="00D20B8E">
      <w:pPr>
        <w:shd w:val="clear" w:color="auto" w:fill="FFFFFF"/>
        <w:spacing w:before="100" w:beforeAutospacing="1" w:after="100" w:afterAutospacing="1" w:line="420" w:lineRule="atLeast"/>
        <w:textAlignment w:val="center"/>
        <w:rPr>
          <w:rFonts w:ascii="Arial" w:hAnsi="Arial" w:cs="Arial"/>
          <w:b/>
          <w:bCs/>
          <w:color w:val="313335"/>
          <w:sz w:val="27"/>
          <w:szCs w:val="27"/>
        </w:rPr>
      </w:pPr>
      <w:r w:rsidRPr="0099635D">
        <w:rPr>
          <w:rFonts w:ascii="Arial" w:hAnsi="Arial" w:cs="Arial"/>
          <w:b/>
          <w:bCs/>
          <w:color w:val="313335"/>
          <w:sz w:val="27"/>
          <w:szCs w:val="27"/>
        </w:rPr>
        <w:t>3.56.070 - Powers and duties.</w:t>
      </w:r>
    </w:p>
    <w:p w14:paraId="7BE8E676" w14:textId="77777777" w:rsidR="0099635D" w:rsidRPr="0099635D" w:rsidRDefault="0099635D" w:rsidP="0099635D">
      <w:pPr>
        <w:shd w:val="clear" w:color="auto" w:fill="FFFFFF"/>
        <w:spacing w:before="48" w:after="240"/>
        <w:rPr>
          <w:rFonts w:ascii="Arial" w:hAnsi="Arial" w:cs="Arial"/>
          <w:color w:val="313335"/>
          <w:spacing w:val="2"/>
          <w:sz w:val="21"/>
          <w:szCs w:val="21"/>
        </w:rPr>
      </w:pPr>
      <w:r w:rsidRPr="0099635D">
        <w:rPr>
          <w:rFonts w:ascii="Arial" w:hAnsi="Arial" w:cs="Arial"/>
          <w:color w:val="313335"/>
          <w:spacing w:val="2"/>
          <w:sz w:val="21"/>
          <w:szCs w:val="21"/>
        </w:rPr>
        <w:t>The specific powers and duties of the commission are as follows:</w:t>
      </w:r>
    </w:p>
    <w:p w14:paraId="30DE2458" w14:textId="77777777" w:rsidR="0099635D" w:rsidRDefault="0099635D" w:rsidP="00D20B8E">
      <w:pPr>
        <w:numPr>
          <w:ilvl w:val="0"/>
          <w:numId w:val="9"/>
        </w:numPr>
        <w:shd w:val="clear" w:color="auto" w:fill="FFFFFF"/>
        <w:spacing w:after="48"/>
        <w:ind w:right="240"/>
        <w:rPr>
          <w:rFonts w:ascii="Arial" w:hAnsi="Arial" w:cs="Arial"/>
          <w:color w:val="313335"/>
          <w:spacing w:val="2"/>
          <w:sz w:val="21"/>
          <w:szCs w:val="21"/>
        </w:rPr>
      </w:pPr>
      <w:r w:rsidRPr="0099635D">
        <w:rPr>
          <w:rFonts w:ascii="Arial" w:hAnsi="Arial" w:cs="Arial"/>
          <w:color w:val="313335"/>
          <w:spacing w:val="2"/>
          <w:sz w:val="21"/>
          <w:szCs w:val="21"/>
        </w:rPr>
        <w:t>Work with state and local agencies, governing bodies, public and private organizations as appropriate to encourage economic development in the City;</w:t>
      </w:r>
    </w:p>
    <w:p w14:paraId="552517F6" w14:textId="77777777" w:rsidR="00D20B8E" w:rsidRPr="0099635D" w:rsidRDefault="00D20B8E" w:rsidP="00D20B8E">
      <w:pPr>
        <w:shd w:val="clear" w:color="auto" w:fill="FFFFFF"/>
        <w:spacing w:after="48"/>
        <w:ind w:left="120" w:right="240"/>
        <w:rPr>
          <w:rFonts w:ascii="Arial" w:hAnsi="Arial" w:cs="Arial"/>
          <w:color w:val="313335"/>
          <w:spacing w:val="2"/>
          <w:sz w:val="21"/>
          <w:szCs w:val="21"/>
        </w:rPr>
      </w:pPr>
    </w:p>
    <w:p w14:paraId="0B1529F6" w14:textId="77777777" w:rsidR="0099635D" w:rsidRDefault="0099635D" w:rsidP="00D20B8E">
      <w:pPr>
        <w:numPr>
          <w:ilvl w:val="0"/>
          <w:numId w:val="9"/>
        </w:numPr>
        <w:shd w:val="clear" w:color="auto" w:fill="FFFFFF"/>
        <w:spacing w:after="48"/>
        <w:ind w:right="240"/>
        <w:rPr>
          <w:rFonts w:ascii="Arial" w:hAnsi="Arial" w:cs="Arial"/>
          <w:color w:val="313335"/>
          <w:spacing w:val="2"/>
          <w:sz w:val="21"/>
          <w:szCs w:val="21"/>
        </w:rPr>
      </w:pPr>
      <w:r w:rsidRPr="0099635D">
        <w:rPr>
          <w:rFonts w:ascii="Arial" w:hAnsi="Arial" w:cs="Arial"/>
          <w:color w:val="313335"/>
          <w:spacing w:val="2"/>
          <w:sz w:val="21"/>
          <w:szCs w:val="21"/>
        </w:rPr>
        <w:t>Promote the interests of commercial and industrial development in metropolitan Richmond while giving due consideration to the interests of the neighborhoods and the overall quality of life in the City;</w:t>
      </w:r>
    </w:p>
    <w:p w14:paraId="45F783EE" w14:textId="77777777" w:rsidR="00D20B8E" w:rsidRPr="0099635D" w:rsidRDefault="00D20B8E" w:rsidP="00D20B8E">
      <w:pPr>
        <w:shd w:val="clear" w:color="auto" w:fill="FFFFFF"/>
        <w:spacing w:after="48"/>
        <w:ind w:right="240"/>
        <w:rPr>
          <w:rFonts w:ascii="Arial" w:hAnsi="Arial" w:cs="Arial"/>
          <w:color w:val="313335"/>
          <w:spacing w:val="2"/>
          <w:sz w:val="21"/>
          <w:szCs w:val="21"/>
        </w:rPr>
      </w:pPr>
    </w:p>
    <w:p w14:paraId="438D18D4" w14:textId="77777777" w:rsidR="0099635D" w:rsidRDefault="0099635D" w:rsidP="00D20B8E">
      <w:pPr>
        <w:numPr>
          <w:ilvl w:val="0"/>
          <w:numId w:val="9"/>
        </w:numPr>
        <w:shd w:val="clear" w:color="auto" w:fill="FFFFFF"/>
        <w:spacing w:after="48"/>
        <w:ind w:right="240"/>
        <w:rPr>
          <w:rFonts w:ascii="Arial" w:hAnsi="Arial" w:cs="Arial"/>
          <w:color w:val="313335"/>
          <w:spacing w:val="2"/>
          <w:sz w:val="21"/>
          <w:szCs w:val="21"/>
        </w:rPr>
      </w:pPr>
      <w:r w:rsidRPr="0099635D">
        <w:rPr>
          <w:rFonts w:ascii="Arial" w:hAnsi="Arial" w:cs="Arial"/>
          <w:color w:val="313335"/>
          <w:spacing w:val="2"/>
          <w:sz w:val="21"/>
          <w:szCs w:val="21"/>
        </w:rPr>
        <w:t>Review and comment on the City's program of providing economic development, business information and economic promotion services to the business community;</w:t>
      </w:r>
    </w:p>
    <w:p w14:paraId="16FE4EEA" w14:textId="77777777" w:rsidR="00D20B8E" w:rsidRPr="0099635D" w:rsidRDefault="00D20B8E" w:rsidP="00D20B8E">
      <w:pPr>
        <w:shd w:val="clear" w:color="auto" w:fill="FFFFFF"/>
        <w:spacing w:after="48"/>
        <w:ind w:right="240"/>
        <w:rPr>
          <w:rFonts w:ascii="Arial" w:hAnsi="Arial" w:cs="Arial"/>
          <w:color w:val="313335"/>
          <w:spacing w:val="2"/>
          <w:sz w:val="21"/>
          <w:szCs w:val="21"/>
        </w:rPr>
      </w:pPr>
    </w:p>
    <w:p w14:paraId="35262EF1" w14:textId="77777777" w:rsidR="0099635D" w:rsidRDefault="0099635D" w:rsidP="00D20B8E">
      <w:pPr>
        <w:numPr>
          <w:ilvl w:val="0"/>
          <w:numId w:val="9"/>
        </w:numPr>
        <w:shd w:val="clear" w:color="auto" w:fill="FFFFFF"/>
        <w:spacing w:after="48"/>
        <w:ind w:right="240"/>
        <w:rPr>
          <w:rFonts w:ascii="Arial" w:hAnsi="Arial" w:cs="Arial"/>
          <w:color w:val="313335"/>
          <w:spacing w:val="2"/>
          <w:sz w:val="21"/>
          <w:szCs w:val="21"/>
        </w:rPr>
      </w:pPr>
      <w:r w:rsidRPr="0099635D">
        <w:rPr>
          <w:rFonts w:ascii="Arial" w:hAnsi="Arial" w:cs="Arial"/>
          <w:color w:val="313335"/>
          <w:spacing w:val="2"/>
          <w:sz w:val="21"/>
          <w:szCs w:val="21"/>
        </w:rPr>
        <w:t>Review and comment on opportunities for enhancing economic development through major public works projects, emerging growth industries, annexations, use of redevelopment, ports development, etc.;</w:t>
      </w:r>
    </w:p>
    <w:p w14:paraId="14E3956A" w14:textId="77777777" w:rsidR="00D20B8E" w:rsidRPr="0099635D" w:rsidRDefault="00D20B8E" w:rsidP="00D20B8E">
      <w:pPr>
        <w:shd w:val="clear" w:color="auto" w:fill="FFFFFF"/>
        <w:spacing w:after="48"/>
        <w:ind w:right="240"/>
        <w:rPr>
          <w:rFonts w:ascii="Arial" w:hAnsi="Arial" w:cs="Arial"/>
          <w:color w:val="313335"/>
          <w:spacing w:val="2"/>
          <w:sz w:val="21"/>
          <w:szCs w:val="21"/>
        </w:rPr>
      </w:pPr>
    </w:p>
    <w:p w14:paraId="79E7D062" w14:textId="77777777" w:rsidR="0099635D" w:rsidRDefault="0099635D" w:rsidP="00D20B8E">
      <w:pPr>
        <w:numPr>
          <w:ilvl w:val="0"/>
          <w:numId w:val="9"/>
        </w:numPr>
        <w:shd w:val="clear" w:color="auto" w:fill="FFFFFF"/>
        <w:spacing w:after="48"/>
        <w:ind w:right="240"/>
        <w:rPr>
          <w:rFonts w:ascii="Arial" w:hAnsi="Arial" w:cs="Arial"/>
          <w:color w:val="313335"/>
          <w:spacing w:val="2"/>
          <w:sz w:val="21"/>
          <w:szCs w:val="21"/>
        </w:rPr>
      </w:pPr>
      <w:r w:rsidRPr="0099635D">
        <w:rPr>
          <w:rFonts w:ascii="Arial" w:hAnsi="Arial" w:cs="Arial"/>
          <w:color w:val="313335"/>
          <w:spacing w:val="2"/>
          <w:sz w:val="21"/>
          <w:szCs w:val="21"/>
        </w:rPr>
        <w:t>Review and comment on programs which may enhance employment of Richmond residents;</w:t>
      </w:r>
    </w:p>
    <w:p w14:paraId="4D322760" w14:textId="77777777" w:rsidR="00D20B8E" w:rsidRPr="0099635D" w:rsidRDefault="00D20B8E" w:rsidP="00D20B8E">
      <w:pPr>
        <w:shd w:val="clear" w:color="auto" w:fill="FFFFFF"/>
        <w:spacing w:after="48"/>
        <w:ind w:right="240"/>
        <w:rPr>
          <w:rFonts w:ascii="Arial" w:hAnsi="Arial" w:cs="Arial"/>
          <w:color w:val="313335"/>
          <w:spacing w:val="2"/>
          <w:sz w:val="21"/>
          <w:szCs w:val="21"/>
        </w:rPr>
      </w:pPr>
    </w:p>
    <w:p w14:paraId="181D7DBF" w14:textId="77777777" w:rsidR="0099635D" w:rsidRPr="0099635D" w:rsidRDefault="0099635D" w:rsidP="00D20B8E">
      <w:pPr>
        <w:shd w:val="clear" w:color="auto" w:fill="FFFFFF"/>
        <w:spacing w:after="48"/>
        <w:ind w:left="480" w:right="240" w:hanging="360"/>
        <w:rPr>
          <w:rFonts w:ascii="Arial" w:hAnsi="Arial" w:cs="Arial"/>
          <w:color w:val="313335"/>
          <w:spacing w:val="2"/>
          <w:sz w:val="21"/>
          <w:szCs w:val="21"/>
        </w:rPr>
      </w:pPr>
      <w:r w:rsidRPr="0099635D">
        <w:rPr>
          <w:rFonts w:ascii="Arial" w:hAnsi="Arial" w:cs="Arial"/>
          <w:color w:val="313335"/>
          <w:spacing w:val="2"/>
          <w:sz w:val="21"/>
          <w:szCs w:val="21"/>
        </w:rPr>
        <w:t>(f)</w:t>
      </w:r>
      <w:r w:rsidR="00D20B8E">
        <w:rPr>
          <w:rFonts w:ascii="Arial" w:hAnsi="Arial" w:cs="Arial"/>
          <w:color w:val="313335"/>
          <w:spacing w:val="2"/>
          <w:sz w:val="21"/>
          <w:szCs w:val="21"/>
        </w:rPr>
        <w:tab/>
      </w:r>
      <w:r w:rsidRPr="0099635D">
        <w:rPr>
          <w:rFonts w:ascii="Arial" w:hAnsi="Arial" w:cs="Arial"/>
          <w:color w:val="313335"/>
          <w:spacing w:val="2"/>
          <w:sz w:val="21"/>
          <w:szCs w:val="21"/>
        </w:rPr>
        <w:t>Perform other tasks related to the City's economic development as requested by the City Manager or City Council.</w:t>
      </w:r>
    </w:p>
    <w:p w14:paraId="3E6DC322" w14:textId="77777777" w:rsidR="0099635D" w:rsidRPr="0099635D" w:rsidRDefault="0099635D" w:rsidP="00D20B8E">
      <w:pPr>
        <w:shd w:val="clear" w:color="auto" w:fill="FFFFFF"/>
        <w:spacing w:before="100" w:beforeAutospacing="1" w:after="100" w:afterAutospacing="1" w:line="420" w:lineRule="atLeast"/>
        <w:textAlignment w:val="center"/>
        <w:rPr>
          <w:rFonts w:ascii="Arial" w:hAnsi="Arial" w:cs="Arial"/>
          <w:b/>
          <w:bCs/>
          <w:color w:val="313335"/>
          <w:sz w:val="27"/>
          <w:szCs w:val="27"/>
        </w:rPr>
      </w:pPr>
      <w:r w:rsidRPr="0099635D">
        <w:rPr>
          <w:rFonts w:ascii="Arial" w:hAnsi="Arial" w:cs="Arial"/>
          <w:b/>
          <w:bCs/>
          <w:color w:val="313335"/>
          <w:sz w:val="27"/>
          <w:szCs w:val="27"/>
        </w:rPr>
        <w:t>3.56.080 - Meetings.</w:t>
      </w:r>
    </w:p>
    <w:p w14:paraId="13E3B26A" w14:textId="77777777" w:rsidR="0099635D" w:rsidRPr="0099635D" w:rsidRDefault="0099635D" w:rsidP="0099635D">
      <w:pPr>
        <w:shd w:val="clear" w:color="auto" w:fill="FFFFFF"/>
        <w:spacing w:before="48" w:after="240"/>
        <w:rPr>
          <w:rFonts w:ascii="Arial" w:hAnsi="Arial" w:cs="Arial"/>
          <w:color w:val="313335"/>
          <w:spacing w:val="2"/>
          <w:sz w:val="21"/>
          <w:szCs w:val="21"/>
        </w:rPr>
      </w:pPr>
      <w:r w:rsidRPr="0099635D">
        <w:rPr>
          <w:rFonts w:ascii="Arial" w:hAnsi="Arial" w:cs="Arial"/>
          <w:color w:val="313335"/>
          <w:spacing w:val="2"/>
          <w:sz w:val="21"/>
          <w:szCs w:val="21"/>
        </w:rPr>
        <w:t>The commission shall hold its</w:t>
      </w:r>
      <w:r w:rsidR="00351D86">
        <w:rPr>
          <w:rFonts w:ascii="Arial" w:hAnsi="Arial" w:cs="Arial"/>
          <w:color w:val="313335"/>
          <w:spacing w:val="2"/>
          <w:sz w:val="21"/>
          <w:szCs w:val="21"/>
        </w:rPr>
        <w:t xml:space="preserve"> </w:t>
      </w:r>
      <w:r w:rsidRPr="0099635D">
        <w:rPr>
          <w:rFonts w:ascii="Arial" w:hAnsi="Arial" w:cs="Arial"/>
          <w:color w:val="313335"/>
          <w:spacing w:val="2"/>
          <w:sz w:val="21"/>
          <w:szCs w:val="21"/>
        </w:rPr>
        <w:t>first meeting within thirty days after all of its members have been appointed. At such meeting, the commission shall fix the time and place of regular meetings of the commission which shall not be less frequent than once each month. All meetings of the commission shall be open to the public.</w:t>
      </w:r>
    </w:p>
    <w:p w14:paraId="214055CA" w14:textId="77777777" w:rsidR="0099635D" w:rsidRPr="0099635D" w:rsidRDefault="0099635D" w:rsidP="00D20B8E">
      <w:pPr>
        <w:shd w:val="clear" w:color="auto" w:fill="FFFFFF"/>
        <w:spacing w:before="100" w:beforeAutospacing="1" w:after="100" w:afterAutospacing="1" w:line="420" w:lineRule="atLeast"/>
        <w:textAlignment w:val="center"/>
        <w:rPr>
          <w:rFonts w:ascii="Arial" w:hAnsi="Arial" w:cs="Arial"/>
          <w:b/>
          <w:bCs/>
          <w:color w:val="313335"/>
          <w:sz w:val="27"/>
          <w:szCs w:val="27"/>
        </w:rPr>
      </w:pPr>
      <w:r w:rsidRPr="0099635D">
        <w:rPr>
          <w:rFonts w:ascii="Arial" w:hAnsi="Arial" w:cs="Arial"/>
          <w:b/>
          <w:bCs/>
          <w:color w:val="313335"/>
          <w:sz w:val="27"/>
          <w:szCs w:val="27"/>
        </w:rPr>
        <w:t>3.56.090 - Rules and records.</w:t>
      </w:r>
    </w:p>
    <w:p w14:paraId="3C27F296" w14:textId="77777777" w:rsidR="0099635D" w:rsidRPr="0099635D" w:rsidRDefault="0099635D" w:rsidP="0099635D">
      <w:pPr>
        <w:shd w:val="clear" w:color="auto" w:fill="FFFFFF"/>
        <w:spacing w:before="48" w:after="240"/>
        <w:rPr>
          <w:rFonts w:ascii="Arial" w:hAnsi="Arial" w:cs="Arial"/>
          <w:color w:val="313335"/>
          <w:spacing w:val="2"/>
          <w:sz w:val="21"/>
          <w:szCs w:val="21"/>
        </w:rPr>
      </w:pPr>
      <w:r w:rsidRPr="0099635D">
        <w:rPr>
          <w:rFonts w:ascii="Arial" w:hAnsi="Arial" w:cs="Arial"/>
          <w:color w:val="313335"/>
          <w:spacing w:val="2"/>
          <w:sz w:val="21"/>
          <w:szCs w:val="21"/>
        </w:rPr>
        <w:t>The commission shall adopt rules for the transaction of the business of the commission, which rules shall, among other things, include the term of the secretary of the commission, the manner of calling and giving notice of special meetings and hearings, and the appointment and powers of standing committees. The commission shall keep records which shall be open to the public of its resolutions, transactions, motions, orders, findings and determinations.</w:t>
      </w:r>
    </w:p>
    <w:p w14:paraId="639233EA" w14:textId="55C0480E" w:rsidR="002B7A1B" w:rsidRPr="00A14292" w:rsidRDefault="00A14292" w:rsidP="00A14292">
      <w:pPr>
        <w:tabs>
          <w:tab w:val="left" w:pos="2580"/>
        </w:tabs>
        <w:rPr>
          <w:rFonts w:ascii="Arial" w:eastAsia="Batang" w:hAnsi="Arial" w:cs="Arial"/>
          <w:sz w:val="23"/>
          <w:szCs w:val="23"/>
        </w:rPr>
      </w:pPr>
      <w:r>
        <w:rPr>
          <w:rFonts w:ascii="Arial" w:eastAsia="Batang" w:hAnsi="Arial" w:cs="Arial"/>
          <w:sz w:val="23"/>
          <w:szCs w:val="23"/>
        </w:rPr>
        <w:tab/>
      </w:r>
    </w:p>
    <w:sectPr w:rsidR="002B7A1B" w:rsidRPr="00A14292" w:rsidSect="00E5090A">
      <w:headerReference w:type="even" r:id="rId12"/>
      <w:headerReference w:type="default" r:id="rId13"/>
      <w:footerReference w:type="even" r:id="rId14"/>
      <w:footerReference w:type="default" r:id="rId15"/>
      <w:headerReference w:type="first" r:id="rId16"/>
      <w:footerReference w:type="first" r:id="rId17"/>
      <w:pgSz w:w="12240" w:h="15840"/>
      <w:pgMar w:top="900" w:right="907" w:bottom="90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D87CE" w14:textId="77777777" w:rsidR="009F0F88" w:rsidRDefault="009F0F88" w:rsidP="009F0F88">
      <w:r>
        <w:separator/>
      </w:r>
    </w:p>
  </w:endnote>
  <w:endnote w:type="continuationSeparator" w:id="0">
    <w:p w14:paraId="5B0F2DE7" w14:textId="77777777" w:rsidR="009F0F88" w:rsidRDefault="009F0F88" w:rsidP="009F0F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ED840" w14:textId="77777777" w:rsidR="009F0F88" w:rsidRDefault="009F0F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81DCB" w14:textId="77777777" w:rsidR="009F0F88" w:rsidRDefault="009F0F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2A1E1" w14:textId="77777777" w:rsidR="009F0F88" w:rsidRDefault="009F0F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31F1D" w14:textId="77777777" w:rsidR="009F0F88" w:rsidRDefault="009F0F88" w:rsidP="009F0F88">
      <w:r>
        <w:separator/>
      </w:r>
    </w:p>
  </w:footnote>
  <w:footnote w:type="continuationSeparator" w:id="0">
    <w:p w14:paraId="700F6E0E" w14:textId="77777777" w:rsidR="009F0F88" w:rsidRDefault="009F0F88" w:rsidP="009F0F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FFF20" w14:textId="7764C8F4" w:rsidR="009F0F88" w:rsidRDefault="009F0F88">
    <w:pPr>
      <w:pStyle w:val="Header"/>
    </w:pPr>
    <w:r>
      <w:rPr>
        <w:noProof/>
      </w:rPr>
      <w:pict w14:anchorId="247353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1798985" o:spid="_x0000_s2050" type="#_x0000_t136" style="position:absolute;margin-left:0;margin-top:0;width:580.95pt;height:129.1pt;rotation:315;z-index:-251655168;mso-position-horizontal:center;mso-position-horizontal-relative:margin;mso-position-vertical:center;mso-position-vertical-relative:margin" o:allowincell="f" fillcolor="silver" stroked="f">
          <v:fill opacity=".5"/>
          <v:textpath style="font-family:&quot;Times New Roman&quot;;font-size:1pt" string="Cancelled"/>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75287" w14:textId="1E8D4B64" w:rsidR="009F0F88" w:rsidRDefault="009F0F88">
    <w:pPr>
      <w:pStyle w:val="Header"/>
    </w:pPr>
    <w:r>
      <w:rPr>
        <w:noProof/>
      </w:rPr>
      <w:pict w14:anchorId="637F1D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1798986" o:spid="_x0000_s2051" type="#_x0000_t136" style="position:absolute;margin-left:0;margin-top:0;width:580.95pt;height:129.1pt;rotation:315;z-index:-251653120;mso-position-horizontal:center;mso-position-horizontal-relative:margin;mso-position-vertical:center;mso-position-vertical-relative:margin" o:allowincell="f" fillcolor="silver" stroked="f">
          <v:fill opacity=".5"/>
          <v:textpath style="font-family:&quot;Times New Roman&quot;;font-size:1pt" string="Cancelled"/>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8AE10" w14:textId="7B8737D7" w:rsidR="009F0F88" w:rsidRDefault="009F0F88">
    <w:pPr>
      <w:pStyle w:val="Header"/>
    </w:pPr>
    <w:r>
      <w:rPr>
        <w:noProof/>
      </w:rPr>
      <w:pict w14:anchorId="066F6B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1798984" o:spid="_x0000_s2049" type="#_x0000_t136" style="position:absolute;margin-left:0;margin-top:0;width:580.95pt;height:129.1pt;rotation:315;z-index:-251657216;mso-position-horizontal:center;mso-position-horizontal-relative:margin;mso-position-vertical:center;mso-position-vertical-relative:margin" o:allowincell="f" fillcolor="silver" stroked="f">
          <v:fill opacity=".5"/>
          <v:textpath style="font-family:&quot;Times New Roman&quot;;font-size:1pt" string="Cancelled"/>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78D4D"/>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8B46138"/>
    <w:multiLevelType w:val="hybridMultilevel"/>
    <w:tmpl w:val="2A904130"/>
    <w:lvl w:ilvl="0" w:tplc="1668068A">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1A206EE1"/>
    <w:multiLevelType w:val="multilevel"/>
    <w:tmpl w:val="16BA4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4F203B"/>
    <w:multiLevelType w:val="hybridMultilevel"/>
    <w:tmpl w:val="43486D0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25D219C2"/>
    <w:multiLevelType w:val="hybridMultilevel"/>
    <w:tmpl w:val="DEEE105E"/>
    <w:lvl w:ilvl="0" w:tplc="AE40622E">
      <w:start w:val="1"/>
      <w:numFmt w:val="decimal"/>
      <w:lvlText w:val="%1."/>
      <w:lvlJc w:val="left"/>
      <w:pPr>
        <w:ind w:left="1080" w:hanging="360"/>
      </w:pPr>
      <w:rPr>
        <w:rFonts w:hint="default"/>
      </w:rPr>
    </w:lvl>
    <w:lvl w:ilvl="1" w:tplc="6A8281AC">
      <w:start w:val="1"/>
      <w:numFmt w:val="upperLetter"/>
      <w:lvlText w:val="%2."/>
      <w:lvlJc w:val="left"/>
      <w:pPr>
        <w:ind w:left="1800" w:hanging="360"/>
      </w:pPr>
      <w:rPr>
        <w:rFonts w:ascii="Arial" w:eastAsia="Batang" w:hAnsi="Arial" w:cs="Arial"/>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AB90E45"/>
    <w:multiLevelType w:val="hybridMultilevel"/>
    <w:tmpl w:val="CDD87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4E5434"/>
    <w:multiLevelType w:val="hybridMultilevel"/>
    <w:tmpl w:val="B4BAFC5C"/>
    <w:lvl w:ilvl="0" w:tplc="FB90545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F47EDF"/>
    <w:multiLevelType w:val="hybridMultilevel"/>
    <w:tmpl w:val="EF38CE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7B51D8"/>
    <w:multiLevelType w:val="hybridMultilevel"/>
    <w:tmpl w:val="482C2C84"/>
    <w:lvl w:ilvl="0" w:tplc="4B16D8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5A174EC"/>
    <w:multiLevelType w:val="hybridMultilevel"/>
    <w:tmpl w:val="8DBC0542"/>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52067C4B"/>
    <w:multiLevelType w:val="hybridMultilevel"/>
    <w:tmpl w:val="253E39D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67541A"/>
    <w:multiLevelType w:val="hybridMultilevel"/>
    <w:tmpl w:val="41C6BABE"/>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5A2042A0"/>
    <w:multiLevelType w:val="multilevel"/>
    <w:tmpl w:val="08D091C2"/>
    <w:lvl w:ilvl="0">
      <w:start w:val="1"/>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70511306"/>
    <w:multiLevelType w:val="hybridMultilevel"/>
    <w:tmpl w:val="85963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0D1ED4"/>
    <w:multiLevelType w:val="hybridMultilevel"/>
    <w:tmpl w:val="4C0A922A"/>
    <w:lvl w:ilvl="0" w:tplc="12B028CA">
      <w:start w:val="1"/>
      <w:numFmt w:val="decimal"/>
      <w:lvlText w:val="%1."/>
      <w:lvlJc w:val="left"/>
      <w:pPr>
        <w:tabs>
          <w:tab w:val="num" w:pos="810"/>
        </w:tabs>
        <w:ind w:left="810" w:hanging="720"/>
      </w:pPr>
      <w:rPr>
        <w:rFonts w:hint="default"/>
      </w:rPr>
    </w:lvl>
    <w:lvl w:ilvl="1" w:tplc="7548AD08">
      <w:start w:val="1"/>
      <w:numFmt w:val="upperLetter"/>
      <w:lvlText w:val="%2."/>
      <w:lvlJc w:val="left"/>
      <w:pPr>
        <w:tabs>
          <w:tab w:val="num" w:pos="1800"/>
        </w:tabs>
        <w:ind w:left="1800" w:hanging="360"/>
      </w:pPr>
      <w:rPr>
        <w:rFonts w:ascii="Arial" w:eastAsia="Batang" w:hAnsi="Arial" w:cs="Arial"/>
      </w:rPr>
    </w:lvl>
    <w:lvl w:ilvl="2" w:tplc="27204732">
      <w:start w:val="1"/>
      <w:numFmt w:val="upperLetter"/>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22815479">
    <w:abstractNumId w:val="14"/>
  </w:num>
  <w:num w:numId="2" w16cid:durableId="1690328236">
    <w:abstractNumId w:val="2"/>
  </w:num>
  <w:num w:numId="3" w16cid:durableId="359740543">
    <w:abstractNumId w:val="10"/>
  </w:num>
  <w:num w:numId="4" w16cid:durableId="2668869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11821049">
    <w:abstractNumId w:val="5"/>
  </w:num>
  <w:num w:numId="6" w16cid:durableId="530269124">
    <w:abstractNumId w:val="13"/>
  </w:num>
  <w:num w:numId="7" w16cid:durableId="2133934127">
    <w:abstractNumId w:val="4"/>
  </w:num>
  <w:num w:numId="8" w16cid:durableId="1693218253">
    <w:abstractNumId w:val="8"/>
  </w:num>
  <w:num w:numId="9" w16cid:durableId="839736409">
    <w:abstractNumId w:val="1"/>
  </w:num>
  <w:num w:numId="10" w16cid:durableId="1805779262">
    <w:abstractNumId w:val="7"/>
  </w:num>
  <w:num w:numId="11" w16cid:durableId="1241209434">
    <w:abstractNumId w:val="6"/>
  </w:num>
  <w:num w:numId="12" w16cid:durableId="251746732">
    <w:abstractNumId w:val="11"/>
  </w:num>
  <w:num w:numId="13" w16cid:durableId="1110587522">
    <w:abstractNumId w:val="0"/>
  </w:num>
  <w:num w:numId="14" w16cid:durableId="828792215">
    <w:abstractNumId w:val="3"/>
  </w:num>
  <w:num w:numId="15" w16cid:durableId="1164978466">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o:colormru v:ext="edit" colors="#cff"/>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3MLG0tDSyNDM1MDdT0lEKTi0uzszPAykwMq4FAJsejvItAAAA"/>
  </w:docVars>
  <w:rsids>
    <w:rsidRoot w:val="006C4C94"/>
    <w:rsid w:val="00000A65"/>
    <w:rsid w:val="00003C7C"/>
    <w:rsid w:val="000041BD"/>
    <w:rsid w:val="000041D3"/>
    <w:rsid w:val="00004368"/>
    <w:rsid w:val="000051B0"/>
    <w:rsid w:val="000057A7"/>
    <w:rsid w:val="00010BCF"/>
    <w:rsid w:val="000126B4"/>
    <w:rsid w:val="00015C97"/>
    <w:rsid w:val="000160FC"/>
    <w:rsid w:val="00020069"/>
    <w:rsid w:val="00021125"/>
    <w:rsid w:val="00021680"/>
    <w:rsid w:val="00022BB2"/>
    <w:rsid w:val="000274B4"/>
    <w:rsid w:val="00027D76"/>
    <w:rsid w:val="000304D7"/>
    <w:rsid w:val="0003115E"/>
    <w:rsid w:val="000326E8"/>
    <w:rsid w:val="0003427B"/>
    <w:rsid w:val="00034D56"/>
    <w:rsid w:val="000368EB"/>
    <w:rsid w:val="00037ABD"/>
    <w:rsid w:val="00037E40"/>
    <w:rsid w:val="0004148D"/>
    <w:rsid w:val="00042EBC"/>
    <w:rsid w:val="000444CC"/>
    <w:rsid w:val="00051E72"/>
    <w:rsid w:val="000531F3"/>
    <w:rsid w:val="0005347D"/>
    <w:rsid w:val="000541F2"/>
    <w:rsid w:val="00055036"/>
    <w:rsid w:val="00056E95"/>
    <w:rsid w:val="00057C69"/>
    <w:rsid w:val="00061343"/>
    <w:rsid w:val="0006365B"/>
    <w:rsid w:val="0006403E"/>
    <w:rsid w:val="0006426A"/>
    <w:rsid w:val="000649A7"/>
    <w:rsid w:val="0007052A"/>
    <w:rsid w:val="00071902"/>
    <w:rsid w:val="00071A43"/>
    <w:rsid w:val="00073A02"/>
    <w:rsid w:val="00074D25"/>
    <w:rsid w:val="00076E9B"/>
    <w:rsid w:val="00081516"/>
    <w:rsid w:val="0008190A"/>
    <w:rsid w:val="00081D0A"/>
    <w:rsid w:val="00081E70"/>
    <w:rsid w:val="00090720"/>
    <w:rsid w:val="00091A5A"/>
    <w:rsid w:val="00094863"/>
    <w:rsid w:val="00097635"/>
    <w:rsid w:val="000A0D98"/>
    <w:rsid w:val="000A1568"/>
    <w:rsid w:val="000A27B1"/>
    <w:rsid w:val="000A2B87"/>
    <w:rsid w:val="000A38AF"/>
    <w:rsid w:val="000A4685"/>
    <w:rsid w:val="000A4C73"/>
    <w:rsid w:val="000A6A69"/>
    <w:rsid w:val="000B5CA3"/>
    <w:rsid w:val="000B65E9"/>
    <w:rsid w:val="000C011C"/>
    <w:rsid w:val="000C0B6D"/>
    <w:rsid w:val="000C2A8D"/>
    <w:rsid w:val="000C7D1C"/>
    <w:rsid w:val="000D063B"/>
    <w:rsid w:val="000D092E"/>
    <w:rsid w:val="000D0A07"/>
    <w:rsid w:val="000D2F13"/>
    <w:rsid w:val="000D756F"/>
    <w:rsid w:val="000E1264"/>
    <w:rsid w:val="000E1358"/>
    <w:rsid w:val="000E157D"/>
    <w:rsid w:val="000E276B"/>
    <w:rsid w:val="000E2A18"/>
    <w:rsid w:val="000E2EA3"/>
    <w:rsid w:val="000E3FBD"/>
    <w:rsid w:val="000E476A"/>
    <w:rsid w:val="000E7A1E"/>
    <w:rsid w:val="000E7E01"/>
    <w:rsid w:val="000F2F81"/>
    <w:rsid w:val="000F6D82"/>
    <w:rsid w:val="0010032F"/>
    <w:rsid w:val="00100AF6"/>
    <w:rsid w:val="00102E8E"/>
    <w:rsid w:val="001030B4"/>
    <w:rsid w:val="001032B2"/>
    <w:rsid w:val="0010339E"/>
    <w:rsid w:val="00105293"/>
    <w:rsid w:val="00105719"/>
    <w:rsid w:val="00110AAF"/>
    <w:rsid w:val="00113980"/>
    <w:rsid w:val="00113AF4"/>
    <w:rsid w:val="001166F3"/>
    <w:rsid w:val="00120156"/>
    <w:rsid w:val="001212F1"/>
    <w:rsid w:val="001219BC"/>
    <w:rsid w:val="00121C63"/>
    <w:rsid w:val="00122264"/>
    <w:rsid w:val="00124548"/>
    <w:rsid w:val="00125968"/>
    <w:rsid w:val="00125DA3"/>
    <w:rsid w:val="0012642E"/>
    <w:rsid w:val="001265FB"/>
    <w:rsid w:val="001271ED"/>
    <w:rsid w:val="00127FFD"/>
    <w:rsid w:val="00130A29"/>
    <w:rsid w:val="0013183D"/>
    <w:rsid w:val="001319FA"/>
    <w:rsid w:val="0013221A"/>
    <w:rsid w:val="00133C16"/>
    <w:rsid w:val="0013411B"/>
    <w:rsid w:val="001346A7"/>
    <w:rsid w:val="00136F60"/>
    <w:rsid w:val="0013769D"/>
    <w:rsid w:val="0013775A"/>
    <w:rsid w:val="00137A3A"/>
    <w:rsid w:val="00140046"/>
    <w:rsid w:val="001423AB"/>
    <w:rsid w:val="00143776"/>
    <w:rsid w:val="001448A6"/>
    <w:rsid w:val="00144DD7"/>
    <w:rsid w:val="00144E1F"/>
    <w:rsid w:val="00145FCE"/>
    <w:rsid w:val="00146682"/>
    <w:rsid w:val="00146B9A"/>
    <w:rsid w:val="001511C0"/>
    <w:rsid w:val="00153F72"/>
    <w:rsid w:val="001551B3"/>
    <w:rsid w:val="00156284"/>
    <w:rsid w:val="001626A4"/>
    <w:rsid w:val="00165BE4"/>
    <w:rsid w:val="00174214"/>
    <w:rsid w:val="001761EE"/>
    <w:rsid w:val="0018035A"/>
    <w:rsid w:val="0018088D"/>
    <w:rsid w:val="00180A5E"/>
    <w:rsid w:val="001815D1"/>
    <w:rsid w:val="0018166F"/>
    <w:rsid w:val="001820FF"/>
    <w:rsid w:val="001835A3"/>
    <w:rsid w:val="00185A5B"/>
    <w:rsid w:val="00187856"/>
    <w:rsid w:val="00190BB9"/>
    <w:rsid w:val="0019188B"/>
    <w:rsid w:val="00195937"/>
    <w:rsid w:val="00195CFC"/>
    <w:rsid w:val="00196B14"/>
    <w:rsid w:val="00196C41"/>
    <w:rsid w:val="001A0244"/>
    <w:rsid w:val="001A1AB3"/>
    <w:rsid w:val="001A466C"/>
    <w:rsid w:val="001A54A6"/>
    <w:rsid w:val="001A5F64"/>
    <w:rsid w:val="001A6975"/>
    <w:rsid w:val="001B13B8"/>
    <w:rsid w:val="001B1546"/>
    <w:rsid w:val="001B1DA2"/>
    <w:rsid w:val="001B26C3"/>
    <w:rsid w:val="001B3BC5"/>
    <w:rsid w:val="001B3E3A"/>
    <w:rsid w:val="001B581D"/>
    <w:rsid w:val="001B660D"/>
    <w:rsid w:val="001B7CF0"/>
    <w:rsid w:val="001C0401"/>
    <w:rsid w:val="001C1289"/>
    <w:rsid w:val="001C14E5"/>
    <w:rsid w:val="001C18B2"/>
    <w:rsid w:val="001C387F"/>
    <w:rsid w:val="001C3957"/>
    <w:rsid w:val="001C58F9"/>
    <w:rsid w:val="001C6591"/>
    <w:rsid w:val="001C7B82"/>
    <w:rsid w:val="001C7BAE"/>
    <w:rsid w:val="001D0852"/>
    <w:rsid w:val="001D1C15"/>
    <w:rsid w:val="001D1C9A"/>
    <w:rsid w:val="001D3491"/>
    <w:rsid w:val="001D359A"/>
    <w:rsid w:val="001D47D3"/>
    <w:rsid w:val="001D55FB"/>
    <w:rsid w:val="001D7318"/>
    <w:rsid w:val="001E1B6B"/>
    <w:rsid w:val="001E39D1"/>
    <w:rsid w:val="001E4AC5"/>
    <w:rsid w:val="001E548F"/>
    <w:rsid w:val="001E67B0"/>
    <w:rsid w:val="001E68A2"/>
    <w:rsid w:val="001F0C16"/>
    <w:rsid w:val="001F141E"/>
    <w:rsid w:val="001F6706"/>
    <w:rsid w:val="001F6789"/>
    <w:rsid w:val="00200C8D"/>
    <w:rsid w:val="00202506"/>
    <w:rsid w:val="00203306"/>
    <w:rsid w:val="002044CC"/>
    <w:rsid w:val="00205F18"/>
    <w:rsid w:val="00207AD2"/>
    <w:rsid w:val="00207C9F"/>
    <w:rsid w:val="002114AB"/>
    <w:rsid w:val="00211D6F"/>
    <w:rsid w:val="002122DA"/>
    <w:rsid w:val="00212581"/>
    <w:rsid w:val="00213BB1"/>
    <w:rsid w:val="00214B4F"/>
    <w:rsid w:val="00215529"/>
    <w:rsid w:val="002158F3"/>
    <w:rsid w:val="00215A45"/>
    <w:rsid w:val="00215E87"/>
    <w:rsid w:val="00216C3A"/>
    <w:rsid w:val="00216E23"/>
    <w:rsid w:val="00221260"/>
    <w:rsid w:val="002227F4"/>
    <w:rsid w:val="00223D35"/>
    <w:rsid w:val="00223E78"/>
    <w:rsid w:val="00224240"/>
    <w:rsid w:val="00224C51"/>
    <w:rsid w:val="00225E06"/>
    <w:rsid w:val="002310E2"/>
    <w:rsid w:val="0023110E"/>
    <w:rsid w:val="002321FE"/>
    <w:rsid w:val="002334F8"/>
    <w:rsid w:val="00235162"/>
    <w:rsid w:val="00235665"/>
    <w:rsid w:val="002367E2"/>
    <w:rsid w:val="002368AA"/>
    <w:rsid w:val="00240870"/>
    <w:rsid w:val="002422A2"/>
    <w:rsid w:val="00244B91"/>
    <w:rsid w:val="00245BCE"/>
    <w:rsid w:val="002467D6"/>
    <w:rsid w:val="00253276"/>
    <w:rsid w:val="0026471A"/>
    <w:rsid w:val="00264FDC"/>
    <w:rsid w:val="002651D7"/>
    <w:rsid w:val="0026534E"/>
    <w:rsid w:val="002676E7"/>
    <w:rsid w:val="00270DB7"/>
    <w:rsid w:val="00276524"/>
    <w:rsid w:val="002771C1"/>
    <w:rsid w:val="0028113A"/>
    <w:rsid w:val="002818DD"/>
    <w:rsid w:val="00282343"/>
    <w:rsid w:val="00283182"/>
    <w:rsid w:val="00283D1C"/>
    <w:rsid w:val="002873E2"/>
    <w:rsid w:val="00292A4A"/>
    <w:rsid w:val="00292E57"/>
    <w:rsid w:val="00295D2F"/>
    <w:rsid w:val="00295F9A"/>
    <w:rsid w:val="00295F9C"/>
    <w:rsid w:val="002964BF"/>
    <w:rsid w:val="00296955"/>
    <w:rsid w:val="002A0050"/>
    <w:rsid w:val="002A098B"/>
    <w:rsid w:val="002A0DBA"/>
    <w:rsid w:val="002A4BDB"/>
    <w:rsid w:val="002A64CD"/>
    <w:rsid w:val="002A7FE1"/>
    <w:rsid w:val="002B0134"/>
    <w:rsid w:val="002B1136"/>
    <w:rsid w:val="002B2039"/>
    <w:rsid w:val="002B5974"/>
    <w:rsid w:val="002B63A3"/>
    <w:rsid w:val="002B7134"/>
    <w:rsid w:val="002B7980"/>
    <w:rsid w:val="002B7A1B"/>
    <w:rsid w:val="002B7E0A"/>
    <w:rsid w:val="002C2C26"/>
    <w:rsid w:val="002C338A"/>
    <w:rsid w:val="002C4CEF"/>
    <w:rsid w:val="002C594A"/>
    <w:rsid w:val="002C5F31"/>
    <w:rsid w:val="002D00A8"/>
    <w:rsid w:val="002D0711"/>
    <w:rsid w:val="002D294B"/>
    <w:rsid w:val="002D51BA"/>
    <w:rsid w:val="002D51BB"/>
    <w:rsid w:val="002D6FEB"/>
    <w:rsid w:val="002D72CD"/>
    <w:rsid w:val="002E0A70"/>
    <w:rsid w:val="002E1BEB"/>
    <w:rsid w:val="002E348D"/>
    <w:rsid w:val="002E3C1D"/>
    <w:rsid w:val="002E4DBC"/>
    <w:rsid w:val="002E57D1"/>
    <w:rsid w:val="002E59BE"/>
    <w:rsid w:val="002F0484"/>
    <w:rsid w:val="002F2C6B"/>
    <w:rsid w:val="002F3262"/>
    <w:rsid w:val="002F3E47"/>
    <w:rsid w:val="002F71CE"/>
    <w:rsid w:val="00300342"/>
    <w:rsid w:val="0030317B"/>
    <w:rsid w:val="003034EE"/>
    <w:rsid w:val="00303D0F"/>
    <w:rsid w:val="00305631"/>
    <w:rsid w:val="00306538"/>
    <w:rsid w:val="00310334"/>
    <w:rsid w:val="00314739"/>
    <w:rsid w:val="00317D9B"/>
    <w:rsid w:val="00322141"/>
    <w:rsid w:val="003222D8"/>
    <w:rsid w:val="00322492"/>
    <w:rsid w:val="00323D65"/>
    <w:rsid w:val="00327DA2"/>
    <w:rsid w:val="00330089"/>
    <w:rsid w:val="003309F7"/>
    <w:rsid w:val="00331949"/>
    <w:rsid w:val="00331D9E"/>
    <w:rsid w:val="0033291D"/>
    <w:rsid w:val="003351D1"/>
    <w:rsid w:val="00336619"/>
    <w:rsid w:val="003409DD"/>
    <w:rsid w:val="00341316"/>
    <w:rsid w:val="00344459"/>
    <w:rsid w:val="00344767"/>
    <w:rsid w:val="00345284"/>
    <w:rsid w:val="00347F04"/>
    <w:rsid w:val="00350345"/>
    <w:rsid w:val="00351110"/>
    <w:rsid w:val="00351D86"/>
    <w:rsid w:val="0035270A"/>
    <w:rsid w:val="003533DC"/>
    <w:rsid w:val="00361CB9"/>
    <w:rsid w:val="00364838"/>
    <w:rsid w:val="00364D5B"/>
    <w:rsid w:val="00364D77"/>
    <w:rsid w:val="00365B54"/>
    <w:rsid w:val="00371BE5"/>
    <w:rsid w:val="0037249B"/>
    <w:rsid w:val="00372FD7"/>
    <w:rsid w:val="003730D2"/>
    <w:rsid w:val="00373D17"/>
    <w:rsid w:val="00373DB4"/>
    <w:rsid w:val="00375FE2"/>
    <w:rsid w:val="0037770F"/>
    <w:rsid w:val="003779E9"/>
    <w:rsid w:val="00380A8C"/>
    <w:rsid w:val="0038120D"/>
    <w:rsid w:val="003822F4"/>
    <w:rsid w:val="003842CC"/>
    <w:rsid w:val="003849FB"/>
    <w:rsid w:val="00384A7A"/>
    <w:rsid w:val="003862C6"/>
    <w:rsid w:val="003863EA"/>
    <w:rsid w:val="0039024B"/>
    <w:rsid w:val="00390357"/>
    <w:rsid w:val="00390D80"/>
    <w:rsid w:val="003918C7"/>
    <w:rsid w:val="00392795"/>
    <w:rsid w:val="003950D4"/>
    <w:rsid w:val="00395492"/>
    <w:rsid w:val="00395A6B"/>
    <w:rsid w:val="00396F64"/>
    <w:rsid w:val="003A0304"/>
    <w:rsid w:val="003A1A9C"/>
    <w:rsid w:val="003A1AB8"/>
    <w:rsid w:val="003A2664"/>
    <w:rsid w:val="003A2901"/>
    <w:rsid w:val="003A3549"/>
    <w:rsid w:val="003A3ED3"/>
    <w:rsid w:val="003B27AB"/>
    <w:rsid w:val="003B2A79"/>
    <w:rsid w:val="003B4E8B"/>
    <w:rsid w:val="003B5942"/>
    <w:rsid w:val="003B5BA0"/>
    <w:rsid w:val="003B5DC2"/>
    <w:rsid w:val="003B7203"/>
    <w:rsid w:val="003B7535"/>
    <w:rsid w:val="003B7759"/>
    <w:rsid w:val="003C0937"/>
    <w:rsid w:val="003C12CD"/>
    <w:rsid w:val="003C2087"/>
    <w:rsid w:val="003C2791"/>
    <w:rsid w:val="003C2B8A"/>
    <w:rsid w:val="003C48C5"/>
    <w:rsid w:val="003C4949"/>
    <w:rsid w:val="003C704E"/>
    <w:rsid w:val="003D12C6"/>
    <w:rsid w:val="003D1FA8"/>
    <w:rsid w:val="003D6626"/>
    <w:rsid w:val="003D7C72"/>
    <w:rsid w:val="003E0649"/>
    <w:rsid w:val="003E25B3"/>
    <w:rsid w:val="003E2B1F"/>
    <w:rsid w:val="003E3696"/>
    <w:rsid w:val="003E3E51"/>
    <w:rsid w:val="003E7368"/>
    <w:rsid w:val="003F1FC7"/>
    <w:rsid w:val="003F261C"/>
    <w:rsid w:val="003F2735"/>
    <w:rsid w:val="003F3727"/>
    <w:rsid w:val="003F3A92"/>
    <w:rsid w:val="003F3B28"/>
    <w:rsid w:val="003F3B31"/>
    <w:rsid w:val="003F4CAF"/>
    <w:rsid w:val="003F5E26"/>
    <w:rsid w:val="003F666E"/>
    <w:rsid w:val="003F688C"/>
    <w:rsid w:val="00401D8F"/>
    <w:rsid w:val="00402129"/>
    <w:rsid w:val="00402C61"/>
    <w:rsid w:val="00403B4E"/>
    <w:rsid w:val="00405A36"/>
    <w:rsid w:val="004076EA"/>
    <w:rsid w:val="004103FA"/>
    <w:rsid w:val="00410F12"/>
    <w:rsid w:val="00412E23"/>
    <w:rsid w:val="0041462D"/>
    <w:rsid w:val="00414DEB"/>
    <w:rsid w:val="004168DD"/>
    <w:rsid w:val="00420F1F"/>
    <w:rsid w:val="0042171A"/>
    <w:rsid w:val="00421C4E"/>
    <w:rsid w:val="00424548"/>
    <w:rsid w:val="00424A29"/>
    <w:rsid w:val="00425ACC"/>
    <w:rsid w:val="0042763A"/>
    <w:rsid w:val="0043069D"/>
    <w:rsid w:val="00430C1B"/>
    <w:rsid w:val="0043253A"/>
    <w:rsid w:val="00432A0F"/>
    <w:rsid w:val="00435C09"/>
    <w:rsid w:val="00435F15"/>
    <w:rsid w:val="004376B4"/>
    <w:rsid w:val="004378E6"/>
    <w:rsid w:val="0044094E"/>
    <w:rsid w:val="004429A6"/>
    <w:rsid w:val="00443810"/>
    <w:rsid w:val="00444BD3"/>
    <w:rsid w:val="00445226"/>
    <w:rsid w:val="00446FDF"/>
    <w:rsid w:val="00447FB5"/>
    <w:rsid w:val="004511CA"/>
    <w:rsid w:val="00451BC8"/>
    <w:rsid w:val="004537D2"/>
    <w:rsid w:val="004539B9"/>
    <w:rsid w:val="00453ACF"/>
    <w:rsid w:val="004558D1"/>
    <w:rsid w:val="00457952"/>
    <w:rsid w:val="00457EFF"/>
    <w:rsid w:val="00460583"/>
    <w:rsid w:val="00461768"/>
    <w:rsid w:val="00464EAC"/>
    <w:rsid w:val="0046569A"/>
    <w:rsid w:val="004657BC"/>
    <w:rsid w:val="00467748"/>
    <w:rsid w:val="0046782A"/>
    <w:rsid w:val="00471589"/>
    <w:rsid w:val="00473F3A"/>
    <w:rsid w:val="00477AAE"/>
    <w:rsid w:val="0048365F"/>
    <w:rsid w:val="00483A41"/>
    <w:rsid w:val="0048566D"/>
    <w:rsid w:val="004879C6"/>
    <w:rsid w:val="004904F2"/>
    <w:rsid w:val="00491753"/>
    <w:rsid w:val="00491E2F"/>
    <w:rsid w:val="00493E47"/>
    <w:rsid w:val="00494346"/>
    <w:rsid w:val="00494C24"/>
    <w:rsid w:val="00495160"/>
    <w:rsid w:val="004A1E38"/>
    <w:rsid w:val="004A258A"/>
    <w:rsid w:val="004A2734"/>
    <w:rsid w:val="004A2F37"/>
    <w:rsid w:val="004A3D1E"/>
    <w:rsid w:val="004A6D77"/>
    <w:rsid w:val="004A7355"/>
    <w:rsid w:val="004B0928"/>
    <w:rsid w:val="004B43F6"/>
    <w:rsid w:val="004C17ED"/>
    <w:rsid w:val="004C2647"/>
    <w:rsid w:val="004C3B54"/>
    <w:rsid w:val="004C46D4"/>
    <w:rsid w:val="004C4F1B"/>
    <w:rsid w:val="004D035F"/>
    <w:rsid w:val="004D051C"/>
    <w:rsid w:val="004D0AF6"/>
    <w:rsid w:val="004D0D25"/>
    <w:rsid w:val="004D1D96"/>
    <w:rsid w:val="004D2089"/>
    <w:rsid w:val="004D2618"/>
    <w:rsid w:val="004D269A"/>
    <w:rsid w:val="004D2C20"/>
    <w:rsid w:val="004D3A5A"/>
    <w:rsid w:val="004D3A7C"/>
    <w:rsid w:val="004D3E3A"/>
    <w:rsid w:val="004D402E"/>
    <w:rsid w:val="004D57DA"/>
    <w:rsid w:val="004D6155"/>
    <w:rsid w:val="004D77D1"/>
    <w:rsid w:val="004D7CE0"/>
    <w:rsid w:val="004E0769"/>
    <w:rsid w:val="004E1505"/>
    <w:rsid w:val="004E410E"/>
    <w:rsid w:val="004E4187"/>
    <w:rsid w:val="004E4401"/>
    <w:rsid w:val="004E5BF9"/>
    <w:rsid w:val="004E5E95"/>
    <w:rsid w:val="004F305B"/>
    <w:rsid w:val="004F441C"/>
    <w:rsid w:val="004F4B3D"/>
    <w:rsid w:val="004F7170"/>
    <w:rsid w:val="005009EC"/>
    <w:rsid w:val="005035A5"/>
    <w:rsid w:val="005036E0"/>
    <w:rsid w:val="00505127"/>
    <w:rsid w:val="00505F3F"/>
    <w:rsid w:val="0050629A"/>
    <w:rsid w:val="005065C6"/>
    <w:rsid w:val="005076FC"/>
    <w:rsid w:val="0051020D"/>
    <w:rsid w:val="005108C5"/>
    <w:rsid w:val="00510EA4"/>
    <w:rsid w:val="00512537"/>
    <w:rsid w:val="005129B6"/>
    <w:rsid w:val="005132C2"/>
    <w:rsid w:val="00513FC5"/>
    <w:rsid w:val="00514234"/>
    <w:rsid w:val="005146F8"/>
    <w:rsid w:val="00515BEC"/>
    <w:rsid w:val="00516E0D"/>
    <w:rsid w:val="00520D82"/>
    <w:rsid w:val="0052238A"/>
    <w:rsid w:val="00523722"/>
    <w:rsid w:val="0052474C"/>
    <w:rsid w:val="00527011"/>
    <w:rsid w:val="00527E71"/>
    <w:rsid w:val="005303BD"/>
    <w:rsid w:val="00532090"/>
    <w:rsid w:val="00532694"/>
    <w:rsid w:val="005349D8"/>
    <w:rsid w:val="00535D6C"/>
    <w:rsid w:val="00537FBC"/>
    <w:rsid w:val="0054519B"/>
    <w:rsid w:val="00545CFF"/>
    <w:rsid w:val="0055080A"/>
    <w:rsid w:val="00552A44"/>
    <w:rsid w:val="00553089"/>
    <w:rsid w:val="0055325F"/>
    <w:rsid w:val="00553CF7"/>
    <w:rsid w:val="00554E92"/>
    <w:rsid w:val="005607B9"/>
    <w:rsid w:val="005607EF"/>
    <w:rsid w:val="00560ACF"/>
    <w:rsid w:val="00560B82"/>
    <w:rsid w:val="00560C26"/>
    <w:rsid w:val="005614D7"/>
    <w:rsid w:val="005618A3"/>
    <w:rsid w:val="00564126"/>
    <w:rsid w:val="005644A7"/>
    <w:rsid w:val="00564CE4"/>
    <w:rsid w:val="005657F0"/>
    <w:rsid w:val="0056597F"/>
    <w:rsid w:val="00567678"/>
    <w:rsid w:val="00567971"/>
    <w:rsid w:val="00567E2B"/>
    <w:rsid w:val="005709FD"/>
    <w:rsid w:val="005718A1"/>
    <w:rsid w:val="005754E5"/>
    <w:rsid w:val="005755A4"/>
    <w:rsid w:val="00581BBA"/>
    <w:rsid w:val="00583E7E"/>
    <w:rsid w:val="00584499"/>
    <w:rsid w:val="005854D5"/>
    <w:rsid w:val="00587C8C"/>
    <w:rsid w:val="00590458"/>
    <w:rsid w:val="0059096E"/>
    <w:rsid w:val="00590D6D"/>
    <w:rsid w:val="00591706"/>
    <w:rsid w:val="00591989"/>
    <w:rsid w:val="00591F34"/>
    <w:rsid w:val="00592875"/>
    <w:rsid w:val="00593F76"/>
    <w:rsid w:val="005A0DAA"/>
    <w:rsid w:val="005A0E70"/>
    <w:rsid w:val="005A1E3D"/>
    <w:rsid w:val="005A35AA"/>
    <w:rsid w:val="005A3EAE"/>
    <w:rsid w:val="005A4530"/>
    <w:rsid w:val="005A7A1E"/>
    <w:rsid w:val="005B0FA9"/>
    <w:rsid w:val="005B12DB"/>
    <w:rsid w:val="005B1F37"/>
    <w:rsid w:val="005B2E73"/>
    <w:rsid w:val="005B364A"/>
    <w:rsid w:val="005B4354"/>
    <w:rsid w:val="005B484A"/>
    <w:rsid w:val="005B48C2"/>
    <w:rsid w:val="005B613C"/>
    <w:rsid w:val="005B661C"/>
    <w:rsid w:val="005B6E6D"/>
    <w:rsid w:val="005B7A3F"/>
    <w:rsid w:val="005B7BA4"/>
    <w:rsid w:val="005C1BC7"/>
    <w:rsid w:val="005C35BA"/>
    <w:rsid w:val="005C6089"/>
    <w:rsid w:val="005C638B"/>
    <w:rsid w:val="005C66DE"/>
    <w:rsid w:val="005D03C7"/>
    <w:rsid w:val="005D0412"/>
    <w:rsid w:val="005D07E5"/>
    <w:rsid w:val="005D0821"/>
    <w:rsid w:val="005D1724"/>
    <w:rsid w:val="005D3190"/>
    <w:rsid w:val="005D4CFE"/>
    <w:rsid w:val="005D7C71"/>
    <w:rsid w:val="005E00A7"/>
    <w:rsid w:val="005E2715"/>
    <w:rsid w:val="005E4CBA"/>
    <w:rsid w:val="005F1FAA"/>
    <w:rsid w:val="005F203A"/>
    <w:rsid w:val="005F355D"/>
    <w:rsid w:val="005F3821"/>
    <w:rsid w:val="005F42D8"/>
    <w:rsid w:val="005F546F"/>
    <w:rsid w:val="005F5704"/>
    <w:rsid w:val="00600DFF"/>
    <w:rsid w:val="006027F9"/>
    <w:rsid w:val="00603EE0"/>
    <w:rsid w:val="0060432F"/>
    <w:rsid w:val="00604A98"/>
    <w:rsid w:val="00604DD4"/>
    <w:rsid w:val="006055FD"/>
    <w:rsid w:val="006100A9"/>
    <w:rsid w:val="0061030C"/>
    <w:rsid w:val="00611B76"/>
    <w:rsid w:val="00613CBD"/>
    <w:rsid w:val="00615005"/>
    <w:rsid w:val="00615787"/>
    <w:rsid w:val="00615C34"/>
    <w:rsid w:val="006201D7"/>
    <w:rsid w:val="0062030C"/>
    <w:rsid w:val="00620599"/>
    <w:rsid w:val="00623366"/>
    <w:rsid w:val="0062430C"/>
    <w:rsid w:val="00627836"/>
    <w:rsid w:val="00640090"/>
    <w:rsid w:val="00641845"/>
    <w:rsid w:val="00643E55"/>
    <w:rsid w:val="00644366"/>
    <w:rsid w:val="00647619"/>
    <w:rsid w:val="00656BE8"/>
    <w:rsid w:val="00656EF0"/>
    <w:rsid w:val="006574DA"/>
    <w:rsid w:val="00657B5A"/>
    <w:rsid w:val="006614BF"/>
    <w:rsid w:val="00665FF8"/>
    <w:rsid w:val="006661A0"/>
    <w:rsid w:val="00666548"/>
    <w:rsid w:val="00666CB1"/>
    <w:rsid w:val="00670E80"/>
    <w:rsid w:val="006710DB"/>
    <w:rsid w:val="006739D8"/>
    <w:rsid w:val="00677DB7"/>
    <w:rsid w:val="0068017D"/>
    <w:rsid w:val="00680D02"/>
    <w:rsid w:val="00681A30"/>
    <w:rsid w:val="00681E1C"/>
    <w:rsid w:val="00683B79"/>
    <w:rsid w:val="0068611F"/>
    <w:rsid w:val="006915B7"/>
    <w:rsid w:val="00693F93"/>
    <w:rsid w:val="00694626"/>
    <w:rsid w:val="00694F6D"/>
    <w:rsid w:val="00694FFC"/>
    <w:rsid w:val="0069512B"/>
    <w:rsid w:val="00695372"/>
    <w:rsid w:val="006956ED"/>
    <w:rsid w:val="00695F75"/>
    <w:rsid w:val="006A0622"/>
    <w:rsid w:val="006A0B5A"/>
    <w:rsid w:val="006A48B8"/>
    <w:rsid w:val="006A54FE"/>
    <w:rsid w:val="006A7E56"/>
    <w:rsid w:val="006B029C"/>
    <w:rsid w:val="006B100B"/>
    <w:rsid w:val="006C1A75"/>
    <w:rsid w:val="006C260C"/>
    <w:rsid w:val="006C2D00"/>
    <w:rsid w:val="006C3973"/>
    <w:rsid w:val="006C4C94"/>
    <w:rsid w:val="006C6641"/>
    <w:rsid w:val="006C791B"/>
    <w:rsid w:val="006C7DB1"/>
    <w:rsid w:val="006D0090"/>
    <w:rsid w:val="006D1347"/>
    <w:rsid w:val="006D39E5"/>
    <w:rsid w:val="006D4169"/>
    <w:rsid w:val="006D4893"/>
    <w:rsid w:val="006D4D83"/>
    <w:rsid w:val="006D5505"/>
    <w:rsid w:val="006D64C5"/>
    <w:rsid w:val="006D77B7"/>
    <w:rsid w:val="006E1D89"/>
    <w:rsid w:val="006E25E9"/>
    <w:rsid w:val="006E3B2D"/>
    <w:rsid w:val="006E46D9"/>
    <w:rsid w:val="006E5C06"/>
    <w:rsid w:val="006E69EF"/>
    <w:rsid w:val="006E7621"/>
    <w:rsid w:val="006E7FAB"/>
    <w:rsid w:val="006F1917"/>
    <w:rsid w:val="006F2B68"/>
    <w:rsid w:val="006F4F36"/>
    <w:rsid w:val="006F74BB"/>
    <w:rsid w:val="006F7B10"/>
    <w:rsid w:val="00700CC2"/>
    <w:rsid w:val="007020FA"/>
    <w:rsid w:val="00703056"/>
    <w:rsid w:val="00706AA5"/>
    <w:rsid w:val="0070794C"/>
    <w:rsid w:val="007113A5"/>
    <w:rsid w:val="007133AD"/>
    <w:rsid w:val="00714A37"/>
    <w:rsid w:val="00714C0D"/>
    <w:rsid w:val="007162CD"/>
    <w:rsid w:val="00716CA7"/>
    <w:rsid w:val="007177D8"/>
    <w:rsid w:val="00720887"/>
    <w:rsid w:val="0072145C"/>
    <w:rsid w:val="00725A20"/>
    <w:rsid w:val="00726EBB"/>
    <w:rsid w:val="0073207A"/>
    <w:rsid w:val="00734E57"/>
    <w:rsid w:val="0073693A"/>
    <w:rsid w:val="00736E4C"/>
    <w:rsid w:val="00737C2B"/>
    <w:rsid w:val="00737F9D"/>
    <w:rsid w:val="00746273"/>
    <w:rsid w:val="00746850"/>
    <w:rsid w:val="0074794F"/>
    <w:rsid w:val="00750D30"/>
    <w:rsid w:val="007511C2"/>
    <w:rsid w:val="007519A3"/>
    <w:rsid w:val="00753296"/>
    <w:rsid w:val="0075495D"/>
    <w:rsid w:val="007556C8"/>
    <w:rsid w:val="00756287"/>
    <w:rsid w:val="0075639E"/>
    <w:rsid w:val="00756CFE"/>
    <w:rsid w:val="00760C1B"/>
    <w:rsid w:val="00762BDE"/>
    <w:rsid w:val="007637D8"/>
    <w:rsid w:val="0076407E"/>
    <w:rsid w:val="00764480"/>
    <w:rsid w:val="00767474"/>
    <w:rsid w:val="007706ED"/>
    <w:rsid w:val="00770B4B"/>
    <w:rsid w:val="00771E72"/>
    <w:rsid w:val="00772733"/>
    <w:rsid w:val="00774F52"/>
    <w:rsid w:val="00775E15"/>
    <w:rsid w:val="007763B7"/>
    <w:rsid w:val="0077751F"/>
    <w:rsid w:val="00777A36"/>
    <w:rsid w:val="00785EB7"/>
    <w:rsid w:val="007861EC"/>
    <w:rsid w:val="00787E2D"/>
    <w:rsid w:val="00790855"/>
    <w:rsid w:val="00791C4E"/>
    <w:rsid w:val="007937EE"/>
    <w:rsid w:val="00795967"/>
    <w:rsid w:val="007A025E"/>
    <w:rsid w:val="007A292D"/>
    <w:rsid w:val="007A38B1"/>
    <w:rsid w:val="007A44CD"/>
    <w:rsid w:val="007A632C"/>
    <w:rsid w:val="007A71A6"/>
    <w:rsid w:val="007A7AF6"/>
    <w:rsid w:val="007B195C"/>
    <w:rsid w:val="007B2382"/>
    <w:rsid w:val="007B26A2"/>
    <w:rsid w:val="007B2EE2"/>
    <w:rsid w:val="007B4B73"/>
    <w:rsid w:val="007B5395"/>
    <w:rsid w:val="007B64D8"/>
    <w:rsid w:val="007B6E91"/>
    <w:rsid w:val="007B7E65"/>
    <w:rsid w:val="007C022D"/>
    <w:rsid w:val="007C0ACE"/>
    <w:rsid w:val="007C0BA5"/>
    <w:rsid w:val="007C4DC3"/>
    <w:rsid w:val="007C501F"/>
    <w:rsid w:val="007C6A3E"/>
    <w:rsid w:val="007C7AC9"/>
    <w:rsid w:val="007C7DB6"/>
    <w:rsid w:val="007D0D0D"/>
    <w:rsid w:val="007D36FE"/>
    <w:rsid w:val="007D38F0"/>
    <w:rsid w:val="007D43FB"/>
    <w:rsid w:val="007D4F03"/>
    <w:rsid w:val="007D52A0"/>
    <w:rsid w:val="007D6A98"/>
    <w:rsid w:val="007D7AA0"/>
    <w:rsid w:val="007E15D6"/>
    <w:rsid w:val="007E1D8A"/>
    <w:rsid w:val="007E20BB"/>
    <w:rsid w:val="007E3296"/>
    <w:rsid w:val="007E42D1"/>
    <w:rsid w:val="007E4A1F"/>
    <w:rsid w:val="007E6AD8"/>
    <w:rsid w:val="007E6F56"/>
    <w:rsid w:val="007E7540"/>
    <w:rsid w:val="007E78ED"/>
    <w:rsid w:val="007F1CE1"/>
    <w:rsid w:val="007F2369"/>
    <w:rsid w:val="007F30AA"/>
    <w:rsid w:val="007F3290"/>
    <w:rsid w:val="007F392E"/>
    <w:rsid w:val="007F3A9A"/>
    <w:rsid w:val="007F530F"/>
    <w:rsid w:val="007F5CA9"/>
    <w:rsid w:val="007F6BEC"/>
    <w:rsid w:val="0080174F"/>
    <w:rsid w:val="00804D1F"/>
    <w:rsid w:val="0080622D"/>
    <w:rsid w:val="00806DEA"/>
    <w:rsid w:val="00807678"/>
    <w:rsid w:val="00810DEB"/>
    <w:rsid w:val="00812ADC"/>
    <w:rsid w:val="0081359A"/>
    <w:rsid w:val="0081586F"/>
    <w:rsid w:val="00817C59"/>
    <w:rsid w:val="00821D0A"/>
    <w:rsid w:val="0082240E"/>
    <w:rsid w:val="00822A99"/>
    <w:rsid w:val="00823187"/>
    <w:rsid w:val="00824A0C"/>
    <w:rsid w:val="008251B0"/>
    <w:rsid w:val="008303E8"/>
    <w:rsid w:val="008318B5"/>
    <w:rsid w:val="00832473"/>
    <w:rsid w:val="00832637"/>
    <w:rsid w:val="00832D8B"/>
    <w:rsid w:val="0083363E"/>
    <w:rsid w:val="00833E31"/>
    <w:rsid w:val="00835102"/>
    <w:rsid w:val="00835CFF"/>
    <w:rsid w:val="008368AA"/>
    <w:rsid w:val="008412E6"/>
    <w:rsid w:val="00841CC8"/>
    <w:rsid w:val="00842CA0"/>
    <w:rsid w:val="00842FED"/>
    <w:rsid w:val="00843055"/>
    <w:rsid w:val="008467FF"/>
    <w:rsid w:val="00847D6A"/>
    <w:rsid w:val="008531BE"/>
    <w:rsid w:val="00855274"/>
    <w:rsid w:val="008577B0"/>
    <w:rsid w:val="008612FD"/>
    <w:rsid w:val="008629BB"/>
    <w:rsid w:val="00863744"/>
    <w:rsid w:val="00864251"/>
    <w:rsid w:val="0086591A"/>
    <w:rsid w:val="00865DD5"/>
    <w:rsid w:val="008663C4"/>
    <w:rsid w:val="00866DB3"/>
    <w:rsid w:val="008707B1"/>
    <w:rsid w:val="008722C9"/>
    <w:rsid w:val="008759D9"/>
    <w:rsid w:val="008760BD"/>
    <w:rsid w:val="00880BE2"/>
    <w:rsid w:val="00883FAC"/>
    <w:rsid w:val="0088660F"/>
    <w:rsid w:val="0088682D"/>
    <w:rsid w:val="00891C4A"/>
    <w:rsid w:val="0089375F"/>
    <w:rsid w:val="00895176"/>
    <w:rsid w:val="00895E97"/>
    <w:rsid w:val="0089798F"/>
    <w:rsid w:val="008A2FC5"/>
    <w:rsid w:val="008A73E8"/>
    <w:rsid w:val="008A76DE"/>
    <w:rsid w:val="008B2D75"/>
    <w:rsid w:val="008B3C21"/>
    <w:rsid w:val="008B3C5F"/>
    <w:rsid w:val="008B4C2F"/>
    <w:rsid w:val="008B5A10"/>
    <w:rsid w:val="008B6560"/>
    <w:rsid w:val="008B6B8A"/>
    <w:rsid w:val="008C05F0"/>
    <w:rsid w:val="008C2E29"/>
    <w:rsid w:val="008C3D2B"/>
    <w:rsid w:val="008C3F99"/>
    <w:rsid w:val="008C411E"/>
    <w:rsid w:val="008C4AAE"/>
    <w:rsid w:val="008C5A05"/>
    <w:rsid w:val="008C6D2B"/>
    <w:rsid w:val="008C7BF3"/>
    <w:rsid w:val="008C7C6D"/>
    <w:rsid w:val="008C7E5D"/>
    <w:rsid w:val="008C7EF6"/>
    <w:rsid w:val="008D03D4"/>
    <w:rsid w:val="008D04C5"/>
    <w:rsid w:val="008D11C1"/>
    <w:rsid w:val="008D14E5"/>
    <w:rsid w:val="008D36E1"/>
    <w:rsid w:val="008E0412"/>
    <w:rsid w:val="008E17F4"/>
    <w:rsid w:val="008E19C7"/>
    <w:rsid w:val="008E2A84"/>
    <w:rsid w:val="008E2E70"/>
    <w:rsid w:val="008E3040"/>
    <w:rsid w:val="008E65FE"/>
    <w:rsid w:val="008E7427"/>
    <w:rsid w:val="008F0D57"/>
    <w:rsid w:val="008F1A2A"/>
    <w:rsid w:val="008F23E5"/>
    <w:rsid w:val="008F2539"/>
    <w:rsid w:val="008F2874"/>
    <w:rsid w:val="008F4ECC"/>
    <w:rsid w:val="008F656B"/>
    <w:rsid w:val="008F7BDC"/>
    <w:rsid w:val="009002FD"/>
    <w:rsid w:val="00901A09"/>
    <w:rsid w:val="00901AF8"/>
    <w:rsid w:val="00903B0F"/>
    <w:rsid w:val="0090502E"/>
    <w:rsid w:val="009065A6"/>
    <w:rsid w:val="00910128"/>
    <w:rsid w:val="009112BA"/>
    <w:rsid w:val="00912D84"/>
    <w:rsid w:val="00915251"/>
    <w:rsid w:val="00915D56"/>
    <w:rsid w:val="00916552"/>
    <w:rsid w:val="00917016"/>
    <w:rsid w:val="009171B1"/>
    <w:rsid w:val="009208C0"/>
    <w:rsid w:val="00920DA0"/>
    <w:rsid w:val="00921277"/>
    <w:rsid w:val="00921DA6"/>
    <w:rsid w:val="00923336"/>
    <w:rsid w:val="0092448E"/>
    <w:rsid w:val="00924896"/>
    <w:rsid w:val="00925FF2"/>
    <w:rsid w:val="00927973"/>
    <w:rsid w:val="00932079"/>
    <w:rsid w:val="00932123"/>
    <w:rsid w:val="00932164"/>
    <w:rsid w:val="00932637"/>
    <w:rsid w:val="009330CE"/>
    <w:rsid w:val="00934244"/>
    <w:rsid w:val="00941326"/>
    <w:rsid w:val="00942AE3"/>
    <w:rsid w:val="00945376"/>
    <w:rsid w:val="00946AB2"/>
    <w:rsid w:val="009476ED"/>
    <w:rsid w:val="009477DA"/>
    <w:rsid w:val="009505CA"/>
    <w:rsid w:val="00951276"/>
    <w:rsid w:val="009514BF"/>
    <w:rsid w:val="00953A14"/>
    <w:rsid w:val="00953BCA"/>
    <w:rsid w:val="00953CB8"/>
    <w:rsid w:val="00957E17"/>
    <w:rsid w:val="0096127F"/>
    <w:rsid w:val="0096184D"/>
    <w:rsid w:val="00964D8B"/>
    <w:rsid w:val="00964DF0"/>
    <w:rsid w:val="0096642D"/>
    <w:rsid w:val="009679FC"/>
    <w:rsid w:val="00972AC4"/>
    <w:rsid w:val="00972C47"/>
    <w:rsid w:val="00973473"/>
    <w:rsid w:val="00973D92"/>
    <w:rsid w:val="00975CEA"/>
    <w:rsid w:val="00977511"/>
    <w:rsid w:val="009859D5"/>
    <w:rsid w:val="009911E4"/>
    <w:rsid w:val="0099266D"/>
    <w:rsid w:val="00992971"/>
    <w:rsid w:val="00994A0E"/>
    <w:rsid w:val="00994A58"/>
    <w:rsid w:val="00994C2D"/>
    <w:rsid w:val="0099635D"/>
    <w:rsid w:val="0099708E"/>
    <w:rsid w:val="00997791"/>
    <w:rsid w:val="009A0F7A"/>
    <w:rsid w:val="009A2650"/>
    <w:rsid w:val="009A7484"/>
    <w:rsid w:val="009A7D1A"/>
    <w:rsid w:val="009B178D"/>
    <w:rsid w:val="009B195A"/>
    <w:rsid w:val="009B1FCB"/>
    <w:rsid w:val="009B3F8A"/>
    <w:rsid w:val="009B498F"/>
    <w:rsid w:val="009B4F57"/>
    <w:rsid w:val="009B51B1"/>
    <w:rsid w:val="009B6871"/>
    <w:rsid w:val="009C04EE"/>
    <w:rsid w:val="009C1862"/>
    <w:rsid w:val="009C2B75"/>
    <w:rsid w:val="009C2F04"/>
    <w:rsid w:val="009C3CBF"/>
    <w:rsid w:val="009C4514"/>
    <w:rsid w:val="009C5730"/>
    <w:rsid w:val="009C64A2"/>
    <w:rsid w:val="009C6B3D"/>
    <w:rsid w:val="009C766C"/>
    <w:rsid w:val="009D32BD"/>
    <w:rsid w:val="009D5868"/>
    <w:rsid w:val="009D7D02"/>
    <w:rsid w:val="009E1C74"/>
    <w:rsid w:val="009E2F8E"/>
    <w:rsid w:val="009E3479"/>
    <w:rsid w:val="009E42E9"/>
    <w:rsid w:val="009E7408"/>
    <w:rsid w:val="009F0F88"/>
    <w:rsid w:val="009F1036"/>
    <w:rsid w:val="009F56D4"/>
    <w:rsid w:val="009F6391"/>
    <w:rsid w:val="009F661B"/>
    <w:rsid w:val="009F6FE7"/>
    <w:rsid w:val="00A018EF"/>
    <w:rsid w:val="00A046BA"/>
    <w:rsid w:val="00A0474F"/>
    <w:rsid w:val="00A0510A"/>
    <w:rsid w:val="00A05877"/>
    <w:rsid w:val="00A069EB"/>
    <w:rsid w:val="00A101F2"/>
    <w:rsid w:val="00A10D9D"/>
    <w:rsid w:val="00A14292"/>
    <w:rsid w:val="00A14434"/>
    <w:rsid w:val="00A144F9"/>
    <w:rsid w:val="00A15230"/>
    <w:rsid w:val="00A168F2"/>
    <w:rsid w:val="00A16B4E"/>
    <w:rsid w:val="00A20DBF"/>
    <w:rsid w:val="00A22509"/>
    <w:rsid w:val="00A2329D"/>
    <w:rsid w:val="00A27985"/>
    <w:rsid w:val="00A306D3"/>
    <w:rsid w:val="00A30CEC"/>
    <w:rsid w:val="00A31F19"/>
    <w:rsid w:val="00A322C4"/>
    <w:rsid w:val="00A3231A"/>
    <w:rsid w:val="00A3260A"/>
    <w:rsid w:val="00A342D3"/>
    <w:rsid w:val="00A36FDA"/>
    <w:rsid w:val="00A37BAE"/>
    <w:rsid w:val="00A409F9"/>
    <w:rsid w:val="00A40A24"/>
    <w:rsid w:val="00A41082"/>
    <w:rsid w:val="00A41181"/>
    <w:rsid w:val="00A41E5D"/>
    <w:rsid w:val="00A438E8"/>
    <w:rsid w:val="00A43913"/>
    <w:rsid w:val="00A43ABA"/>
    <w:rsid w:val="00A47083"/>
    <w:rsid w:val="00A471C2"/>
    <w:rsid w:val="00A50BC5"/>
    <w:rsid w:val="00A514DF"/>
    <w:rsid w:val="00A51556"/>
    <w:rsid w:val="00A518FA"/>
    <w:rsid w:val="00A523F7"/>
    <w:rsid w:val="00A549AD"/>
    <w:rsid w:val="00A5625A"/>
    <w:rsid w:val="00A56330"/>
    <w:rsid w:val="00A5653F"/>
    <w:rsid w:val="00A57F75"/>
    <w:rsid w:val="00A639BB"/>
    <w:rsid w:val="00A65C00"/>
    <w:rsid w:val="00A663DC"/>
    <w:rsid w:val="00A66853"/>
    <w:rsid w:val="00A6767F"/>
    <w:rsid w:val="00A7093D"/>
    <w:rsid w:val="00A715DD"/>
    <w:rsid w:val="00A71608"/>
    <w:rsid w:val="00A7246D"/>
    <w:rsid w:val="00A73151"/>
    <w:rsid w:val="00A75EDF"/>
    <w:rsid w:val="00A76572"/>
    <w:rsid w:val="00A80AC5"/>
    <w:rsid w:val="00A810AA"/>
    <w:rsid w:val="00A821FF"/>
    <w:rsid w:val="00A8362B"/>
    <w:rsid w:val="00A86249"/>
    <w:rsid w:val="00A8680F"/>
    <w:rsid w:val="00A86AF4"/>
    <w:rsid w:val="00A91D87"/>
    <w:rsid w:val="00A9513F"/>
    <w:rsid w:val="00A96084"/>
    <w:rsid w:val="00A966E0"/>
    <w:rsid w:val="00A96BE7"/>
    <w:rsid w:val="00A970E5"/>
    <w:rsid w:val="00A97BA7"/>
    <w:rsid w:val="00AA0351"/>
    <w:rsid w:val="00AA0D79"/>
    <w:rsid w:val="00AA1E1E"/>
    <w:rsid w:val="00AA45C4"/>
    <w:rsid w:val="00AA5614"/>
    <w:rsid w:val="00AA70E5"/>
    <w:rsid w:val="00AA71E7"/>
    <w:rsid w:val="00AB0B85"/>
    <w:rsid w:val="00AB1C6D"/>
    <w:rsid w:val="00AB3BB7"/>
    <w:rsid w:val="00AB3C4F"/>
    <w:rsid w:val="00AB55A8"/>
    <w:rsid w:val="00AB7109"/>
    <w:rsid w:val="00AC38E1"/>
    <w:rsid w:val="00AC5958"/>
    <w:rsid w:val="00AC5BE8"/>
    <w:rsid w:val="00AC6B1E"/>
    <w:rsid w:val="00AC7921"/>
    <w:rsid w:val="00AC7B0D"/>
    <w:rsid w:val="00AD0A74"/>
    <w:rsid w:val="00AD1A72"/>
    <w:rsid w:val="00AD1BAC"/>
    <w:rsid w:val="00AD2079"/>
    <w:rsid w:val="00AD2FA7"/>
    <w:rsid w:val="00AD36B3"/>
    <w:rsid w:val="00AD38E4"/>
    <w:rsid w:val="00AD4B4F"/>
    <w:rsid w:val="00AD4EFF"/>
    <w:rsid w:val="00AD5943"/>
    <w:rsid w:val="00AD5BF5"/>
    <w:rsid w:val="00AD6B3B"/>
    <w:rsid w:val="00AD7800"/>
    <w:rsid w:val="00AD7817"/>
    <w:rsid w:val="00AE27B5"/>
    <w:rsid w:val="00AE454C"/>
    <w:rsid w:val="00AE52E6"/>
    <w:rsid w:val="00AE5C17"/>
    <w:rsid w:val="00AE655C"/>
    <w:rsid w:val="00AE6B74"/>
    <w:rsid w:val="00AE7D29"/>
    <w:rsid w:val="00AF040A"/>
    <w:rsid w:val="00AF117F"/>
    <w:rsid w:val="00AF1EE3"/>
    <w:rsid w:val="00AF77A8"/>
    <w:rsid w:val="00AF7947"/>
    <w:rsid w:val="00B02BF3"/>
    <w:rsid w:val="00B0300F"/>
    <w:rsid w:val="00B033DE"/>
    <w:rsid w:val="00B038A7"/>
    <w:rsid w:val="00B04292"/>
    <w:rsid w:val="00B052E3"/>
    <w:rsid w:val="00B05420"/>
    <w:rsid w:val="00B06288"/>
    <w:rsid w:val="00B07905"/>
    <w:rsid w:val="00B109BA"/>
    <w:rsid w:val="00B11337"/>
    <w:rsid w:val="00B12653"/>
    <w:rsid w:val="00B12D80"/>
    <w:rsid w:val="00B12DA1"/>
    <w:rsid w:val="00B1598D"/>
    <w:rsid w:val="00B1787D"/>
    <w:rsid w:val="00B178DC"/>
    <w:rsid w:val="00B22604"/>
    <w:rsid w:val="00B243E9"/>
    <w:rsid w:val="00B352CD"/>
    <w:rsid w:val="00B36326"/>
    <w:rsid w:val="00B4267D"/>
    <w:rsid w:val="00B44798"/>
    <w:rsid w:val="00B45E42"/>
    <w:rsid w:val="00B46E17"/>
    <w:rsid w:val="00B47129"/>
    <w:rsid w:val="00B47203"/>
    <w:rsid w:val="00B51B18"/>
    <w:rsid w:val="00B5352C"/>
    <w:rsid w:val="00B541B5"/>
    <w:rsid w:val="00B558B3"/>
    <w:rsid w:val="00B56F78"/>
    <w:rsid w:val="00B571FD"/>
    <w:rsid w:val="00B61902"/>
    <w:rsid w:val="00B626CB"/>
    <w:rsid w:val="00B64EFA"/>
    <w:rsid w:val="00B73CDD"/>
    <w:rsid w:val="00B73D29"/>
    <w:rsid w:val="00B74DE9"/>
    <w:rsid w:val="00B755F5"/>
    <w:rsid w:val="00B766E8"/>
    <w:rsid w:val="00B80E57"/>
    <w:rsid w:val="00B82A91"/>
    <w:rsid w:val="00B873D8"/>
    <w:rsid w:val="00B87E62"/>
    <w:rsid w:val="00B904C3"/>
    <w:rsid w:val="00B922A5"/>
    <w:rsid w:val="00B94D07"/>
    <w:rsid w:val="00B95773"/>
    <w:rsid w:val="00B97686"/>
    <w:rsid w:val="00BA0AB9"/>
    <w:rsid w:val="00BA227C"/>
    <w:rsid w:val="00BA329F"/>
    <w:rsid w:val="00BA3C47"/>
    <w:rsid w:val="00BA4706"/>
    <w:rsid w:val="00BA4DB1"/>
    <w:rsid w:val="00BA76DD"/>
    <w:rsid w:val="00BA7752"/>
    <w:rsid w:val="00BB0568"/>
    <w:rsid w:val="00BB14E7"/>
    <w:rsid w:val="00BB18D9"/>
    <w:rsid w:val="00BB4152"/>
    <w:rsid w:val="00BB6B69"/>
    <w:rsid w:val="00BC0195"/>
    <w:rsid w:val="00BC1BD3"/>
    <w:rsid w:val="00BC3DA5"/>
    <w:rsid w:val="00BC493F"/>
    <w:rsid w:val="00BC5986"/>
    <w:rsid w:val="00BC62AD"/>
    <w:rsid w:val="00BC7D8F"/>
    <w:rsid w:val="00BD3F36"/>
    <w:rsid w:val="00BE1016"/>
    <w:rsid w:val="00BE1EAD"/>
    <w:rsid w:val="00BE276C"/>
    <w:rsid w:val="00BE34D7"/>
    <w:rsid w:val="00BE3DA7"/>
    <w:rsid w:val="00BE4661"/>
    <w:rsid w:val="00BE4699"/>
    <w:rsid w:val="00BE6CAA"/>
    <w:rsid w:val="00BF0E22"/>
    <w:rsid w:val="00BF1307"/>
    <w:rsid w:val="00BF1D12"/>
    <w:rsid w:val="00BF2576"/>
    <w:rsid w:val="00BF4733"/>
    <w:rsid w:val="00BF6F4F"/>
    <w:rsid w:val="00BF7145"/>
    <w:rsid w:val="00BF7345"/>
    <w:rsid w:val="00BF78BA"/>
    <w:rsid w:val="00C00A28"/>
    <w:rsid w:val="00C00CD6"/>
    <w:rsid w:val="00C00D62"/>
    <w:rsid w:val="00C01E02"/>
    <w:rsid w:val="00C02848"/>
    <w:rsid w:val="00C0314F"/>
    <w:rsid w:val="00C035D1"/>
    <w:rsid w:val="00C04574"/>
    <w:rsid w:val="00C047A1"/>
    <w:rsid w:val="00C06612"/>
    <w:rsid w:val="00C11285"/>
    <w:rsid w:val="00C11FB0"/>
    <w:rsid w:val="00C137A3"/>
    <w:rsid w:val="00C16D28"/>
    <w:rsid w:val="00C2077D"/>
    <w:rsid w:val="00C2085F"/>
    <w:rsid w:val="00C20A59"/>
    <w:rsid w:val="00C22C6C"/>
    <w:rsid w:val="00C230FD"/>
    <w:rsid w:val="00C2323F"/>
    <w:rsid w:val="00C2324A"/>
    <w:rsid w:val="00C23C68"/>
    <w:rsid w:val="00C24F09"/>
    <w:rsid w:val="00C25723"/>
    <w:rsid w:val="00C27AA3"/>
    <w:rsid w:val="00C27B51"/>
    <w:rsid w:val="00C3024D"/>
    <w:rsid w:val="00C30E60"/>
    <w:rsid w:val="00C31AF6"/>
    <w:rsid w:val="00C32099"/>
    <w:rsid w:val="00C32A58"/>
    <w:rsid w:val="00C32E6C"/>
    <w:rsid w:val="00C3347F"/>
    <w:rsid w:val="00C344FF"/>
    <w:rsid w:val="00C36CFB"/>
    <w:rsid w:val="00C36EE3"/>
    <w:rsid w:val="00C36FFE"/>
    <w:rsid w:val="00C40227"/>
    <w:rsid w:val="00C413B3"/>
    <w:rsid w:val="00C415B4"/>
    <w:rsid w:val="00C41B82"/>
    <w:rsid w:val="00C44F21"/>
    <w:rsid w:val="00C464CE"/>
    <w:rsid w:val="00C46B89"/>
    <w:rsid w:val="00C477AF"/>
    <w:rsid w:val="00C50E49"/>
    <w:rsid w:val="00C51413"/>
    <w:rsid w:val="00C52364"/>
    <w:rsid w:val="00C535DF"/>
    <w:rsid w:val="00C56A59"/>
    <w:rsid w:val="00C57A69"/>
    <w:rsid w:val="00C57D5F"/>
    <w:rsid w:val="00C602E1"/>
    <w:rsid w:val="00C612F8"/>
    <w:rsid w:val="00C62338"/>
    <w:rsid w:val="00C62C3C"/>
    <w:rsid w:val="00C62CAC"/>
    <w:rsid w:val="00C6359F"/>
    <w:rsid w:val="00C638C0"/>
    <w:rsid w:val="00C6528D"/>
    <w:rsid w:val="00C664ED"/>
    <w:rsid w:val="00C704C9"/>
    <w:rsid w:val="00C7096F"/>
    <w:rsid w:val="00C719A6"/>
    <w:rsid w:val="00C749C0"/>
    <w:rsid w:val="00C74C78"/>
    <w:rsid w:val="00C77FAC"/>
    <w:rsid w:val="00C81000"/>
    <w:rsid w:val="00C82829"/>
    <w:rsid w:val="00C833A2"/>
    <w:rsid w:val="00C85C88"/>
    <w:rsid w:val="00C91EC9"/>
    <w:rsid w:val="00C94732"/>
    <w:rsid w:val="00C95BF1"/>
    <w:rsid w:val="00C961EB"/>
    <w:rsid w:val="00C96884"/>
    <w:rsid w:val="00CA04A2"/>
    <w:rsid w:val="00CA3A6D"/>
    <w:rsid w:val="00CA3D6B"/>
    <w:rsid w:val="00CA459B"/>
    <w:rsid w:val="00CA7C68"/>
    <w:rsid w:val="00CB06D7"/>
    <w:rsid w:val="00CB0C3B"/>
    <w:rsid w:val="00CB1E67"/>
    <w:rsid w:val="00CB4A2A"/>
    <w:rsid w:val="00CB5DA9"/>
    <w:rsid w:val="00CB63CB"/>
    <w:rsid w:val="00CB7298"/>
    <w:rsid w:val="00CB78C8"/>
    <w:rsid w:val="00CC014E"/>
    <w:rsid w:val="00CC06AF"/>
    <w:rsid w:val="00CC0AA1"/>
    <w:rsid w:val="00CC1CCF"/>
    <w:rsid w:val="00CC40B1"/>
    <w:rsid w:val="00CC49D9"/>
    <w:rsid w:val="00CC57C2"/>
    <w:rsid w:val="00CD12F8"/>
    <w:rsid w:val="00CD3C0D"/>
    <w:rsid w:val="00CD5DA1"/>
    <w:rsid w:val="00CD60D1"/>
    <w:rsid w:val="00CE12AE"/>
    <w:rsid w:val="00CE2498"/>
    <w:rsid w:val="00CE4B13"/>
    <w:rsid w:val="00CE4B74"/>
    <w:rsid w:val="00CE78EE"/>
    <w:rsid w:val="00CF0923"/>
    <w:rsid w:val="00CF0BD7"/>
    <w:rsid w:val="00CF2731"/>
    <w:rsid w:val="00CF3C59"/>
    <w:rsid w:val="00CF3D87"/>
    <w:rsid w:val="00CF550A"/>
    <w:rsid w:val="00D00EF3"/>
    <w:rsid w:val="00D013FC"/>
    <w:rsid w:val="00D01428"/>
    <w:rsid w:val="00D0184E"/>
    <w:rsid w:val="00D033D8"/>
    <w:rsid w:val="00D048D6"/>
    <w:rsid w:val="00D04EA8"/>
    <w:rsid w:val="00D0760A"/>
    <w:rsid w:val="00D11C86"/>
    <w:rsid w:val="00D11EF3"/>
    <w:rsid w:val="00D14CEE"/>
    <w:rsid w:val="00D1568C"/>
    <w:rsid w:val="00D1580B"/>
    <w:rsid w:val="00D158F3"/>
    <w:rsid w:val="00D159B0"/>
    <w:rsid w:val="00D17409"/>
    <w:rsid w:val="00D20B8E"/>
    <w:rsid w:val="00D229DA"/>
    <w:rsid w:val="00D22BEE"/>
    <w:rsid w:val="00D232C0"/>
    <w:rsid w:val="00D2365A"/>
    <w:rsid w:val="00D253A5"/>
    <w:rsid w:val="00D27814"/>
    <w:rsid w:val="00D306DA"/>
    <w:rsid w:val="00D318B5"/>
    <w:rsid w:val="00D31F75"/>
    <w:rsid w:val="00D32DF7"/>
    <w:rsid w:val="00D334D4"/>
    <w:rsid w:val="00D340A6"/>
    <w:rsid w:val="00D34773"/>
    <w:rsid w:val="00D3499C"/>
    <w:rsid w:val="00D35972"/>
    <w:rsid w:val="00D35C71"/>
    <w:rsid w:val="00D36EF2"/>
    <w:rsid w:val="00D40856"/>
    <w:rsid w:val="00D4185F"/>
    <w:rsid w:val="00D41FC4"/>
    <w:rsid w:val="00D43977"/>
    <w:rsid w:val="00D43DD3"/>
    <w:rsid w:val="00D45553"/>
    <w:rsid w:val="00D46E39"/>
    <w:rsid w:val="00D5244E"/>
    <w:rsid w:val="00D525FB"/>
    <w:rsid w:val="00D52BC1"/>
    <w:rsid w:val="00D53124"/>
    <w:rsid w:val="00D53AE3"/>
    <w:rsid w:val="00D54366"/>
    <w:rsid w:val="00D55236"/>
    <w:rsid w:val="00D61145"/>
    <w:rsid w:val="00D62059"/>
    <w:rsid w:val="00D626C5"/>
    <w:rsid w:val="00D646A8"/>
    <w:rsid w:val="00D70425"/>
    <w:rsid w:val="00D70649"/>
    <w:rsid w:val="00D70994"/>
    <w:rsid w:val="00D712AE"/>
    <w:rsid w:val="00D719AB"/>
    <w:rsid w:val="00D73854"/>
    <w:rsid w:val="00D74278"/>
    <w:rsid w:val="00D75BA5"/>
    <w:rsid w:val="00D8296D"/>
    <w:rsid w:val="00D833FD"/>
    <w:rsid w:val="00D84D64"/>
    <w:rsid w:val="00D85426"/>
    <w:rsid w:val="00D95111"/>
    <w:rsid w:val="00D96EF7"/>
    <w:rsid w:val="00D97D29"/>
    <w:rsid w:val="00DA19F1"/>
    <w:rsid w:val="00DA2868"/>
    <w:rsid w:val="00DA5E02"/>
    <w:rsid w:val="00DB0A4C"/>
    <w:rsid w:val="00DB1510"/>
    <w:rsid w:val="00DB456F"/>
    <w:rsid w:val="00DB51CA"/>
    <w:rsid w:val="00DB62EF"/>
    <w:rsid w:val="00DB7116"/>
    <w:rsid w:val="00DB7D46"/>
    <w:rsid w:val="00DC18ED"/>
    <w:rsid w:val="00DC43CF"/>
    <w:rsid w:val="00DC45F7"/>
    <w:rsid w:val="00DC6021"/>
    <w:rsid w:val="00DC65DF"/>
    <w:rsid w:val="00DC7B84"/>
    <w:rsid w:val="00DD041A"/>
    <w:rsid w:val="00DD1279"/>
    <w:rsid w:val="00DD2202"/>
    <w:rsid w:val="00DD237D"/>
    <w:rsid w:val="00DD2442"/>
    <w:rsid w:val="00DD64C1"/>
    <w:rsid w:val="00DE04F5"/>
    <w:rsid w:val="00DE0855"/>
    <w:rsid w:val="00DE2455"/>
    <w:rsid w:val="00DE4F22"/>
    <w:rsid w:val="00DE6439"/>
    <w:rsid w:val="00DE6741"/>
    <w:rsid w:val="00DE7F07"/>
    <w:rsid w:val="00DF0E88"/>
    <w:rsid w:val="00DF2878"/>
    <w:rsid w:val="00DF3921"/>
    <w:rsid w:val="00DF42AC"/>
    <w:rsid w:val="00DF62E8"/>
    <w:rsid w:val="00DF7AAE"/>
    <w:rsid w:val="00E000FA"/>
    <w:rsid w:val="00E0163B"/>
    <w:rsid w:val="00E11E32"/>
    <w:rsid w:val="00E1417B"/>
    <w:rsid w:val="00E158CA"/>
    <w:rsid w:val="00E21354"/>
    <w:rsid w:val="00E23876"/>
    <w:rsid w:val="00E23E72"/>
    <w:rsid w:val="00E24048"/>
    <w:rsid w:val="00E26E0B"/>
    <w:rsid w:val="00E30DF8"/>
    <w:rsid w:val="00E3106C"/>
    <w:rsid w:val="00E35690"/>
    <w:rsid w:val="00E35870"/>
    <w:rsid w:val="00E3594E"/>
    <w:rsid w:val="00E359B0"/>
    <w:rsid w:val="00E362AB"/>
    <w:rsid w:val="00E40C92"/>
    <w:rsid w:val="00E41863"/>
    <w:rsid w:val="00E42246"/>
    <w:rsid w:val="00E4421B"/>
    <w:rsid w:val="00E45659"/>
    <w:rsid w:val="00E5090A"/>
    <w:rsid w:val="00E51518"/>
    <w:rsid w:val="00E51B5E"/>
    <w:rsid w:val="00E53967"/>
    <w:rsid w:val="00E53B0B"/>
    <w:rsid w:val="00E53C1D"/>
    <w:rsid w:val="00E54CF9"/>
    <w:rsid w:val="00E554E2"/>
    <w:rsid w:val="00E56124"/>
    <w:rsid w:val="00E577AC"/>
    <w:rsid w:val="00E60256"/>
    <w:rsid w:val="00E60EA2"/>
    <w:rsid w:val="00E62297"/>
    <w:rsid w:val="00E62967"/>
    <w:rsid w:val="00E65707"/>
    <w:rsid w:val="00E667DE"/>
    <w:rsid w:val="00E66E30"/>
    <w:rsid w:val="00E70FC7"/>
    <w:rsid w:val="00E710A6"/>
    <w:rsid w:val="00E7149D"/>
    <w:rsid w:val="00E7204C"/>
    <w:rsid w:val="00E7322E"/>
    <w:rsid w:val="00E754A7"/>
    <w:rsid w:val="00E76DE8"/>
    <w:rsid w:val="00E80521"/>
    <w:rsid w:val="00E80C6F"/>
    <w:rsid w:val="00E8101F"/>
    <w:rsid w:val="00E810ED"/>
    <w:rsid w:val="00E82D74"/>
    <w:rsid w:val="00E837EC"/>
    <w:rsid w:val="00E84D33"/>
    <w:rsid w:val="00E85BF6"/>
    <w:rsid w:val="00E86B3F"/>
    <w:rsid w:val="00E86CEA"/>
    <w:rsid w:val="00E878CD"/>
    <w:rsid w:val="00E91D88"/>
    <w:rsid w:val="00E93E89"/>
    <w:rsid w:val="00E944A4"/>
    <w:rsid w:val="00E9559E"/>
    <w:rsid w:val="00EA19CC"/>
    <w:rsid w:val="00EA31C7"/>
    <w:rsid w:val="00EA5782"/>
    <w:rsid w:val="00EA58CD"/>
    <w:rsid w:val="00EA6D09"/>
    <w:rsid w:val="00EB0BA6"/>
    <w:rsid w:val="00EB1544"/>
    <w:rsid w:val="00EB1EB6"/>
    <w:rsid w:val="00EB3CD5"/>
    <w:rsid w:val="00EB3CF8"/>
    <w:rsid w:val="00EB4266"/>
    <w:rsid w:val="00EB62B3"/>
    <w:rsid w:val="00EB6B2C"/>
    <w:rsid w:val="00EB7263"/>
    <w:rsid w:val="00EC223B"/>
    <w:rsid w:val="00EC5F25"/>
    <w:rsid w:val="00ED1ABB"/>
    <w:rsid w:val="00ED220A"/>
    <w:rsid w:val="00ED4128"/>
    <w:rsid w:val="00ED6907"/>
    <w:rsid w:val="00ED7185"/>
    <w:rsid w:val="00ED7B3F"/>
    <w:rsid w:val="00EE2157"/>
    <w:rsid w:val="00EE22D6"/>
    <w:rsid w:val="00EE33CC"/>
    <w:rsid w:val="00EE5380"/>
    <w:rsid w:val="00EE5FAD"/>
    <w:rsid w:val="00EE620E"/>
    <w:rsid w:val="00EE6EB2"/>
    <w:rsid w:val="00EF02A6"/>
    <w:rsid w:val="00EF6396"/>
    <w:rsid w:val="00F00138"/>
    <w:rsid w:val="00F00CC2"/>
    <w:rsid w:val="00F01484"/>
    <w:rsid w:val="00F016BF"/>
    <w:rsid w:val="00F05FF8"/>
    <w:rsid w:val="00F1165A"/>
    <w:rsid w:val="00F12247"/>
    <w:rsid w:val="00F13037"/>
    <w:rsid w:val="00F14559"/>
    <w:rsid w:val="00F1523E"/>
    <w:rsid w:val="00F15BAD"/>
    <w:rsid w:val="00F2011D"/>
    <w:rsid w:val="00F20D61"/>
    <w:rsid w:val="00F21319"/>
    <w:rsid w:val="00F22D21"/>
    <w:rsid w:val="00F24582"/>
    <w:rsid w:val="00F264E9"/>
    <w:rsid w:val="00F30096"/>
    <w:rsid w:val="00F30B96"/>
    <w:rsid w:val="00F318C3"/>
    <w:rsid w:val="00F32855"/>
    <w:rsid w:val="00F32A5F"/>
    <w:rsid w:val="00F354C3"/>
    <w:rsid w:val="00F35E94"/>
    <w:rsid w:val="00F36494"/>
    <w:rsid w:val="00F37B1F"/>
    <w:rsid w:val="00F40154"/>
    <w:rsid w:val="00F42376"/>
    <w:rsid w:val="00F43694"/>
    <w:rsid w:val="00F43A40"/>
    <w:rsid w:val="00F43AE1"/>
    <w:rsid w:val="00F45122"/>
    <w:rsid w:val="00F45519"/>
    <w:rsid w:val="00F45710"/>
    <w:rsid w:val="00F46599"/>
    <w:rsid w:val="00F538AB"/>
    <w:rsid w:val="00F54F72"/>
    <w:rsid w:val="00F559DE"/>
    <w:rsid w:val="00F57BCC"/>
    <w:rsid w:val="00F60093"/>
    <w:rsid w:val="00F607AD"/>
    <w:rsid w:val="00F64693"/>
    <w:rsid w:val="00F649C9"/>
    <w:rsid w:val="00F6754D"/>
    <w:rsid w:val="00F71734"/>
    <w:rsid w:val="00F71D17"/>
    <w:rsid w:val="00F71EC2"/>
    <w:rsid w:val="00F730EF"/>
    <w:rsid w:val="00F7355A"/>
    <w:rsid w:val="00F752F5"/>
    <w:rsid w:val="00F7593B"/>
    <w:rsid w:val="00F82B9C"/>
    <w:rsid w:val="00F833F9"/>
    <w:rsid w:val="00F84F6B"/>
    <w:rsid w:val="00F86D5A"/>
    <w:rsid w:val="00F87FE8"/>
    <w:rsid w:val="00F91674"/>
    <w:rsid w:val="00F94D5D"/>
    <w:rsid w:val="00F96727"/>
    <w:rsid w:val="00F96BA4"/>
    <w:rsid w:val="00F9742D"/>
    <w:rsid w:val="00FA2398"/>
    <w:rsid w:val="00FA30DD"/>
    <w:rsid w:val="00FA598E"/>
    <w:rsid w:val="00FA7924"/>
    <w:rsid w:val="00FB07EB"/>
    <w:rsid w:val="00FB31E6"/>
    <w:rsid w:val="00FB5C12"/>
    <w:rsid w:val="00FB617D"/>
    <w:rsid w:val="00FB62CE"/>
    <w:rsid w:val="00FB7A1F"/>
    <w:rsid w:val="00FC14E1"/>
    <w:rsid w:val="00FC2327"/>
    <w:rsid w:val="00FC42B4"/>
    <w:rsid w:val="00FC4C0F"/>
    <w:rsid w:val="00FC5126"/>
    <w:rsid w:val="00FC567C"/>
    <w:rsid w:val="00FC58DC"/>
    <w:rsid w:val="00FC7A4F"/>
    <w:rsid w:val="00FD079E"/>
    <w:rsid w:val="00FD1491"/>
    <w:rsid w:val="00FD2347"/>
    <w:rsid w:val="00FD3B58"/>
    <w:rsid w:val="00FD5299"/>
    <w:rsid w:val="00FD646B"/>
    <w:rsid w:val="00FE1991"/>
    <w:rsid w:val="00FE2A16"/>
    <w:rsid w:val="00FE2C93"/>
    <w:rsid w:val="00FE3B24"/>
    <w:rsid w:val="00FE57E4"/>
    <w:rsid w:val="00FE5EAB"/>
    <w:rsid w:val="00FF0C42"/>
    <w:rsid w:val="00FF0EE1"/>
    <w:rsid w:val="00FF14B0"/>
    <w:rsid w:val="00FF21C8"/>
    <w:rsid w:val="00FF3B16"/>
    <w:rsid w:val="00FF3CD9"/>
    <w:rsid w:val="00FF5FAE"/>
    <w:rsid w:val="00FF7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colormru v:ext="edit" colors="#cff"/>
    </o:shapedefaults>
    <o:shapelayout v:ext="edit">
      <o:idmap v:ext="edit" data="1"/>
    </o:shapelayout>
  </w:shapeDefaults>
  <w:decimalSymbol w:val="."/>
  <w:listSeparator w:val=","/>
  <w14:docId w14:val="27A3B4AD"/>
  <w15:chartTrackingRefBased/>
  <w15:docId w15:val="{211F5D9A-0003-4E73-BBEA-8C81E7C45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C4C94"/>
    <w:rPr>
      <w:rFonts w:ascii="Tahoma" w:hAnsi="Tahoma" w:cs="Tahoma"/>
      <w:sz w:val="16"/>
      <w:szCs w:val="16"/>
    </w:rPr>
  </w:style>
  <w:style w:type="table" w:styleId="TableGrid">
    <w:name w:val="Table Grid"/>
    <w:basedOn w:val="TableNormal"/>
    <w:rsid w:val="00E442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5076FC"/>
    <w:rPr>
      <w:b/>
      <w:bCs/>
    </w:rPr>
  </w:style>
  <w:style w:type="paragraph" w:styleId="ListParagraph">
    <w:name w:val="List Paragraph"/>
    <w:basedOn w:val="Normal"/>
    <w:uiPriority w:val="34"/>
    <w:qFormat/>
    <w:rsid w:val="003C12CD"/>
    <w:pPr>
      <w:ind w:left="720"/>
    </w:pPr>
  </w:style>
  <w:style w:type="character" w:styleId="Hyperlink">
    <w:name w:val="Hyperlink"/>
    <w:rsid w:val="008C2E29"/>
    <w:rPr>
      <w:color w:val="0000FF"/>
      <w:u w:val="single"/>
    </w:rPr>
  </w:style>
  <w:style w:type="paragraph" w:customStyle="1" w:styleId="Default">
    <w:name w:val="Default"/>
    <w:rsid w:val="008C411E"/>
    <w:pPr>
      <w:autoSpaceDE w:val="0"/>
      <w:autoSpaceDN w:val="0"/>
      <w:adjustRightInd w:val="0"/>
    </w:pPr>
    <w:rPr>
      <w:color w:val="000000"/>
      <w:sz w:val="24"/>
      <w:szCs w:val="24"/>
    </w:rPr>
  </w:style>
  <w:style w:type="character" w:styleId="FollowedHyperlink">
    <w:name w:val="FollowedHyperlink"/>
    <w:rsid w:val="00F37B1F"/>
    <w:rPr>
      <w:color w:val="954F72"/>
      <w:u w:val="single"/>
    </w:rPr>
  </w:style>
  <w:style w:type="character" w:styleId="UnresolvedMention">
    <w:name w:val="Unresolved Mention"/>
    <w:basedOn w:val="DefaultParagraphFont"/>
    <w:uiPriority w:val="99"/>
    <w:semiHidden/>
    <w:unhideWhenUsed/>
    <w:rsid w:val="002A7FE1"/>
    <w:rPr>
      <w:color w:val="605E5C"/>
      <w:shd w:val="clear" w:color="auto" w:fill="E1DFDD"/>
    </w:rPr>
  </w:style>
  <w:style w:type="paragraph" w:styleId="Revision">
    <w:name w:val="Revision"/>
    <w:hidden/>
    <w:uiPriority w:val="99"/>
    <w:semiHidden/>
    <w:rsid w:val="00B11337"/>
    <w:rPr>
      <w:sz w:val="24"/>
      <w:szCs w:val="24"/>
    </w:rPr>
  </w:style>
  <w:style w:type="paragraph" w:styleId="Header">
    <w:name w:val="header"/>
    <w:basedOn w:val="Normal"/>
    <w:link w:val="HeaderChar"/>
    <w:rsid w:val="009F0F88"/>
    <w:pPr>
      <w:tabs>
        <w:tab w:val="center" w:pos="4680"/>
        <w:tab w:val="right" w:pos="9360"/>
      </w:tabs>
    </w:pPr>
  </w:style>
  <w:style w:type="character" w:customStyle="1" w:styleId="HeaderChar">
    <w:name w:val="Header Char"/>
    <w:basedOn w:val="DefaultParagraphFont"/>
    <w:link w:val="Header"/>
    <w:rsid w:val="009F0F88"/>
    <w:rPr>
      <w:sz w:val="24"/>
      <w:szCs w:val="24"/>
    </w:rPr>
  </w:style>
  <w:style w:type="paragraph" w:styleId="Footer">
    <w:name w:val="footer"/>
    <w:basedOn w:val="Normal"/>
    <w:link w:val="FooterChar"/>
    <w:rsid w:val="009F0F88"/>
    <w:pPr>
      <w:tabs>
        <w:tab w:val="center" w:pos="4680"/>
        <w:tab w:val="right" w:pos="9360"/>
      </w:tabs>
    </w:pPr>
  </w:style>
  <w:style w:type="character" w:customStyle="1" w:styleId="FooterChar">
    <w:name w:val="Footer Char"/>
    <w:basedOn w:val="DefaultParagraphFont"/>
    <w:link w:val="Footer"/>
    <w:rsid w:val="009F0F8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066791">
      <w:bodyDiv w:val="1"/>
      <w:marLeft w:val="0"/>
      <w:marRight w:val="0"/>
      <w:marTop w:val="0"/>
      <w:marBottom w:val="0"/>
      <w:divBdr>
        <w:top w:val="none" w:sz="0" w:space="0" w:color="auto"/>
        <w:left w:val="none" w:sz="0" w:space="0" w:color="auto"/>
        <w:bottom w:val="none" w:sz="0" w:space="0" w:color="auto"/>
        <w:right w:val="none" w:sz="0" w:space="0" w:color="auto"/>
      </w:divBdr>
    </w:div>
    <w:div w:id="265620767">
      <w:bodyDiv w:val="1"/>
      <w:marLeft w:val="0"/>
      <w:marRight w:val="0"/>
      <w:marTop w:val="0"/>
      <w:marBottom w:val="0"/>
      <w:divBdr>
        <w:top w:val="none" w:sz="0" w:space="0" w:color="auto"/>
        <w:left w:val="none" w:sz="0" w:space="0" w:color="auto"/>
        <w:bottom w:val="none" w:sz="0" w:space="0" w:color="auto"/>
        <w:right w:val="none" w:sz="0" w:space="0" w:color="auto"/>
      </w:divBdr>
      <w:divsChild>
        <w:div w:id="541403963">
          <w:marLeft w:val="0"/>
          <w:marRight w:val="0"/>
          <w:marTop w:val="0"/>
          <w:marBottom w:val="0"/>
          <w:divBdr>
            <w:top w:val="none" w:sz="0" w:space="0" w:color="auto"/>
            <w:left w:val="none" w:sz="0" w:space="0" w:color="auto"/>
            <w:bottom w:val="none" w:sz="0" w:space="0" w:color="auto"/>
            <w:right w:val="none" w:sz="0" w:space="0" w:color="auto"/>
          </w:divBdr>
        </w:div>
      </w:divsChild>
    </w:div>
    <w:div w:id="296952014">
      <w:bodyDiv w:val="1"/>
      <w:marLeft w:val="0"/>
      <w:marRight w:val="0"/>
      <w:marTop w:val="0"/>
      <w:marBottom w:val="0"/>
      <w:divBdr>
        <w:top w:val="none" w:sz="0" w:space="0" w:color="auto"/>
        <w:left w:val="none" w:sz="0" w:space="0" w:color="auto"/>
        <w:bottom w:val="none" w:sz="0" w:space="0" w:color="auto"/>
        <w:right w:val="none" w:sz="0" w:space="0" w:color="auto"/>
      </w:divBdr>
    </w:div>
    <w:div w:id="370226734">
      <w:bodyDiv w:val="1"/>
      <w:marLeft w:val="0"/>
      <w:marRight w:val="0"/>
      <w:marTop w:val="0"/>
      <w:marBottom w:val="0"/>
      <w:divBdr>
        <w:top w:val="none" w:sz="0" w:space="0" w:color="auto"/>
        <w:left w:val="none" w:sz="0" w:space="0" w:color="auto"/>
        <w:bottom w:val="none" w:sz="0" w:space="0" w:color="auto"/>
        <w:right w:val="none" w:sz="0" w:space="0" w:color="auto"/>
      </w:divBdr>
    </w:div>
    <w:div w:id="542449279">
      <w:bodyDiv w:val="1"/>
      <w:marLeft w:val="0"/>
      <w:marRight w:val="0"/>
      <w:marTop w:val="0"/>
      <w:marBottom w:val="0"/>
      <w:divBdr>
        <w:top w:val="none" w:sz="0" w:space="0" w:color="auto"/>
        <w:left w:val="none" w:sz="0" w:space="0" w:color="auto"/>
        <w:bottom w:val="none" w:sz="0" w:space="0" w:color="auto"/>
        <w:right w:val="none" w:sz="0" w:space="0" w:color="auto"/>
      </w:divBdr>
    </w:div>
    <w:div w:id="670647071">
      <w:bodyDiv w:val="1"/>
      <w:marLeft w:val="0"/>
      <w:marRight w:val="0"/>
      <w:marTop w:val="0"/>
      <w:marBottom w:val="0"/>
      <w:divBdr>
        <w:top w:val="none" w:sz="0" w:space="0" w:color="auto"/>
        <w:left w:val="none" w:sz="0" w:space="0" w:color="auto"/>
        <w:bottom w:val="none" w:sz="0" w:space="0" w:color="auto"/>
        <w:right w:val="none" w:sz="0" w:space="0" w:color="auto"/>
      </w:divBdr>
    </w:div>
    <w:div w:id="1134172972">
      <w:bodyDiv w:val="1"/>
      <w:marLeft w:val="0"/>
      <w:marRight w:val="0"/>
      <w:marTop w:val="0"/>
      <w:marBottom w:val="0"/>
      <w:divBdr>
        <w:top w:val="none" w:sz="0" w:space="0" w:color="auto"/>
        <w:left w:val="none" w:sz="0" w:space="0" w:color="auto"/>
        <w:bottom w:val="none" w:sz="0" w:space="0" w:color="auto"/>
        <w:right w:val="none" w:sz="0" w:space="0" w:color="auto"/>
      </w:divBdr>
    </w:div>
    <w:div w:id="1303387489">
      <w:bodyDiv w:val="1"/>
      <w:marLeft w:val="0"/>
      <w:marRight w:val="0"/>
      <w:marTop w:val="0"/>
      <w:marBottom w:val="0"/>
      <w:divBdr>
        <w:top w:val="none" w:sz="0" w:space="0" w:color="auto"/>
        <w:left w:val="none" w:sz="0" w:space="0" w:color="auto"/>
        <w:bottom w:val="none" w:sz="0" w:space="0" w:color="auto"/>
        <w:right w:val="none" w:sz="0" w:space="0" w:color="auto"/>
      </w:divBdr>
    </w:div>
    <w:div w:id="1414938271">
      <w:bodyDiv w:val="1"/>
      <w:marLeft w:val="0"/>
      <w:marRight w:val="0"/>
      <w:marTop w:val="0"/>
      <w:marBottom w:val="0"/>
      <w:divBdr>
        <w:top w:val="none" w:sz="0" w:space="0" w:color="auto"/>
        <w:left w:val="none" w:sz="0" w:space="0" w:color="auto"/>
        <w:bottom w:val="none" w:sz="0" w:space="0" w:color="auto"/>
        <w:right w:val="none" w:sz="0" w:space="0" w:color="auto"/>
      </w:divBdr>
    </w:div>
    <w:div w:id="1881089610">
      <w:bodyDiv w:val="1"/>
      <w:marLeft w:val="0"/>
      <w:marRight w:val="0"/>
      <w:marTop w:val="0"/>
      <w:marBottom w:val="0"/>
      <w:divBdr>
        <w:top w:val="none" w:sz="0" w:space="0" w:color="auto"/>
        <w:left w:val="none" w:sz="0" w:space="0" w:color="auto"/>
        <w:bottom w:val="none" w:sz="0" w:space="0" w:color="auto"/>
        <w:right w:val="none" w:sz="0" w:space="0" w:color="auto"/>
      </w:divBdr>
    </w:div>
    <w:div w:id="2099865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2A2EE42345AB7489112C11EA3D4BBFB" ma:contentTypeVersion="2" ma:contentTypeDescription="Create a new document." ma:contentTypeScope="" ma:versionID="1c42c64bc1b65a45db507a5418d28c39">
  <xsd:schema xmlns:xsd="http://www.w3.org/2001/XMLSchema" xmlns:xs="http://www.w3.org/2001/XMLSchema" xmlns:p="http://schemas.microsoft.com/office/2006/metadata/properties" xmlns:ns2="2269d864-f2c0-4b23-80a1-8b729522d15a" targetNamespace="http://schemas.microsoft.com/office/2006/metadata/properties" ma:root="true" ma:fieldsID="7173ff1dab0f2cd9b41f7d65f31297fe" ns2:_="">
    <xsd:import namespace="2269d864-f2c0-4b23-80a1-8b729522d15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69d864-f2c0-4b23-80a1-8b729522d1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535CC4-36E1-4D3E-B24C-4212766AF810}">
  <ds:schemaRefs>
    <ds:schemaRef ds:uri="http://schemas.microsoft.com/sharepoint/v3/contenttype/forms"/>
  </ds:schemaRefs>
</ds:datastoreItem>
</file>

<file path=customXml/itemProps2.xml><?xml version="1.0" encoding="utf-8"?>
<ds:datastoreItem xmlns:ds="http://schemas.openxmlformats.org/officeDocument/2006/customXml" ds:itemID="{43EC698D-B981-481F-A490-FB79DFD8D22B}">
  <ds:schemaRefs>
    <ds:schemaRef ds:uri="http://schemas.openxmlformats.org/officeDocument/2006/bibliography"/>
  </ds:schemaRefs>
</ds:datastoreItem>
</file>

<file path=customXml/itemProps3.xml><?xml version="1.0" encoding="utf-8"?>
<ds:datastoreItem xmlns:ds="http://schemas.openxmlformats.org/officeDocument/2006/customXml" ds:itemID="{4AE41B75-6374-468E-BCB8-154B2D08C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69d864-f2c0-4b23-80a1-8b729522d1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F72D22-7E1F-4318-A7FB-338C0DFFE35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396</Words>
  <Characters>212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CITY OF RICHMOND</vt:lpstr>
    </vt:vector>
  </TitlesOfParts>
  <Company>City of Richmond</Company>
  <LinksUpToDate>false</LinksUpToDate>
  <CharactersWithSpaces>2516</CharactersWithSpaces>
  <SharedDoc>false</SharedDoc>
  <HLinks>
    <vt:vector size="30" baseType="variant">
      <vt:variant>
        <vt:i4>4915281</vt:i4>
      </vt:variant>
      <vt:variant>
        <vt:i4>12</vt:i4>
      </vt:variant>
      <vt:variant>
        <vt:i4>0</vt:i4>
      </vt:variant>
      <vt:variant>
        <vt:i4>5</vt:i4>
      </vt:variant>
      <vt:variant>
        <vt:lpwstr>mailto:gabino_arredondo@ci.richmond.ca.us</vt:lpwstr>
      </vt:variant>
      <vt:variant>
        <vt:lpwstr/>
      </vt:variant>
      <vt:variant>
        <vt:i4>4915281</vt:i4>
      </vt:variant>
      <vt:variant>
        <vt:i4>9</vt:i4>
      </vt:variant>
      <vt:variant>
        <vt:i4>0</vt:i4>
      </vt:variant>
      <vt:variant>
        <vt:i4>5</vt:i4>
      </vt:variant>
      <vt:variant>
        <vt:lpwstr>mailto:gabino_arredondo@ci.richmond.ca.us</vt:lpwstr>
      </vt:variant>
      <vt:variant>
        <vt:lpwstr/>
      </vt:variant>
      <vt:variant>
        <vt:i4>6619182</vt:i4>
      </vt:variant>
      <vt:variant>
        <vt:i4>6</vt:i4>
      </vt:variant>
      <vt:variant>
        <vt:i4>0</vt:i4>
      </vt:variant>
      <vt:variant>
        <vt:i4>5</vt:i4>
      </vt:variant>
      <vt:variant>
        <vt:lpwstr>https://zoom.us/j/93877687441?pwd=TUJIY2pDMnRpV2lKTXpEUHpubXVQdz09</vt:lpwstr>
      </vt:variant>
      <vt:variant>
        <vt:lpwstr/>
      </vt:variant>
      <vt:variant>
        <vt:i4>7471154</vt:i4>
      </vt:variant>
      <vt:variant>
        <vt:i4>3</vt:i4>
      </vt:variant>
      <vt:variant>
        <vt:i4>0</vt:i4>
      </vt:variant>
      <vt:variant>
        <vt:i4>5</vt:i4>
      </vt:variant>
      <vt:variant>
        <vt:lpwstr>http://www.ci.richmond.ca.us/3914/Richmond-Coronavirus-Info</vt:lpwstr>
      </vt:variant>
      <vt:variant>
        <vt:lpwstr/>
      </vt:variant>
      <vt:variant>
        <vt:i4>1114122</vt:i4>
      </vt:variant>
      <vt:variant>
        <vt:i4>0</vt:i4>
      </vt:variant>
      <vt:variant>
        <vt:i4>0</vt:i4>
      </vt:variant>
      <vt:variant>
        <vt:i4>5</vt:i4>
      </vt:variant>
      <vt:variant>
        <vt:lpwstr>https://www.coronavirus.cchealt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RICHMOND</dc:title>
  <dc:subject/>
  <dc:creator>Thomas Omolo</dc:creator>
  <cp:keywords/>
  <cp:lastModifiedBy>Lizeht Zepeda</cp:lastModifiedBy>
  <cp:revision>5</cp:revision>
  <cp:lastPrinted>2023-07-10T16:21:00Z</cp:lastPrinted>
  <dcterms:created xsi:type="dcterms:W3CDTF">2023-06-08T15:43:00Z</dcterms:created>
  <dcterms:modified xsi:type="dcterms:W3CDTF">2023-07-10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A2EE42345AB7489112C11EA3D4BBFB</vt:lpwstr>
  </property>
  <property fmtid="{D5CDD505-2E9C-101B-9397-08002B2CF9AE}" pid="3" name="_DocHome">
    <vt:i4>1466728360</vt:i4>
  </property>
</Properties>
</file>